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B93C84" w14:textId="00F577E0" w:rsidR="008C21A1" w:rsidRPr="00E870BC" w:rsidRDefault="00230728" w:rsidP="008C21A1">
      <w:pPr>
        <w:rPr>
          <w:b/>
          <w:sz w:val="24"/>
          <w:szCs w:val="20"/>
        </w:rPr>
      </w:pPr>
      <w:r>
        <w:rPr>
          <w:rFonts w:hint="eastAsia"/>
          <w:b/>
          <w:sz w:val="24"/>
          <w:szCs w:val="20"/>
        </w:rPr>
        <w:t>Stu.ID</w:t>
      </w:r>
      <w:r w:rsidR="003513CA" w:rsidRPr="00E870BC">
        <w:rPr>
          <w:rFonts w:hint="eastAsia"/>
          <w:b/>
          <w:sz w:val="24"/>
          <w:szCs w:val="20"/>
        </w:rPr>
        <w:t>:</w:t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8C21A1" w:rsidRPr="00E870BC">
        <w:rPr>
          <w:b/>
          <w:sz w:val="24"/>
          <w:szCs w:val="20"/>
        </w:rPr>
        <w:tab/>
      </w:r>
      <w:r>
        <w:rPr>
          <w:rFonts w:hint="eastAsia"/>
          <w:b/>
          <w:sz w:val="24"/>
          <w:szCs w:val="20"/>
        </w:rPr>
        <w:t>Name</w:t>
      </w:r>
      <w:r w:rsidR="008C21A1" w:rsidRPr="00E870BC">
        <w:rPr>
          <w:rFonts w:hint="eastAsia"/>
          <w:b/>
          <w:sz w:val="24"/>
          <w:szCs w:val="20"/>
        </w:rPr>
        <w:t>:</w:t>
      </w:r>
    </w:p>
    <w:p w14:paraId="7650C410" w14:textId="6CCCD23D" w:rsidR="00132C50" w:rsidRPr="00E12485" w:rsidRDefault="00A043BF" w:rsidP="00FC7CBB">
      <w:pPr>
        <w:jc w:val="center"/>
        <w:rPr>
          <w:b/>
          <w:sz w:val="28"/>
        </w:rPr>
      </w:pPr>
      <w:r>
        <w:rPr>
          <w:b/>
          <w:sz w:val="28"/>
        </w:rPr>
        <w:t xml:space="preserve">Answer </w:t>
      </w:r>
      <w:proofErr w:type="spellStart"/>
      <w:r>
        <w:rPr>
          <w:b/>
          <w:sz w:val="28"/>
        </w:rPr>
        <w:t>Sheet_</w:t>
      </w:r>
      <w:r w:rsidR="00831B72" w:rsidRPr="00E12485">
        <w:rPr>
          <w:b/>
          <w:sz w:val="28"/>
        </w:rPr>
        <w:t>Lab</w:t>
      </w:r>
      <w:proofErr w:type="spellEnd"/>
      <w:r w:rsidR="00831B72" w:rsidRPr="00E12485">
        <w:rPr>
          <w:b/>
          <w:sz w:val="28"/>
        </w:rPr>
        <w:t xml:space="preserve"> </w:t>
      </w:r>
      <w:r w:rsidR="001442CE" w:rsidRPr="00E12485">
        <w:rPr>
          <w:rFonts w:hint="eastAsia"/>
          <w:b/>
          <w:sz w:val="28"/>
        </w:rPr>
        <w:t>1</w:t>
      </w:r>
      <w:r w:rsidR="00FC7CBB" w:rsidRPr="00E12485">
        <w:rPr>
          <w:b/>
          <w:sz w:val="28"/>
        </w:rPr>
        <w:t xml:space="preserve">: </w:t>
      </w:r>
      <w:r w:rsidR="001442CE" w:rsidRPr="00E12485">
        <w:rPr>
          <w:rFonts w:hint="eastAsia"/>
          <w:b/>
          <w:sz w:val="28"/>
        </w:rPr>
        <w:t>I-V Curve and Diodes</w:t>
      </w:r>
    </w:p>
    <w:p w14:paraId="4F2E4D5A" w14:textId="01DED139" w:rsidR="00890265" w:rsidRPr="00E12485" w:rsidRDefault="00890265" w:rsidP="00890265">
      <w:pPr>
        <w:tabs>
          <w:tab w:val="left" w:pos="975"/>
        </w:tabs>
        <w:rPr>
          <w:b/>
          <w:u w:val="single"/>
        </w:rPr>
      </w:pPr>
      <w:bookmarkStart w:id="0" w:name="_Hlk96008792"/>
      <w:bookmarkEnd w:id="0"/>
      <w:r w:rsidRPr="00E12485">
        <w:rPr>
          <w:b/>
          <w:u w:val="single"/>
        </w:rPr>
        <w:t xml:space="preserve">Task 1 – </w:t>
      </w:r>
      <w:r w:rsidR="00247E35" w:rsidRPr="00E12485">
        <w:rPr>
          <w:rFonts w:hint="eastAsia"/>
          <w:b/>
          <w:u w:val="single"/>
        </w:rPr>
        <w:t>Hardware Construction</w:t>
      </w:r>
      <w:r w:rsidRPr="00E12485">
        <w:rPr>
          <w:b/>
          <w:u w:val="single"/>
        </w:rPr>
        <w:t>:</w:t>
      </w:r>
    </w:p>
    <w:p w14:paraId="31479558" w14:textId="236DD47F" w:rsidR="008043D5" w:rsidRDefault="00DB082C" w:rsidP="00DB082C">
      <w:pPr>
        <w:tabs>
          <w:tab w:val="left" w:pos="975"/>
        </w:tabs>
      </w:pPr>
      <w:r>
        <w:rPr>
          <w:rFonts w:hint="eastAsia"/>
        </w:rPr>
        <w:t xml:space="preserve">c. </w:t>
      </w:r>
    </w:p>
    <w:p w14:paraId="4589CE28" w14:textId="6F0C2E5B" w:rsidR="000700E7" w:rsidRDefault="00277CB7" w:rsidP="00AB712B">
      <w:pPr>
        <w:tabs>
          <w:tab w:val="left" w:pos="975"/>
        </w:tabs>
      </w:pPr>
      <w:r>
        <w:rPr>
          <w:noProof/>
        </w:rPr>
        <w:drawing>
          <wp:inline distT="0" distB="0" distL="0" distR="0" wp14:anchorId="415B5BF5" wp14:editId="68E3AC6E">
            <wp:extent cx="4579384" cy="2789275"/>
            <wp:effectExtent l="0" t="0" r="18415" b="17780"/>
            <wp:docPr id="195341586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4DFFB68-8A10-0A4A-565D-9EBF9AF22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3FD3C4B" w14:textId="77777777" w:rsidR="00E870BC" w:rsidRDefault="00E870BC" w:rsidP="00AB712B">
      <w:pPr>
        <w:tabs>
          <w:tab w:val="left" w:pos="975"/>
        </w:tabs>
      </w:pPr>
    </w:p>
    <w:p w14:paraId="46A254CB" w14:textId="77777777" w:rsidR="000700E7" w:rsidRDefault="000700E7" w:rsidP="00AB712B">
      <w:pPr>
        <w:tabs>
          <w:tab w:val="left" w:pos="975"/>
        </w:tabs>
      </w:pPr>
    </w:p>
    <w:p w14:paraId="4F0C25D1" w14:textId="77777777" w:rsidR="00ED2130" w:rsidRDefault="00ED2130" w:rsidP="00AB712B">
      <w:pPr>
        <w:tabs>
          <w:tab w:val="left" w:pos="975"/>
        </w:tabs>
      </w:pPr>
    </w:p>
    <w:p w14:paraId="2E5A5B62" w14:textId="74D04D46" w:rsidR="00ED2130" w:rsidRDefault="00ED2130" w:rsidP="00AB712B">
      <w:pPr>
        <w:tabs>
          <w:tab w:val="left" w:pos="975"/>
        </w:tabs>
      </w:pPr>
    </w:p>
    <w:p w14:paraId="04C98FF3" w14:textId="77777777" w:rsidR="00ED2130" w:rsidRDefault="00ED2130" w:rsidP="00AB712B">
      <w:pPr>
        <w:tabs>
          <w:tab w:val="left" w:pos="975"/>
        </w:tabs>
        <w:rPr>
          <w:lang w:val="en-GB"/>
        </w:rPr>
      </w:pPr>
    </w:p>
    <w:p w14:paraId="16D629CD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0C4D1713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7B58B6E8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30DEE017" w14:textId="0C97FD06" w:rsidR="00A043BF" w:rsidRDefault="00A043BF" w:rsidP="00AB712B">
      <w:pPr>
        <w:tabs>
          <w:tab w:val="left" w:pos="975"/>
        </w:tabs>
        <w:rPr>
          <w:lang w:val="en-GB"/>
        </w:rPr>
      </w:pPr>
    </w:p>
    <w:p w14:paraId="4F7DFD9E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1481212E" w14:textId="77777777" w:rsidR="00A043BF" w:rsidRPr="00A043BF" w:rsidRDefault="00A043BF" w:rsidP="00AB712B">
      <w:pPr>
        <w:tabs>
          <w:tab w:val="left" w:pos="975"/>
        </w:tabs>
        <w:rPr>
          <w:lang w:val="en-GB"/>
        </w:rPr>
      </w:pPr>
    </w:p>
    <w:p w14:paraId="3F31894C" w14:textId="46626C85" w:rsidR="00E870BC" w:rsidRPr="00ED2130" w:rsidRDefault="00ED2130" w:rsidP="00ED2130">
      <w:pPr>
        <w:tabs>
          <w:tab w:val="left" w:pos="975"/>
        </w:tabs>
        <w:rPr>
          <w:b/>
          <w:bCs/>
        </w:rPr>
      </w:pPr>
      <w:r w:rsidRPr="00ED2130">
        <w:rPr>
          <w:rFonts w:hint="eastAsia"/>
          <w:b/>
          <w:bCs/>
        </w:rPr>
        <w:t>d.</w:t>
      </w:r>
      <w:r w:rsidR="00BF2461">
        <w:rPr>
          <w:b/>
          <w:bCs/>
        </w:rPr>
        <w:t xml:space="preserve"> </w:t>
      </w:r>
      <w:proofErr w:type="spellStart"/>
      <w:r w:rsidR="00BF2461">
        <w:rPr>
          <w:b/>
          <w:bCs/>
        </w:rPr>
        <w:t>Vout</w:t>
      </w:r>
      <w:proofErr w:type="spellEnd"/>
      <w:r w:rsidR="00BF2461">
        <w:rPr>
          <w:b/>
          <w:bCs/>
        </w:rPr>
        <w:t xml:space="preserve"> = Vin *Duty Cycle.</w:t>
      </w:r>
    </w:p>
    <w:p w14:paraId="7026C86D" w14:textId="77777777" w:rsidR="00E870BC" w:rsidRPr="00277CB7" w:rsidRDefault="00E870BC" w:rsidP="00A043BF">
      <w:pPr>
        <w:tabs>
          <w:tab w:val="left" w:pos="975"/>
        </w:tabs>
        <w:rPr>
          <w:b/>
          <w:bCs/>
          <w:u w:val="single"/>
        </w:rPr>
      </w:pPr>
    </w:p>
    <w:p w14:paraId="740C0E32" w14:textId="77777777" w:rsidR="0045221B" w:rsidRPr="00A043BF" w:rsidRDefault="0045221B" w:rsidP="00A043BF">
      <w:pPr>
        <w:tabs>
          <w:tab w:val="left" w:pos="975"/>
        </w:tabs>
        <w:rPr>
          <w:lang w:val="en-GB"/>
        </w:rPr>
      </w:pPr>
    </w:p>
    <w:p w14:paraId="669A20D7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8AA29AE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28679E8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128F68E1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D0BAA6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60C5918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DB6EAF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238543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A03C486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B298BC9" w14:textId="0D10CF3D" w:rsidR="0078068F" w:rsidRPr="00E12485" w:rsidRDefault="0078068F" w:rsidP="0078068F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2 – </w:t>
      </w:r>
      <w:r w:rsidR="008F706F" w:rsidRPr="00E12485">
        <w:rPr>
          <w:rFonts w:hint="eastAsia"/>
          <w:b/>
          <w:u w:val="single"/>
        </w:rPr>
        <w:t>Measurement of a resistor</w:t>
      </w:r>
    </w:p>
    <w:p w14:paraId="18306214" w14:textId="19C7F961" w:rsidR="000A10F5" w:rsidRPr="00E12485" w:rsidRDefault="000A10F5" w:rsidP="000A10F5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>Exercise:</w:t>
      </w:r>
    </w:p>
    <w:p w14:paraId="30B1E171" w14:textId="2F03D5F3" w:rsidR="006002F2" w:rsidRDefault="00E0010B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t xml:space="preserve">d. </w:t>
      </w:r>
    </w:p>
    <w:p w14:paraId="4E2F70BC" w14:textId="5F11C75A" w:rsidR="006002F2" w:rsidRDefault="00EA7E74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57721007" wp14:editId="4DDDC00C">
            <wp:extent cx="4560982" cy="2628614"/>
            <wp:effectExtent l="0" t="0" r="11430" b="13335"/>
            <wp:docPr id="200397330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5E3BA7D-7208-A55B-C521-9B12F9B226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6EC23FD" w14:textId="77777777" w:rsidR="006002F2" w:rsidRPr="003513CA" w:rsidRDefault="006002F2" w:rsidP="006570B4">
      <w:pPr>
        <w:tabs>
          <w:tab w:val="left" w:pos="975"/>
        </w:tabs>
        <w:adjustRightInd w:val="0"/>
        <w:rPr>
          <w:b/>
          <w:bCs/>
          <w:u w:val="single"/>
        </w:rPr>
      </w:pPr>
    </w:p>
    <w:p w14:paraId="4AAC85E8" w14:textId="77777777" w:rsidR="006570B4" w:rsidRDefault="006570B4" w:rsidP="006570B4">
      <w:pPr>
        <w:tabs>
          <w:tab w:val="left" w:pos="975"/>
        </w:tabs>
        <w:adjustRightInd w:val="0"/>
        <w:rPr>
          <w:b/>
          <w:bCs/>
        </w:rPr>
      </w:pPr>
    </w:p>
    <w:p w14:paraId="6997AB68" w14:textId="77777777" w:rsidR="006570B4" w:rsidRDefault="006570B4" w:rsidP="006570B4">
      <w:pPr>
        <w:tabs>
          <w:tab w:val="left" w:pos="975"/>
        </w:tabs>
        <w:adjustRightInd w:val="0"/>
      </w:pPr>
    </w:p>
    <w:p w14:paraId="27BF47F7" w14:textId="77777777" w:rsidR="006570B4" w:rsidRPr="006570B4" w:rsidRDefault="006570B4" w:rsidP="006570B4">
      <w:pPr>
        <w:tabs>
          <w:tab w:val="left" w:pos="975"/>
        </w:tabs>
        <w:adjustRightInd w:val="0"/>
      </w:pPr>
    </w:p>
    <w:p w14:paraId="1B9C9ADC" w14:textId="77777777" w:rsidR="00233DF6" w:rsidRDefault="00233DF6" w:rsidP="00E05C85">
      <w:pPr>
        <w:tabs>
          <w:tab w:val="left" w:pos="975"/>
        </w:tabs>
        <w:adjustRightInd w:val="0"/>
      </w:pPr>
    </w:p>
    <w:p w14:paraId="73EA21A8" w14:textId="77777777" w:rsidR="00233DF6" w:rsidRDefault="00233DF6" w:rsidP="00E05C85">
      <w:pPr>
        <w:tabs>
          <w:tab w:val="left" w:pos="975"/>
        </w:tabs>
        <w:adjustRightInd w:val="0"/>
      </w:pPr>
    </w:p>
    <w:p w14:paraId="1AA001EA" w14:textId="77777777" w:rsidR="00233DF6" w:rsidRDefault="00233DF6" w:rsidP="00E05C85">
      <w:pPr>
        <w:tabs>
          <w:tab w:val="left" w:pos="975"/>
        </w:tabs>
        <w:adjustRightInd w:val="0"/>
      </w:pPr>
    </w:p>
    <w:p w14:paraId="5BEF0CB3" w14:textId="77777777" w:rsidR="00233DF6" w:rsidRDefault="00233DF6" w:rsidP="00E05C85">
      <w:pPr>
        <w:tabs>
          <w:tab w:val="left" w:pos="975"/>
        </w:tabs>
        <w:adjustRightInd w:val="0"/>
      </w:pPr>
    </w:p>
    <w:p w14:paraId="79AC13FC" w14:textId="77777777" w:rsidR="00233DF6" w:rsidRDefault="00233DF6" w:rsidP="00E05C85">
      <w:pPr>
        <w:tabs>
          <w:tab w:val="left" w:pos="975"/>
        </w:tabs>
        <w:adjustRightInd w:val="0"/>
      </w:pPr>
      <w:r>
        <w:t>e.</w:t>
      </w:r>
    </w:p>
    <w:p w14:paraId="32CEFADD" w14:textId="6C9B2778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 xml:space="preserve">1) </w:t>
      </w:r>
      <w:r w:rsidR="00A03407" w:rsidRPr="00A03407">
        <w:t>0.0005584165788</w:t>
      </w:r>
      <w:r w:rsidR="005C6938">
        <w:t>(V=</w:t>
      </w:r>
      <w:r w:rsidR="00420002">
        <w:t>I/R, so the slope here is 1/R</w:t>
      </w:r>
      <w:r w:rsidR="005C6938">
        <w:t>)</w:t>
      </w:r>
    </w:p>
    <w:p w14:paraId="5A668D66" w14:textId="29FBDB5E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>2)</w:t>
      </w:r>
      <w:r w:rsidR="005F4D81" w:rsidRPr="005F4D81">
        <w:t xml:space="preserve"> </w:t>
      </w:r>
      <w:r w:rsidR="005F4D81" w:rsidRPr="005F4D81">
        <w:t>0.00004545454545</w:t>
      </w:r>
    </w:p>
    <w:p w14:paraId="7FB109D9" w14:textId="77777777" w:rsidR="00BF7D97" w:rsidRDefault="000A4D21" w:rsidP="00E05C85">
      <w:pPr>
        <w:tabs>
          <w:tab w:val="left" w:pos="975"/>
        </w:tabs>
        <w:adjustRightInd w:val="0"/>
      </w:pPr>
      <w:r>
        <w:t>3)</w:t>
      </w:r>
      <w:r w:rsidR="00E37B66">
        <w:t>No,</w:t>
      </w:r>
    </w:p>
    <w:p w14:paraId="25D1A58A" w14:textId="66D86596" w:rsidR="00BF7D97" w:rsidRDefault="00E37B66" w:rsidP="00E05C85">
      <w:pPr>
        <w:tabs>
          <w:tab w:val="left" w:pos="975"/>
        </w:tabs>
        <w:adjustRightInd w:val="0"/>
      </w:pPr>
      <w:r>
        <w:t xml:space="preserve"> </w:t>
      </w:r>
      <w:r w:rsidR="004D54A0">
        <w:t>1.</w:t>
      </w:r>
      <w:proofErr w:type="gramStart"/>
      <w:r w:rsidR="004D54A0">
        <w:t>AnalogWite</w:t>
      </w:r>
      <w:r w:rsidR="00BF7D97">
        <w:t>(</w:t>
      </w:r>
      <w:proofErr w:type="gramEnd"/>
      <w:r w:rsidR="00BF7D97">
        <w:t>)</w:t>
      </w:r>
      <w:r w:rsidR="004D54A0">
        <w:t xml:space="preserve"> precision</w:t>
      </w:r>
      <w:r w:rsidR="00BF7D97">
        <w:t xml:space="preserve"> limitation.</w:t>
      </w:r>
    </w:p>
    <w:p w14:paraId="4F0A4194" w14:textId="6C6B4A21" w:rsidR="000A4D21" w:rsidRPr="006818B9" w:rsidRDefault="00BF7D97" w:rsidP="00E05C85">
      <w:pPr>
        <w:tabs>
          <w:tab w:val="left" w:pos="975"/>
        </w:tabs>
        <w:adjustRightInd w:val="0"/>
        <w:rPr>
          <w:lang w:val="en-GB"/>
        </w:rPr>
      </w:pPr>
      <w:r>
        <w:t xml:space="preserve"> 2. </w:t>
      </w:r>
      <w:r w:rsidR="0016729D">
        <w:t>The resist</w:t>
      </w:r>
      <w:r w:rsidR="00973C23">
        <w:t>ance</w:t>
      </w:r>
      <w:r w:rsidR="0016729D">
        <w:t xml:space="preserve"> of cable will make the error</w:t>
      </w:r>
    </w:p>
    <w:p w14:paraId="33A84D10" w14:textId="3FA3AAC0" w:rsidR="000A4D21" w:rsidRDefault="000A4D21" w:rsidP="00E05C85">
      <w:pPr>
        <w:tabs>
          <w:tab w:val="left" w:pos="975"/>
        </w:tabs>
        <w:adjustRightInd w:val="0"/>
      </w:pPr>
      <w:r>
        <w:t>4)</w:t>
      </w:r>
    </w:p>
    <w:p w14:paraId="73555AE0" w14:textId="0079D4D2" w:rsidR="000A4D21" w:rsidRDefault="009B2D58" w:rsidP="00E05C85">
      <w:pPr>
        <w:tabs>
          <w:tab w:val="left" w:pos="975"/>
        </w:tabs>
        <w:adjustRightInd w:val="0"/>
      </w:pPr>
      <w:r>
        <w:rPr>
          <w:noProof/>
        </w:rPr>
        <w:drawing>
          <wp:inline distT="0" distB="0" distL="0" distR="0" wp14:anchorId="5CE62739" wp14:editId="047B92A0">
            <wp:extent cx="4560982" cy="2628614"/>
            <wp:effectExtent l="0" t="0" r="11430" b="13335"/>
            <wp:docPr id="14144978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5E3BA7D-7208-A55B-C521-9B12F9B226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48E23F6D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0EFA4BC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ED09E50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7C84EEE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150C9810" w14:textId="77777777" w:rsidR="006818B9" w:rsidRP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C0367A0" w14:textId="1FF35FB6" w:rsidR="000A4D21" w:rsidRDefault="000A4D21" w:rsidP="00E05C85">
      <w:pPr>
        <w:tabs>
          <w:tab w:val="left" w:pos="975"/>
        </w:tabs>
        <w:adjustRightInd w:val="0"/>
      </w:pPr>
      <w:r>
        <w:t>5)</w:t>
      </w:r>
      <w:proofErr w:type="spellStart"/>
      <w:proofErr w:type="gramStart"/>
      <w:r w:rsidR="000D762E">
        <w:t>No,</w:t>
      </w:r>
      <w:r w:rsidR="009B2D58">
        <w:t>The</w:t>
      </w:r>
      <w:proofErr w:type="spellEnd"/>
      <w:proofErr w:type="gramEnd"/>
      <w:r w:rsidR="009B2D58">
        <w:t xml:space="preserve"> orientation of the resistor will not change the </w:t>
      </w:r>
      <w:r w:rsidR="000D762E">
        <w:t>resistance</w:t>
      </w:r>
      <w:r w:rsidR="009B2D58">
        <w:t>.</w:t>
      </w:r>
    </w:p>
    <w:p w14:paraId="0A33B48D" w14:textId="77777777" w:rsidR="000A4D21" w:rsidRDefault="000A4D21" w:rsidP="00E05C85">
      <w:pPr>
        <w:tabs>
          <w:tab w:val="left" w:pos="975"/>
        </w:tabs>
        <w:adjustRightInd w:val="0"/>
      </w:pPr>
    </w:p>
    <w:p w14:paraId="7818092B" w14:textId="77777777" w:rsidR="000A4D21" w:rsidRDefault="000A4D21" w:rsidP="00E05C85">
      <w:pPr>
        <w:tabs>
          <w:tab w:val="left" w:pos="975"/>
        </w:tabs>
        <w:adjustRightInd w:val="0"/>
      </w:pPr>
    </w:p>
    <w:p w14:paraId="3289A3C0" w14:textId="7CA24402" w:rsidR="00423AEF" w:rsidRPr="00E05C85" w:rsidRDefault="00D90CE7" w:rsidP="00E05C85">
      <w:pPr>
        <w:tabs>
          <w:tab w:val="left" w:pos="975"/>
        </w:tabs>
        <w:adjustRightInd w:val="0"/>
      </w:pPr>
      <w:r w:rsidRPr="00E12485">
        <w:tab/>
      </w:r>
    </w:p>
    <w:p w14:paraId="4AEBA86A" w14:textId="0A98F5F4" w:rsidR="00CC65CA" w:rsidRPr="00E12485" w:rsidRDefault="00CC65CA" w:rsidP="00CC65CA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3 – </w:t>
      </w:r>
      <w:r w:rsidR="00423AEF" w:rsidRPr="00E12485">
        <w:rPr>
          <w:rFonts w:hint="eastAsia"/>
          <w:b/>
          <w:u w:val="single"/>
        </w:rPr>
        <w:t>Measurement of 1N4148 diode</w:t>
      </w:r>
      <w:r w:rsidRPr="00E12485">
        <w:rPr>
          <w:b/>
          <w:u w:val="single"/>
        </w:rPr>
        <w:t>:</w:t>
      </w:r>
    </w:p>
    <w:p w14:paraId="5FD66982" w14:textId="2F2B72C5" w:rsidR="00532100" w:rsidRPr="00B72C1E" w:rsidRDefault="00FE68F0" w:rsidP="00C711CC">
      <w:pPr>
        <w:tabs>
          <w:tab w:val="left" w:pos="975"/>
        </w:tabs>
        <w:rPr>
          <w:bCs/>
          <w:lang w:val="en-GB"/>
        </w:rPr>
      </w:pPr>
      <w:r w:rsidRPr="00B72C1E">
        <w:rPr>
          <w:bCs/>
          <w:lang w:val="en-GB"/>
        </w:rPr>
        <w:lastRenderedPageBreak/>
        <w:t>d.</w:t>
      </w:r>
      <w:r w:rsidR="00D40B9F" w:rsidRPr="00D40B9F">
        <w:rPr>
          <w:noProof/>
        </w:rPr>
        <w:t xml:space="preserve"> </w:t>
      </w:r>
      <w:r w:rsidR="00D40B9F">
        <w:rPr>
          <w:noProof/>
        </w:rPr>
        <w:drawing>
          <wp:inline distT="0" distB="0" distL="0" distR="0" wp14:anchorId="7BEE3DB8" wp14:editId="7DC2A471">
            <wp:extent cx="4563893" cy="2736174"/>
            <wp:effectExtent l="0" t="0" r="8255" b="7620"/>
            <wp:docPr id="64793959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E0ABEBE-93A2-CB67-799E-E1233D6F4B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6B693EA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3F591BA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0FD9E69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4247C115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51966509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C16077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14CFA79E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8C968E3" w14:textId="6A2F3AD9" w:rsidR="00C711CC" w:rsidRPr="00E12485" w:rsidRDefault="00C711CC" w:rsidP="00C711CC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</w:t>
      </w:r>
      <w:r w:rsidR="007760F8" w:rsidRPr="00E12485">
        <w:rPr>
          <w:rFonts w:hint="eastAsia"/>
          <w:b/>
          <w:u w:val="single"/>
        </w:rPr>
        <w:t>4</w:t>
      </w:r>
      <w:r w:rsidRPr="00E12485">
        <w:rPr>
          <w:b/>
          <w:u w:val="single"/>
        </w:rPr>
        <w:t xml:space="preserve"> – </w:t>
      </w:r>
      <w:r w:rsidRPr="00E12485">
        <w:rPr>
          <w:rFonts w:hint="eastAsia"/>
          <w:b/>
          <w:u w:val="single"/>
        </w:rPr>
        <w:t>Measurement of</w:t>
      </w:r>
      <w:r w:rsidR="007760F8" w:rsidRPr="00E12485">
        <w:rPr>
          <w:rFonts w:hint="eastAsia"/>
          <w:b/>
          <w:u w:val="single"/>
        </w:rPr>
        <w:t xml:space="preserve"> Zener</w:t>
      </w:r>
      <w:r w:rsidRPr="00E12485">
        <w:rPr>
          <w:rFonts w:hint="eastAsia"/>
          <w:b/>
          <w:u w:val="single"/>
        </w:rPr>
        <w:t xml:space="preserve"> diode</w:t>
      </w:r>
      <w:r w:rsidRPr="00E12485">
        <w:rPr>
          <w:b/>
          <w:u w:val="single"/>
        </w:rPr>
        <w:t>:</w:t>
      </w:r>
    </w:p>
    <w:p w14:paraId="63876E4C" w14:textId="4F222EF8" w:rsidR="003952E9" w:rsidRDefault="003952E9" w:rsidP="003952E9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 w:hint="eastAsia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d. 3.3 V Zener Diode</w:t>
      </w:r>
      <w:r w:rsidR="00725602">
        <w:rPr>
          <w:noProof/>
        </w:rPr>
        <w:drawing>
          <wp:inline distT="0" distB="0" distL="0" distR="0" wp14:anchorId="6D70AF11" wp14:editId="16F90A40">
            <wp:extent cx="4572000" cy="2743200"/>
            <wp:effectExtent l="0" t="0" r="12700" b="12700"/>
            <wp:docPr id="179007851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7C20EA9-C797-F4AA-52FA-BE0FB5B4D0C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BC5677E" w14:textId="77777777" w:rsidR="00C711CC" w:rsidRDefault="00C711CC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A1CAB3B" w14:textId="77777777" w:rsidR="00A55E07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7975225" w14:textId="77777777" w:rsidR="00A55E07" w:rsidRPr="00E12485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343EABC" w14:textId="77777777" w:rsidR="00DC1529" w:rsidRPr="00E12485" w:rsidRDefault="00DC1529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123CEFC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2DCA26C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01B0A52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BD25B3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A95BAB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6604816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41B6C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3421DE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63C4C6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718D8A57" w14:textId="77777777" w:rsidR="00294968" w:rsidRP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0B7BDA4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57C3FF69" w14:textId="154C5AE9" w:rsidR="00294968" w:rsidRDefault="00294968" w:rsidP="00294968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e. 2.7 V Zener Diode</w:t>
      </w:r>
      <w:r w:rsidR="00812096">
        <w:rPr>
          <w:noProof/>
        </w:rPr>
        <w:drawing>
          <wp:inline distT="0" distB="0" distL="0" distR="0" wp14:anchorId="2D486481" wp14:editId="7FE70CA4">
            <wp:extent cx="4572000" cy="2743200"/>
            <wp:effectExtent l="0" t="0" r="12700" b="12700"/>
            <wp:docPr id="21483399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03F99CB-3FDE-689D-F256-29A1E469292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3059223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068AA6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8580CD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A05825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A95584A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AFC92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D50715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C4C968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0ADE45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1670DC2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242D89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51CF13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A461D5F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1D33B0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AC23DCB" w14:textId="6362A489" w:rsidR="00A147F9" w:rsidRDefault="006D0485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Question: From Task 2 to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ask 4</w:t>
      </w: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, can you identify the features of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the </w:t>
      </w:r>
      <w:r w:rsidR="00E54340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general resistor, 1N4148 diode and Zener diode?</w:t>
      </w:r>
      <w:r w:rsidR="00A13D2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</w:p>
    <w:p w14:paraId="7363000E" w14:textId="6677D23F" w:rsidR="00AC142B" w:rsidRDefault="00725602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lastRenderedPageBreak/>
        <w:t>resistor</w:t>
      </w: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: </w:t>
      </w:r>
      <w:r w:rsidR="008A0718" w:rsidRPr="008A071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In a graph with voltage on the x-axis and current on the y-axis, the slope is a straight line.</w:t>
      </w:r>
    </w:p>
    <w:p w14:paraId="5ECCAD60" w14:textId="41560BA1" w:rsidR="009E6B7E" w:rsidRDefault="007735D5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Diode: when the connected voltage is greater than </w:t>
      </w:r>
      <w:r w:rsidR="0051380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F</w:t>
      </w: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orward </w:t>
      </w:r>
      <w:r w:rsidR="0051380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Voltage, the voltage will change fast with the low 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current change. 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he current o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nly 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can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normally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pass the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diode by the specific orientation. If connected inversely, when the voltage over the constant 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value, the diode will be </w:t>
      </w:r>
      <w:proofErr w:type="gramStart"/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burned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.</w:t>
      </w:r>
      <w:proofErr w:type="gramEnd"/>
    </w:p>
    <w:p w14:paraId="5B46FF20" w14:textId="11D405E6" w:rsidR="008A0718" w:rsidRPr="00AC142B" w:rsidRDefault="00513803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F62F98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Zener diode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: The diode can be connected regardless of </w:t>
      </w:r>
      <w:r w:rsidR="002D4D17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he orientation of the diode.</w:t>
      </w:r>
    </w:p>
    <w:p w14:paraId="2655E3A0" w14:textId="77777777" w:rsidR="00A13D23" w:rsidRPr="0051380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p w14:paraId="4A2D8278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C4256E7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BCDB7D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7097D2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46E7ED2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0DC6CA4F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6393364A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D57A28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1C88EF3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6AC12C3" w14:textId="77777777" w:rsidR="00A13D23" w:rsidRPr="00D84B43" w:rsidRDefault="00A13D23" w:rsidP="00A13D2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u w:val="single"/>
          <w:lang w:eastAsia="zh-CN"/>
        </w:rPr>
      </w:pP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PLEASE UPLOAD THE ANSWER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SHEET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TO CANVA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ASSIGNMENT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LAB 1</w:t>
      </w:r>
    </w:p>
    <w:p w14:paraId="51D5EB2E" w14:textId="77777777" w:rsidR="00A13D23" w:rsidRP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sectPr w:rsidR="00A13D23" w:rsidRPr="00A13D23">
      <w:headerReference w:type="default" r:id="rId13"/>
      <w:foot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612507" w14:textId="77777777" w:rsidR="00343D0E" w:rsidRDefault="00343D0E" w:rsidP="00FC7CBB">
      <w:pPr>
        <w:spacing w:after="0" w:line="240" w:lineRule="auto"/>
      </w:pPr>
      <w:r>
        <w:separator/>
      </w:r>
    </w:p>
  </w:endnote>
  <w:endnote w:type="continuationSeparator" w:id="0">
    <w:p w14:paraId="4C0416EE" w14:textId="77777777" w:rsidR="00343D0E" w:rsidRDefault="00343D0E" w:rsidP="00FC7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808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146BC" w14:textId="7A9902EE" w:rsidR="00197066" w:rsidRDefault="001970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17A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2B2C2292" w14:textId="77777777" w:rsidR="00197066" w:rsidRDefault="001970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4E215F" w14:textId="77777777" w:rsidR="00343D0E" w:rsidRDefault="00343D0E" w:rsidP="00FC7CBB">
      <w:pPr>
        <w:spacing w:after="0" w:line="240" w:lineRule="auto"/>
      </w:pPr>
      <w:r>
        <w:separator/>
      </w:r>
    </w:p>
  </w:footnote>
  <w:footnote w:type="continuationSeparator" w:id="0">
    <w:p w14:paraId="7B303752" w14:textId="77777777" w:rsidR="00343D0E" w:rsidRDefault="00343D0E" w:rsidP="00FC7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8E69E" w14:textId="737EA32A" w:rsidR="00FC7CBB" w:rsidRDefault="00FC7CBB" w:rsidP="00FC7CBB">
    <w:pPr>
      <w:pStyle w:val="Header"/>
      <w:tabs>
        <w:tab w:val="clear" w:pos="4680"/>
      </w:tabs>
    </w:pPr>
    <w:r>
      <w:t xml:space="preserve">ISDN </w:t>
    </w:r>
    <w:r w:rsidR="009E2925">
      <w:t>2601</w:t>
    </w:r>
    <w:r w:rsidR="004F6E99">
      <w:t xml:space="preserve"> </w:t>
    </w:r>
    <w:r w:rsidR="009E2925" w:rsidRPr="009E2925">
      <w:t>Exploring the World through Smart Mechatronics</w:t>
    </w:r>
    <w:r>
      <w:tab/>
    </w:r>
    <w:r w:rsidR="004F6E99">
      <w:t>202</w:t>
    </w:r>
    <w:r w:rsidR="00230728">
      <w:rPr>
        <w:rFonts w:hint="eastAsia"/>
      </w:rPr>
      <w:t>5</w:t>
    </w:r>
    <w:r w:rsidR="004F6E99">
      <w:t xml:space="preserve"> </w:t>
    </w:r>
    <w:r w:rsidR="009E2925">
      <w:rPr>
        <w:rFonts w:hint="eastAsia"/>
      </w:rPr>
      <w:t>FA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E37CF"/>
    <w:multiLevelType w:val="hybridMultilevel"/>
    <w:tmpl w:val="D0725ACE"/>
    <w:lvl w:ilvl="0" w:tplc="95AA15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842FB"/>
    <w:multiLevelType w:val="hybridMultilevel"/>
    <w:tmpl w:val="AA3E76EE"/>
    <w:lvl w:ilvl="0" w:tplc="C68219C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94E0C"/>
    <w:multiLevelType w:val="hybridMultilevel"/>
    <w:tmpl w:val="EF260606"/>
    <w:lvl w:ilvl="0" w:tplc="9444751A">
      <w:start w:val="1"/>
      <w:numFmt w:val="bullet"/>
      <w:pStyle w:val="ELEC1100SectionLis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D4C2904E">
      <w:numFmt w:val="decimal"/>
      <w:lvlText w:val=""/>
      <w:lvlJc w:val="left"/>
    </w:lvl>
    <w:lvl w:ilvl="2" w:tplc="7DA0DB0C">
      <w:numFmt w:val="decimal"/>
      <w:lvlText w:val=""/>
      <w:lvlJc w:val="left"/>
    </w:lvl>
    <w:lvl w:ilvl="3" w:tplc="DD3CFB4C">
      <w:numFmt w:val="decimal"/>
      <w:lvlText w:val=""/>
      <w:lvlJc w:val="left"/>
    </w:lvl>
    <w:lvl w:ilvl="4" w:tplc="25FC9B7C">
      <w:numFmt w:val="decimal"/>
      <w:lvlText w:val=""/>
      <w:lvlJc w:val="left"/>
    </w:lvl>
    <w:lvl w:ilvl="5" w:tplc="82348D7C">
      <w:numFmt w:val="decimal"/>
      <w:lvlText w:val=""/>
      <w:lvlJc w:val="left"/>
    </w:lvl>
    <w:lvl w:ilvl="6" w:tplc="456498A0">
      <w:numFmt w:val="decimal"/>
      <w:lvlText w:val=""/>
      <w:lvlJc w:val="left"/>
    </w:lvl>
    <w:lvl w:ilvl="7" w:tplc="CAC2F0F2">
      <w:numFmt w:val="decimal"/>
      <w:lvlText w:val=""/>
      <w:lvlJc w:val="left"/>
    </w:lvl>
    <w:lvl w:ilvl="8" w:tplc="3BEC2C52">
      <w:numFmt w:val="decimal"/>
      <w:lvlText w:val=""/>
      <w:lvlJc w:val="left"/>
    </w:lvl>
  </w:abstractNum>
  <w:abstractNum w:abstractNumId="3" w15:restartNumberingAfterBreak="0">
    <w:nsid w:val="1E3353ED"/>
    <w:multiLevelType w:val="hybridMultilevel"/>
    <w:tmpl w:val="59D82A22"/>
    <w:lvl w:ilvl="0" w:tplc="D32605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A616E3"/>
    <w:multiLevelType w:val="hybridMultilevel"/>
    <w:tmpl w:val="9E080866"/>
    <w:lvl w:ilvl="0" w:tplc="B16AA9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D1319"/>
    <w:multiLevelType w:val="hybridMultilevel"/>
    <w:tmpl w:val="1CCE6DFE"/>
    <w:lvl w:ilvl="0" w:tplc="13EA6BF4">
      <w:start w:val="1"/>
      <w:numFmt w:val="upperLetter"/>
      <w:pStyle w:val="ELEC1100SectionHeading"/>
      <w:lvlText w:val="%1)"/>
      <w:lvlJc w:val="left"/>
      <w:pPr>
        <w:tabs>
          <w:tab w:val="num" w:pos="360"/>
        </w:tabs>
        <w:ind w:left="360" w:hanging="360"/>
      </w:pPr>
      <w:rPr>
        <w:rFonts w:eastAsia="Times New Roman" w:hint="default"/>
      </w:rPr>
    </w:lvl>
    <w:lvl w:ilvl="1" w:tplc="DEA4FDE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EC288400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640A5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2F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3CF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876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DC8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D04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554B3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D4B38"/>
    <w:multiLevelType w:val="hybridMultilevel"/>
    <w:tmpl w:val="7876AD06"/>
    <w:lvl w:ilvl="0" w:tplc="AD2C2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0F6781A"/>
    <w:multiLevelType w:val="hybridMultilevel"/>
    <w:tmpl w:val="AA3E76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5271C"/>
    <w:multiLevelType w:val="hybridMultilevel"/>
    <w:tmpl w:val="D0921FDA"/>
    <w:lvl w:ilvl="0" w:tplc="9138BA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7125BB"/>
    <w:multiLevelType w:val="hybridMultilevel"/>
    <w:tmpl w:val="9D987856"/>
    <w:lvl w:ilvl="0" w:tplc="690211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AD2398"/>
    <w:multiLevelType w:val="hybridMultilevel"/>
    <w:tmpl w:val="954ABF4C"/>
    <w:lvl w:ilvl="0" w:tplc="11A410C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C125E"/>
    <w:multiLevelType w:val="hybridMultilevel"/>
    <w:tmpl w:val="5A807422"/>
    <w:lvl w:ilvl="0" w:tplc="B13E218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81F40"/>
    <w:multiLevelType w:val="hybridMultilevel"/>
    <w:tmpl w:val="9DBCD11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11886"/>
    <w:multiLevelType w:val="hybridMultilevel"/>
    <w:tmpl w:val="F5AA0468"/>
    <w:lvl w:ilvl="0" w:tplc="23F48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FA0330"/>
    <w:multiLevelType w:val="hybridMultilevel"/>
    <w:tmpl w:val="29BEDB2A"/>
    <w:lvl w:ilvl="0" w:tplc="2C94B6D8">
      <w:start w:val="4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444014C0"/>
    <w:multiLevelType w:val="hybridMultilevel"/>
    <w:tmpl w:val="5356A05E"/>
    <w:lvl w:ilvl="0" w:tplc="7B169F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E7EE21A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C0896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1205B4"/>
    <w:multiLevelType w:val="hybridMultilevel"/>
    <w:tmpl w:val="45F05C0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E83CE6"/>
    <w:multiLevelType w:val="hybridMultilevel"/>
    <w:tmpl w:val="7DAE04C4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AC1935"/>
    <w:multiLevelType w:val="hybridMultilevel"/>
    <w:tmpl w:val="8414988C"/>
    <w:lvl w:ilvl="0" w:tplc="915AC2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6B1776"/>
    <w:multiLevelType w:val="hybridMultilevel"/>
    <w:tmpl w:val="96E8C29C"/>
    <w:lvl w:ilvl="0" w:tplc="2020CAD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763F7"/>
    <w:multiLevelType w:val="hybridMultilevel"/>
    <w:tmpl w:val="9CC6E594"/>
    <w:lvl w:ilvl="0" w:tplc="1AC2CB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2E63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69A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EC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A4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58A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56B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9E7F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B895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1DD760B"/>
    <w:multiLevelType w:val="hybridMultilevel"/>
    <w:tmpl w:val="9DBCD11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C51B9"/>
    <w:multiLevelType w:val="hybridMultilevel"/>
    <w:tmpl w:val="C2CA36AA"/>
    <w:lvl w:ilvl="0" w:tplc="3A7CEF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DFB5648"/>
    <w:multiLevelType w:val="hybridMultilevel"/>
    <w:tmpl w:val="7F3A4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659175">
    <w:abstractNumId w:val="16"/>
  </w:num>
  <w:num w:numId="2" w16cid:durableId="1200701750">
    <w:abstractNumId w:val="22"/>
  </w:num>
  <w:num w:numId="3" w16cid:durableId="1001929605">
    <w:abstractNumId w:val="21"/>
  </w:num>
  <w:num w:numId="4" w16cid:durableId="227960759">
    <w:abstractNumId w:val="20"/>
  </w:num>
  <w:num w:numId="5" w16cid:durableId="1295915175">
    <w:abstractNumId w:val="11"/>
  </w:num>
  <w:num w:numId="6" w16cid:durableId="1994287167">
    <w:abstractNumId w:val="14"/>
  </w:num>
  <w:num w:numId="7" w16cid:durableId="1023630020">
    <w:abstractNumId w:val="3"/>
  </w:num>
  <w:num w:numId="8" w16cid:durableId="905728226">
    <w:abstractNumId w:val="12"/>
  </w:num>
  <w:num w:numId="9" w16cid:durableId="1129666776">
    <w:abstractNumId w:val="9"/>
  </w:num>
  <w:num w:numId="10" w16cid:durableId="1072968109">
    <w:abstractNumId w:val="10"/>
  </w:num>
  <w:num w:numId="11" w16cid:durableId="771824973">
    <w:abstractNumId w:val="0"/>
  </w:num>
  <w:num w:numId="12" w16cid:durableId="184363650">
    <w:abstractNumId w:val="4"/>
  </w:num>
  <w:num w:numId="13" w16cid:durableId="776607276">
    <w:abstractNumId w:val="24"/>
  </w:num>
  <w:num w:numId="14" w16cid:durableId="1126394078">
    <w:abstractNumId w:val="7"/>
  </w:num>
  <w:num w:numId="15" w16cid:durableId="1844710119">
    <w:abstractNumId w:val="2"/>
  </w:num>
  <w:num w:numId="16" w16cid:durableId="1832520635">
    <w:abstractNumId w:val="5"/>
  </w:num>
  <w:num w:numId="17" w16cid:durableId="1139616818">
    <w:abstractNumId w:val="1"/>
  </w:num>
  <w:num w:numId="18" w16cid:durableId="657467271">
    <w:abstractNumId w:val="18"/>
  </w:num>
  <w:num w:numId="19" w16cid:durableId="1424453647">
    <w:abstractNumId w:val="17"/>
  </w:num>
  <w:num w:numId="20" w16cid:durableId="1073233829">
    <w:abstractNumId w:val="8"/>
  </w:num>
  <w:num w:numId="21" w16cid:durableId="492650757">
    <w:abstractNumId w:val="6"/>
  </w:num>
  <w:num w:numId="22" w16cid:durableId="73402416">
    <w:abstractNumId w:val="19"/>
  </w:num>
  <w:num w:numId="23" w16cid:durableId="610362686">
    <w:abstractNumId w:val="13"/>
  </w:num>
  <w:num w:numId="24" w16cid:durableId="1389379269">
    <w:abstractNumId w:val="23"/>
  </w:num>
  <w:num w:numId="25" w16cid:durableId="988167402">
    <w:abstractNumId w:val="15"/>
  </w:num>
  <w:num w:numId="26" w16cid:durableId="134200599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tTA2NDQ3sDA3NTBU0lEKTi0uzszPAykwrQUAncMeLSwAAAA="/>
  </w:docVars>
  <w:rsids>
    <w:rsidRoot w:val="00FC7CBB"/>
    <w:rsid w:val="000056FE"/>
    <w:rsid w:val="000312C5"/>
    <w:rsid w:val="000355D9"/>
    <w:rsid w:val="000374E3"/>
    <w:rsid w:val="00041669"/>
    <w:rsid w:val="00043081"/>
    <w:rsid w:val="00046123"/>
    <w:rsid w:val="00047532"/>
    <w:rsid w:val="00055E15"/>
    <w:rsid w:val="00056D27"/>
    <w:rsid w:val="00057582"/>
    <w:rsid w:val="000700E7"/>
    <w:rsid w:val="00070B18"/>
    <w:rsid w:val="00077A89"/>
    <w:rsid w:val="00095C6C"/>
    <w:rsid w:val="000A10F5"/>
    <w:rsid w:val="000A3AA8"/>
    <w:rsid w:val="000A4282"/>
    <w:rsid w:val="000A4D21"/>
    <w:rsid w:val="000B074E"/>
    <w:rsid w:val="000B1279"/>
    <w:rsid w:val="000B22C5"/>
    <w:rsid w:val="000D762E"/>
    <w:rsid w:val="000E4A4E"/>
    <w:rsid w:val="000E6D8A"/>
    <w:rsid w:val="000F225F"/>
    <w:rsid w:val="000F6A1B"/>
    <w:rsid w:val="001118C3"/>
    <w:rsid w:val="00122CD6"/>
    <w:rsid w:val="00130EA1"/>
    <w:rsid w:val="00132C50"/>
    <w:rsid w:val="001378AD"/>
    <w:rsid w:val="001442CE"/>
    <w:rsid w:val="0015070A"/>
    <w:rsid w:val="0015119C"/>
    <w:rsid w:val="0015289E"/>
    <w:rsid w:val="00153E16"/>
    <w:rsid w:val="001579B3"/>
    <w:rsid w:val="0016048C"/>
    <w:rsid w:val="00160C1F"/>
    <w:rsid w:val="001612C9"/>
    <w:rsid w:val="00164122"/>
    <w:rsid w:val="0016729D"/>
    <w:rsid w:val="00170516"/>
    <w:rsid w:val="0018028D"/>
    <w:rsid w:val="00182739"/>
    <w:rsid w:val="00182A7B"/>
    <w:rsid w:val="001862A9"/>
    <w:rsid w:val="0019047C"/>
    <w:rsid w:val="00192D8B"/>
    <w:rsid w:val="00193EE4"/>
    <w:rsid w:val="00197066"/>
    <w:rsid w:val="001A1DAD"/>
    <w:rsid w:val="001A298E"/>
    <w:rsid w:val="001B0686"/>
    <w:rsid w:val="001C6426"/>
    <w:rsid w:val="001D1E4E"/>
    <w:rsid w:val="001E5C71"/>
    <w:rsid w:val="001E7031"/>
    <w:rsid w:val="001F2ADB"/>
    <w:rsid w:val="0020477B"/>
    <w:rsid w:val="00206FF7"/>
    <w:rsid w:val="0021195D"/>
    <w:rsid w:val="00211F0C"/>
    <w:rsid w:val="0022471D"/>
    <w:rsid w:val="00226ADF"/>
    <w:rsid w:val="00230728"/>
    <w:rsid w:val="00233DF6"/>
    <w:rsid w:val="002447FD"/>
    <w:rsid w:val="00247D9A"/>
    <w:rsid w:val="00247E35"/>
    <w:rsid w:val="00255E3F"/>
    <w:rsid w:val="00265F07"/>
    <w:rsid w:val="00277CB7"/>
    <w:rsid w:val="0028242B"/>
    <w:rsid w:val="00294968"/>
    <w:rsid w:val="002A7F57"/>
    <w:rsid w:val="002B0068"/>
    <w:rsid w:val="002C0E64"/>
    <w:rsid w:val="002D4D17"/>
    <w:rsid w:val="002D69C9"/>
    <w:rsid w:val="002E1AD1"/>
    <w:rsid w:val="002E5842"/>
    <w:rsid w:val="00302646"/>
    <w:rsid w:val="003057D0"/>
    <w:rsid w:val="00317C48"/>
    <w:rsid w:val="0032262E"/>
    <w:rsid w:val="003233EA"/>
    <w:rsid w:val="00323E1F"/>
    <w:rsid w:val="00333F09"/>
    <w:rsid w:val="00334534"/>
    <w:rsid w:val="00343D0E"/>
    <w:rsid w:val="003513CA"/>
    <w:rsid w:val="00364E57"/>
    <w:rsid w:val="00365694"/>
    <w:rsid w:val="00375C12"/>
    <w:rsid w:val="00380999"/>
    <w:rsid w:val="0038340C"/>
    <w:rsid w:val="00385520"/>
    <w:rsid w:val="00394466"/>
    <w:rsid w:val="00394F93"/>
    <w:rsid w:val="003952E9"/>
    <w:rsid w:val="00396FC7"/>
    <w:rsid w:val="00397183"/>
    <w:rsid w:val="003A3D8A"/>
    <w:rsid w:val="003A5CF4"/>
    <w:rsid w:val="003D0265"/>
    <w:rsid w:val="003E1144"/>
    <w:rsid w:val="003F2E96"/>
    <w:rsid w:val="00405B40"/>
    <w:rsid w:val="00416C59"/>
    <w:rsid w:val="00420002"/>
    <w:rsid w:val="00423AEF"/>
    <w:rsid w:val="00426416"/>
    <w:rsid w:val="00435DB8"/>
    <w:rsid w:val="0044651B"/>
    <w:rsid w:val="004509D9"/>
    <w:rsid w:val="0045221B"/>
    <w:rsid w:val="004572A7"/>
    <w:rsid w:val="00461F1D"/>
    <w:rsid w:val="00474F23"/>
    <w:rsid w:val="00476601"/>
    <w:rsid w:val="00484867"/>
    <w:rsid w:val="00492C95"/>
    <w:rsid w:val="00494B89"/>
    <w:rsid w:val="004A15E5"/>
    <w:rsid w:val="004A4196"/>
    <w:rsid w:val="004B1D95"/>
    <w:rsid w:val="004D54A0"/>
    <w:rsid w:val="004E0A01"/>
    <w:rsid w:val="004E0A0E"/>
    <w:rsid w:val="004F082A"/>
    <w:rsid w:val="004F1B20"/>
    <w:rsid w:val="004F239D"/>
    <w:rsid w:val="004F6E99"/>
    <w:rsid w:val="00500903"/>
    <w:rsid w:val="00500A03"/>
    <w:rsid w:val="005052B1"/>
    <w:rsid w:val="00513803"/>
    <w:rsid w:val="00516E90"/>
    <w:rsid w:val="005170EA"/>
    <w:rsid w:val="00520791"/>
    <w:rsid w:val="00532100"/>
    <w:rsid w:val="00541842"/>
    <w:rsid w:val="00542AC0"/>
    <w:rsid w:val="00546329"/>
    <w:rsid w:val="00553E52"/>
    <w:rsid w:val="005566FE"/>
    <w:rsid w:val="00563510"/>
    <w:rsid w:val="00564C23"/>
    <w:rsid w:val="00567C07"/>
    <w:rsid w:val="00573D19"/>
    <w:rsid w:val="00582FFB"/>
    <w:rsid w:val="00586889"/>
    <w:rsid w:val="005935D0"/>
    <w:rsid w:val="00597607"/>
    <w:rsid w:val="005A1162"/>
    <w:rsid w:val="005A218D"/>
    <w:rsid w:val="005B2889"/>
    <w:rsid w:val="005C6938"/>
    <w:rsid w:val="005C7640"/>
    <w:rsid w:val="005F3237"/>
    <w:rsid w:val="005F35F6"/>
    <w:rsid w:val="005F4D81"/>
    <w:rsid w:val="006002F2"/>
    <w:rsid w:val="006038D7"/>
    <w:rsid w:val="00622B7A"/>
    <w:rsid w:val="00626B2E"/>
    <w:rsid w:val="006275A7"/>
    <w:rsid w:val="00630695"/>
    <w:rsid w:val="006319B3"/>
    <w:rsid w:val="006356BB"/>
    <w:rsid w:val="00641BDA"/>
    <w:rsid w:val="00641FCD"/>
    <w:rsid w:val="006465A9"/>
    <w:rsid w:val="00646CFD"/>
    <w:rsid w:val="006570B4"/>
    <w:rsid w:val="00664C05"/>
    <w:rsid w:val="006665F9"/>
    <w:rsid w:val="00667FA0"/>
    <w:rsid w:val="00681403"/>
    <w:rsid w:val="006818B9"/>
    <w:rsid w:val="00694907"/>
    <w:rsid w:val="00695B57"/>
    <w:rsid w:val="0069686E"/>
    <w:rsid w:val="006A0F2E"/>
    <w:rsid w:val="006A76EC"/>
    <w:rsid w:val="006B0790"/>
    <w:rsid w:val="006B4E14"/>
    <w:rsid w:val="006B5660"/>
    <w:rsid w:val="006B5C1A"/>
    <w:rsid w:val="006C4A7A"/>
    <w:rsid w:val="006D0485"/>
    <w:rsid w:val="006D58F4"/>
    <w:rsid w:val="006E5C6C"/>
    <w:rsid w:val="006F6B3B"/>
    <w:rsid w:val="00706A3F"/>
    <w:rsid w:val="007148EC"/>
    <w:rsid w:val="007173D8"/>
    <w:rsid w:val="00725602"/>
    <w:rsid w:val="0073085A"/>
    <w:rsid w:val="00761312"/>
    <w:rsid w:val="0076372B"/>
    <w:rsid w:val="007735D5"/>
    <w:rsid w:val="007760F8"/>
    <w:rsid w:val="0078068F"/>
    <w:rsid w:val="007807FA"/>
    <w:rsid w:val="00780963"/>
    <w:rsid w:val="007B18DA"/>
    <w:rsid w:val="007B2BC3"/>
    <w:rsid w:val="007C3121"/>
    <w:rsid w:val="007C4D65"/>
    <w:rsid w:val="007C6931"/>
    <w:rsid w:val="007E2860"/>
    <w:rsid w:val="007E6400"/>
    <w:rsid w:val="00801323"/>
    <w:rsid w:val="008043D5"/>
    <w:rsid w:val="00804E50"/>
    <w:rsid w:val="00812096"/>
    <w:rsid w:val="00814F96"/>
    <w:rsid w:val="00821FBF"/>
    <w:rsid w:val="00831B72"/>
    <w:rsid w:val="00836259"/>
    <w:rsid w:val="00846A08"/>
    <w:rsid w:val="00850549"/>
    <w:rsid w:val="008520A2"/>
    <w:rsid w:val="00854800"/>
    <w:rsid w:val="008568A4"/>
    <w:rsid w:val="00865036"/>
    <w:rsid w:val="00876A6E"/>
    <w:rsid w:val="00876E3E"/>
    <w:rsid w:val="00877B9E"/>
    <w:rsid w:val="00885AB2"/>
    <w:rsid w:val="00890265"/>
    <w:rsid w:val="008A0718"/>
    <w:rsid w:val="008A1CE7"/>
    <w:rsid w:val="008A5AA2"/>
    <w:rsid w:val="008B1FE4"/>
    <w:rsid w:val="008B3A8C"/>
    <w:rsid w:val="008C21A1"/>
    <w:rsid w:val="008C3ACA"/>
    <w:rsid w:val="008D5B38"/>
    <w:rsid w:val="008E204C"/>
    <w:rsid w:val="008F706F"/>
    <w:rsid w:val="00905B3B"/>
    <w:rsid w:val="00913B68"/>
    <w:rsid w:val="00935F5F"/>
    <w:rsid w:val="009367CD"/>
    <w:rsid w:val="00945950"/>
    <w:rsid w:val="00946459"/>
    <w:rsid w:val="00947D2F"/>
    <w:rsid w:val="00955BEF"/>
    <w:rsid w:val="00967203"/>
    <w:rsid w:val="00972CC0"/>
    <w:rsid w:val="00973C23"/>
    <w:rsid w:val="009765C9"/>
    <w:rsid w:val="009849F6"/>
    <w:rsid w:val="009978A5"/>
    <w:rsid w:val="009A599A"/>
    <w:rsid w:val="009B1F9E"/>
    <w:rsid w:val="009B2D58"/>
    <w:rsid w:val="009B7504"/>
    <w:rsid w:val="009C5363"/>
    <w:rsid w:val="009E2925"/>
    <w:rsid w:val="009E5822"/>
    <w:rsid w:val="009E5D6F"/>
    <w:rsid w:val="009E6B7E"/>
    <w:rsid w:val="009F0701"/>
    <w:rsid w:val="009F7167"/>
    <w:rsid w:val="00A03407"/>
    <w:rsid w:val="00A043BF"/>
    <w:rsid w:val="00A13D00"/>
    <w:rsid w:val="00A13D23"/>
    <w:rsid w:val="00A147F9"/>
    <w:rsid w:val="00A338C0"/>
    <w:rsid w:val="00A34BB0"/>
    <w:rsid w:val="00A42A42"/>
    <w:rsid w:val="00A4706E"/>
    <w:rsid w:val="00A55E07"/>
    <w:rsid w:val="00A57008"/>
    <w:rsid w:val="00A6517A"/>
    <w:rsid w:val="00A71236"/>
    <w:rsid w:val="00A75552"/>
    <w:rsid w:val="00A81715"/>
    <w:rsid w:val="00A93DE7"/>
    <w:rsid w:val="00AA2C45"/>
    <w:rsid w:val="00AB3BE6"/>
    <w:rsid w:val="00AB570B"/>
    <w:rsid w:val="00AB712B"/>
    <w:rsid w:val="00AC142B"/>
    <w:rsid w:val="00AC21E7"/>
    <w:rsid w:val="00AC2570"/>
    <w:rsid w:val="00AD193A"/>
    <w:rsid w:val="00AE4031"/>
    <w:rsid w:val="00B060F1"/>
    <w:rsid w:val="00B13FE9"/>
    <w:rsid w:val="00B2274F"/>
    <w:rsid w:val="00B30642"/>
    <w:rsid w:val="00B339C0"/>
    <w:rsid w:val="00B35747"/>
    <w:rsid w:val="00B54052"/>
    <w:rsid w:val="00B55402"/>
    <w:rsid w:val="00B61CB7"/>
    <w:rsid w:val="00B7251E"/>
    <w:rsid w:val="00B72C1E"/>
    <w:rsid w:val="00B72D9A"/>
    <w:rsid w:val="00B77036"/>
    <w:rsid w:val="00B8286F"/>
    <w:rsid w:val="00BB1CF9"/>
    <w:rsid w:val="00BB5F94"/>
    <w:rsid w:val="00BC48ED"/>
    <w:rsid w:val="00BC57F6"/>
    <w:rsid w:val="00BE3AEA"/>
    <w:rsid w:val="00BE7E87"/>
    <w:rsid w:val="00BF2461"/>
    <w:rsid w:val="00BF7D97"/>
    <w:rsid w:val="00C05BB8"/>
    <w:rsid w:val="00C3161F"/>
    <w:rsid w:val="00C32E02"/>
    <w:rsid w:val="00C41D78"/>
    <w:rsid w:val="00C51B0A"/>
    <w:rsid w:val="00C5703F"/>
    <w:rsid w:val="00C616C9"/>
    <w:rsid w:val="00C64714"/>
    <w:rsid w:val="00C711CC"/>
    <w:rsid w:val="00C84C5B"/>
    <w:rsid w:val="00C84E9D"/>
    <w:rsid w:val="00CC1CE7"/>
    <w:rsid w:val="00CC34D3"/>
    <w:rsid w:val="00CC65CA"/>
    <w:rsid w:val="00CC6699"/>
    <w:rsid w:val="00CD02B6"/>
    <w:rsid w:val="00CD59BA"/>
    <w:rsid w:val="00CD7CF8"/>
    <w:rsid w:val="00CE09F5"/>
    <w:rsid w:val="00CE7C32"/>
    <w:rsid w:val="00CF2E7E"/>
    <w:rsid w:val="00D020A4"/>
    <w:rsid w:val="00D05B67"/>
    <w:rsid w:val="00D073E7"/>
    <w:rsid w:val="00D114DD"/>
    <w:rsid w:val="00D126C9"/>
    <w:rsid w:val="00D20DC5"/>
    <w:rsid w:val="00D215A4"/>
    <w:rsid w:val="00D225E7"/>
    <w:rsid w:val="00D244D2"/>
    <w:rsid w:val="00D2761D"/>
    <w:rsid w:val="00D32650"/>
    <w:rsid w:val="00D400B4"/>
    <w:rsid w:val="00D40B9F"/>
    <w:rsid w:val="00D548AB"/>
    <w:rsid w:val="00D644EF"/>
    <w:rsid w:val="00D67F54"/>
    <w:rsid w:val="00D747F0"/>
    <w:rsid w:val="00D812E5"/>
    <w:rsid w:val="00D87FAA"/>
    <w:rsid w:val="00D90CE7"/>
    <w:rsid w:val="00D9193D"/>
    <w:rsid w:val="00D9259A"/>
    <w:rsid w:val="00DA3FE3"/>
    <w:rsid w:val="00DB082C"/>
    <w:rsid w:val="00DB44AF"/>
    <w:rsid w:val="00DC0160"/>
    <w:rsid w:val="00DC1529"/>
    <w:rsid w:val="00DC6CA1"/>
    <w:rsid w:val="00DD07A7"/>
    <w:rsid w:val="00DD07EA"/>
    <w:rsid w:val="00DD7843"/>
    <w:rsid w:val="00DE3266"/>
    <w:rsid w:val="00DF6FF1"/>
    <w:rsid w:val="00E0010B"/>
    <w:rsid w:val="00E00F4E"/>
    <w:rsid w:val="00E05C85"/>
    <w:rsid w:val="00E07853"/>
    <w:rsid w:val="00E12485"/>
    <w:rsid w:val="00E17889"/>
    <w:rsid w:val="00E35954"/>
    <w:rsid w:val="00E37B66"/>
    <w:rsid w:val="00E44ED5"/>
    <w:rsid w:val="00E54340"/>
    <w:rsid w:val="00E544B5"/>
    <w:rsid w:val="00E558D4"/>
    <w:rsid w:val="00E55BE1"/>
    <w:rsid w:val="00E67754"/>
    <w:rsid w:val="00E84D58"/>
    <w:rsid w:val="00E870BC"/>
    <w:rsid w:val="00E950F6"/>
    <w:rsid w:val="00EA7E74"/>
    <w:rsid w:val="00EB2880"/>
    <w:rsid w:val="00EC76B0"/>
    <w:rsid w:val="00ED1A1F"/>
    <w:rsid w:val="00ED1CBE"/>
    <w:rsid w:val="00ED1DC9"/>
    <w:rsid w:val="00ED2130"/>
    <w:rsid w:val="00ED3458"/>
    <w:rsid w:val="00EF31D7"/>
    <w:rsid w:val="00F05F20"/>
    <w:rsid w:val="00F203CB"/>
    <w:rsid w:val="00F308FB"/>
    <w:rsid w:val="00F373D5"/>
    <w:rsid w:val="00F37E93"/>
    <w:rsid w:val="00F4139F"/>
    <w:rsid w:val="00F41589"/>
    <w:rsid w:val="00F55DF9"/>
    <w:rsid w:val="00F56015"/>
    <w:rsid w:val="00F61E4B"/>
    <w:rsid w:val="00F62F98"/>
    <w:rsid w:val="00F63271"/>
    <w:rsid w:val="00F65214"/>
    <w:rsid w:val="00F93A90"/>
    <w:rsid w:val="00F944A2"/>
    <w:rsid w:val="00F961CF"/>
    <w:rsid w:val="00FA2988"/>
    <w:rsid w:val="00FC2567"/>
    <w:rsid w:val="00FC7CBB"/>
    <w:rsid w:val="00FE68F0"/>
    <w:rsid w:val="00FF2845"/>
    <w:rsid w:val="00FF3202"/>
    <w:rsid w:val="00FF5C55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760B65"/>
  <w15:chartTrackingRefBased/>
  <w15:docId w15:val="{42022AC6-E7D6-4F88-AF71-4FF35C6D3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4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CBB"/>
  </w:style>
  <w:style w:type="paragraph" w:styleId="Footer">
    <w:name w:val="footer"/>
    <w:basedOn w:val="Normal"/>
    <w:link w:val="Foot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CBB"/>
  </w:style>
  <w:style w:type="paragraph" w:styleId="ListParagraph">
    <w:name w:val="List Paragraph"/>
    <w:basedOn w:val="Normal"/>
    <w:uiPriority w:val="34"/>
    <w:qFormat/>
    <w:rsid w:val="00FC7C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98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54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8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288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D0265"/>
    <w:pPr>
      <w:spacing w:after="0" w:line="240" w:lineRule="auto"/>
    </w:pPr>
  </w:style>
  <w:style w:type="paragraph" w:customStyle="1" w:styleId="ELEC1100SectionHeading">
    <w:name w:val="ELEC1100 Section Heading"/>
    <w:basedOn w:val="Normal"/>
    <w:next w:val="Normal"/>
    <w:link w:val="ELEC1100SectionHeadingChar"/>
    <w:qFormat/>
    <w:rsid w:val="003D0265"/>
    <w:pPr>
      <w:numPr>
        <w:numId w:val="16"/>
      </w:numPr>
      <w:adjustRightInd w:val="0"/>
      <w:snapToGrid w:val="0"/>
      <w:spacing w:before="360" w:after="240" w:line="260" w:lineRule="exact"/>
      <w:jc w:val="both"/>
      <w:outlineLvl w:val="0"/>
    </w:pPr>
    <w:rPr>
      <w:rFonts w:ascii="Arial" w:eastAsia="Arial Unicode MS" w:hAnsi="Arial" w:cs="Arial"/>
      <w:b/>
      <w:snapToGrid w:val="0"/>
    </w:rPr>
  </w:style>
  <w:style w:type="character" w:customStyle="1" w:styleId="ELEC1100SectionHeadingChar">
    <w:name w:val="ELEC1100 Section Heading Char"/>
    <w:basedOn w:val="DefaultParagraphFont"/>
    <w:link w:val="ELEC1100SectionHeading"/>
    <w:rsid w:val="003D0265"/>
    <w:rPr>
      <w:rFonts w:ascii="Arial" w:eastAsia="Arial Unicode MS" w:hAnsi="Arial" w:cs="Arial"/>
      <w:b/>
      <w:snapToGrid w:val="0"/>
    </w:rPr>
  </w:style>
  <w:style w:type="paragraph" w:customStyle="1" w:styleId="ELEC1100SectionList">
    <w:name w:val="ELEC1100 Section List"/>
    <w:basedOn w:val="Normal"/>
    <w:link w:val="ELEC1100SectionListChar"/>
    <w:rsid w:val="003D0265"/>
    <w:pPr>
      <w:numPr>
        <w:numId w:val="15"/>
      </w:numPr>
      <w:adjustRightInd w:val="0"/>
      <w:snapToGrid w:val="0"/>
      <w:spacing w:after="120" w:line="260" w:lineRule="exact"/>
      <w:ind w:left="720" w:hanging="360"/>
      <w:jc w:val="both"/>
    </w:pPr>
    <w:rPr>
      <w:rFonts w:ascii="Arial" w:eastAsia="Arial Unicode MS" w:hAnsi="Arial" w:cs="PMingLiU"/>
      <w:snapToGrid w:val="0"/>
      <w:szCs w:val="20"/>
    </w:rPr>
  </w:style>
  <w:style w:type="character" w:customStyle="1" w:styleId="ELEC1100SectionListChar">
    <w:name w:val="ELEC1100 Section List Char"/>
    <w:basedOn w:val="DefaultParagraphFont"/>
    <w:link w:val="ELEC1100SectionList"/>
    <w:rsid w:val="003D0265"/>
    <w:rPr>
      <w:rFonts w:ascii="Arial" w:eastAsia="Arial Unicode MS" w:hAnsi="Arial" w:cs="PMingLiU"/>
      <w:snapToGrid w:val="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0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0F5"/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rnthl">
    <w:name w:val="rnthl"/>
    <w:basedOn w:val="DefaultParagraphFont"/>
    <w:rsid w:val="00E07853"/>
  </w:style>
  <w:style w:type="character" w:styleId="HTMLCode">
    <w:name w:val="HTML Code"/>
    <w:basedOn w:val="DefaultParagraphFont"/>
    <w:uiPriority w:val="99"/>
    <w:semiHidden/>
    <w:unhideWhenUsed/>
    <w:rsid w:val="00E0785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07853"/>
  </w:style>
  <w:style w:type="paragraph" w:styleId="BalloonText">
    <w:name w:val="Balloon Text"/>
    <w:basedOn w:val="Normal"/>
    <w:link w:val="BalloonTextChar"/>
    <w:uiPriority w:val="99"/>
    <w:semiHidden/>
    <w:unhideWhenUsed/>
    <w:rsid w:val="009F0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595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735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4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7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8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3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chart" Target="charts/chart6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2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3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4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4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 Duty</a:t>
            </a:r>
            <a:r>
              <a:rPr lang="en-GB" baseline="0"/>
              <a:t> Cycle - Vout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:$A$256</c:f>
              <c:numCache>
                <c:formatCode>0.00</c:formatCode>
                <c:ptCount val="256"/>
                <c:pt idx="0">
                  <c:v>0</c:v>
                </c:pt>
                <c:pt idx="1">
                  <c:v>0.39</c:v>
                </c:pt>
                <c:pt idx="2">
                  <c:v>0.78</c:v>
                </c:pt>
                <c:pt idx="3">
                  <c:v>1.18</c:v>
                </c:pt>
                <c:pt idx="4">
                  <c:v>1.57</c:v>
                </c:pt>
                <c:pt idx="5">
                  <c:v>1.96</c:v>
                </c:pt>
                <c:pt idx="6">
                  <c:v>2.35</c:v>
                </c:pt>
                <c:pt idx="7">
                  <c:v>2.75</c:v>
                </c:pt>
                <c:pt idx="8">
                  <c:v>3.14</c:v>
                </c:pt>
                <c:pt idx="9">
                  <c:v>3.53</c:v>
                </c:pt>
                <c:pt idx="10">
                  <c:v>3.92</c:v>
                </c:pt>
                <c:pt idx="11">
                  <c:v>4.3099999999999996</c:v>
                </c:pt>
                <c:pt idx="12">
                  <c:v>4.71</c:v>
                </c:pt>
                <c:pt idx="13">
                  <c:v>5.0999999999999996</c:v>
                </c:pt>
                <c:pt idx="14">
                  <c:v>5.49</c:v>
                </c:pt>
                <c:pt idx="15">
                  <c:v>5.88</c:v>
                </c:pt>
                <c:pt idx="16">
                  <c:v>6.27</c:v>
                </c:pt>
                <c:pt idx="17">
                  <c:v>6.67</c:v>
                </c:pt>
                <c:pt idx="18">
                  <c:v>7.06</c:v>
                </c:pt>
                <c:pt idx="19">
                  <c:v>7.45</c:v>
                </c:pt>
                <c:pt idx="20">
                  <c:v>7.84</c:v>
                </c:pt>
                <c:pt idx="21">
                  <c:v>8.24</c:v>
                </c:pt>
                <c:pt idx="22">
                  <c:v>8.6300000000000008</c:v>
                </c:pt>
                <c:pt idx="23">
                  <c:v>9.02</c:v>
                </c:pt>
                <c:pt idx="24">
                  <c:v>9.41</c:v>
                </c:pt>
                <c:pt idx="25">
                  <c:v>9.8000000000000007</c:v>
                </c:pt>
                <c:pt idx="26">
                  <c:v>10.199999999999999</c:v>
                </c:pt>
                <c:pt idx="27">
                  <c:v>10.59</c:v>
                </c:pt>
                <c:pt idx="28">
                  <c:v>10.98</c:v>
                </c:pt>
                <c:pt idx="29">
                  <c:v>11.37</c:v>
                </c:pt>
                <c:pt idx="30">
                  <c:v>11.76</c:v>
                </c:pt>
                <c:pt idx="31">
                  <c:v>12.16</c:v>
                </c:pt>
                <c:pt idx="32">
                  <c:v>12.55</c:v>
                </c:pt>
                <c:pt idx="33">
                  <c:v>12.94</c:v>
                </c:pt>
                <c:pt idx="34">
                  <c:v>13.33</c:v>
                </c:pt>
                <c:pt idx="35">
                  <c:v>13.73</c:v>
                </c:pt>
                <c:pt idx="36">
                  <c:v>14.12</c:v>
                </c:pt>
                <c:pt idx="37">
                  <c:v>14.51</c:v>
                </c:pt>
                <c:pt idx="38">
                  <c:v>14.9</c:v>
                </c:pt>
                <c:pt idx="39">
                  <c:v>15.29</c:v>
                </c:pt>
                <c:pt idx="40">
                  <c:v>15.69</c:v>
                </c:pt>
                <c:pt idx="41">
                  <c:v>16.079999999999998</c:v>
                </c:pt>
                <c:pt idx="42">
                  <c:v>16.47</c:v>
                </c:pt>
                <c:pt idx="43">
                  <c:v>16.86</c:v>
                </c:pt>
                <c:pt idx="44">
                  <c:v>17.25</c:v>
                </c:pt>
                <c:pt idx="45">
                  <c:v>17.649999999999999</c:v>
                </c:pt>
                <c:pt idx="46">
                  <c:v>18.04</c:v>
                </c:pt>
                <c:pt idx="47">
                  <c:v>18.43</c:v>
                </c:pt>
                <c:pt idx="48">
                  <c:v>18.82</c:v>
                </c:pt>
                <c:pt idx="49">
                  <c:v>19.22</c:v>
                </c:pt>
                <c:pt idx="50">
                  <c:v>19.61</c:v>
                </c:pt>
                <c:pt idx="51">
                  <c:v>20</c:v>
                </c:pt>
                <c:pt idx="52">
                  <c:v>20.39</c:v>
                </c:pt>
                <c:pt idx="53">
                  <c:v>20.78</c:v>
                </c:pt>
                <c:pt idx="54">
                  <c:v>21.18</c:v>
                </c:pt>
                <c:pt idx="55">
                  <c:v>21.57</c:v>
                </c:pt>
                <c:pt idx="56">
                  <c:v>21.96</c:v>
                </c:pt>
                <c:pt idx="57">
                  <c:v>22.35</c:v>
                </c:pt>
                <c:pt idx="58">
                  <c:v>22.75</c:v>
                </c:pt>
                <c:pt idx="59">
                  <c:v>23.14</c:v>
                </c:pt>
                <c:pt idx="60">
                  <c:v>23.53</c:v>
                </c:pt>
                <c:pt idx="61">
                  <c:v>23.92</c:v>
                </c:pt>
                <c:pt idx="62">
                  <c:v>24.31</c:v>
                </c:pt>
                <c:pt idx="63">
                  <c:v>24.71</c:v>
                </c:pt>
                <c:pt idx="64">
                  <c:v>25.1</c:v>
                </c:pt>
                <c:pt idx="65">
                  <c:v>25.49</c:v>
                </c:pt>
                <c:pt idx="66">
                  <c:v>25.88</c:v>
                </c:pt>
                <c:pt idx="67">
                  <c:v>26.27</c:v>
                </c:pt>
                <c:pt idx="68">
                  <c:v>26.67</c:v>
                </c:pt>
                <c:pt idx="69">
                  <c:v>27.06</c:v>
                </c:pt>
                <c:pt idx="70">
                  <c:v>27.45</c:v>
                </c:pt>
                <c:pt idx="71">
                  <c:v>27.84</c:v>
                </c:pt>
                <c:pt idx="72">
                  <c:v>28.24</c:v>
                </c:pt>
                <c:pt idx="73">
                  <c:v>28.63</c:v>
                </c:pt>
                <c:pt idx="74">
                  <c:v>29.02</c:v>
                </c:pt>
                <c:pt idx="75">
                  <c:v>29.41</c:v>
                </c:pt>
                <c:pt idx="76">
                  <c:v>29.8</c:v>
                </c:pt>
                <c:pt idx="77">
                  <c:v>30.2</c:v>
                </c:pt>
                <c:pt idx="78">
                  <c:v>30.59</c:v>
                </c:pt>
                <c:pt idx="79">
                  <c:v>30.98</c:v>
                </c:pt>
                <c:pt idx="80">
                  <c:v>31.37</c:v>
                </c:pt>
                <c:pt idx="81">
                  <c:v>31.76</c:v>
                </c:pt>
                <c:pt idx="82">
                  <c:v>32.159999999999997</c:v>
                </c:pt>
                <c:pt idx="83">
                  <c:v>32.549999999999997</c:v>
                </c:pt>
                <c:pt idx="84">
                  <c:v>32.94</c:v>
                </c:pt>
                <c:pt idx="85">
                  <c:v>33.33</c:v>
                </c:pt>
                <c:pt idx="86">
                  <c:v>33.729999999999997</c:v>
                </c:pt>
                <c:pt idx="87">
                  <c:v>34.119999999999997</c:v>
                </c:pt>
                <c:pt idx="88">
                  <c:v>34.51</c:v>
                </c:pt>
                <c:pt idx="89">
                  <c:v>34.9</c:v>
                </c:pt>
                <c:pt idx="90">
                  <c:v>35.29</c:v>
                </c:pt>
                <c:pt idx="91">
                  <c:v>35.69</c:v>
                </c:pt>
                <c:pt idx="92">
                  <c:v>36.08</c:v>
                </c:pt>
                <c:pt idx="93">
                  <c:v>36.47</c:v>
                </c:pt>
                <c:pt idx="94">
                  <c:v>36.86</c:v>
                </c:pt>
                <c:pt idx="95">
                  <c:v>37.25</c:v>
                </c:pt>
                <c:pt idx="96">
                  <c:v>37.65</c:v>
                </c:pt>
                <c:pt idx="97">
                  <c:v>38.04</c:v>
                </c:pt>
                <c:pt idx="98">
                  <c:v>38.43</c:v>
                </c:pt>
                <c:pt idx="99">
                  <c:v>38.82</c:v>
                </c:pt>
                <c:pt idx="100">
                  <c:v>39.22</c:v>
                </c:pt>
                <c:pt idx="101">
                  <c:v>39.61</c:v>
                </c:pt>
                <c:pt idx="102">
                  <c:v>40</c:v>
                </c:pt>
                <c:pt idx="103">
                  <c:v>40.39</c:v>
                </c:pt>
                <c:pt idx="104">
                  <c:v>40.78</c:v>
                </c:pt>
                <c:pt idx="105">
                  <c:v>41.18</c:v>
                </c:pt>
                <c:pt idx="106">
                  <c:v>41.57</c:v>
                </c:pt>
                <c:pt idx="107">
                  <c:v>41.96</c:v>
                </c:pt>
                <c:pt idx="108">
                  <c:v>42.35</c:v>
                </c:pt>
                <c:pt idx="109">
                  <c:v>42.75</c:v>
                </c:pt>
                <c:pt idx="110">
                  <c:v>43.14</c:v>
                </c:pt>
                <c:pt idx="111">
                  <c:v>43.53</c:v>
                </c:pt>
                <c:pt idx="112">
                  <c:v>43.92</c:v>
                </c:pt>
                <c:pt idx="113">
                  <c:v>44.31</c:v>
                </c:pt>
                <c:pt idx="114">
                  <c:v>44.71</c:v>
                </c:pt>
                <c:pt idx="115">
                  <c:v>45.1</c:v>
                </c:pt>
                <c:pt idx="116">
                  <c:v>45.49</c:v>
                </c:pt>
                <c:pt idx="117">
                  <c:v>45.88</c:v>
                </c:pt>
                <c:pt idx="118">
                  <c:v>46.27</c:v>
                </c:pt>
                <c:pt idx="119">
                  <c:v>46.67</c:v>
                </c:pt>
                <c:pt idx="120">
                  <c:v>47.06</c:v>
                </c:pt>
                <c:pt idx="121">
                  <c:v>47.45</c:v>
                </c:pt>
                <c:pt idx="122">
                  <c:v>47.84</c:v>
                </c:pt>
                <c:pt idx="123">
                  <c:v>48.24</c:v>
                </c:pt>
                <c:pt idx="124">
                  <c:v>48.63</c:v>
                </c:pt>
                <c:pt idx="125">
                  <c:v>49.02</c:v>
                </c:pt>
                <c:pt idx="126">
                  <c:v>49.41</c:v>
                </c:pt>
                <c:pt idx="127">
                  <c:v>49.8</c:v>
                </c:pt>
                <c:pt idx="128">
                  <c:v>50.2</c:v>
                </c:pt>
                <c:pt idx="129">
                  <c:v>50.59</c:v>
                </c:pt>
                <c:pt idx="130">
                  <c:v>50.98</c:v>
                </c:pt>
                <c:pt idx="131">
                  <c:v>51.37</c:v>
                </c:pt>
                <c:pt idx="132">
                  <c:v>51.76</c:v>
                </c:pt>
                <c:pt idx="133">
                  <c:v>52.16</c:v>
                </c:pt>
                <c:pt idx="134">
                  <c:v>52.55</c:v>
                </c:pt>
                <c:pt idx="135">
                  <c:v>52.94</c:v>
                </c:pt>
                <c:pt idx="136">
                  <c:v>53.33</c:v>
                </c:pt>
                <c:pt idx="137">
                  <c:v>53.73</c:v>
                </c:pt>
                <c:pt idx="138">
                  <c:v>54.12</c:v>
                </c:pt>
                <c:pt idx="139">
                  <c:v>54.51</c:v>
                </c:pt>
                <c:pt idx="140">
                  <c:v>54.9</c:v>
                </c:pt>
                <c:pt idx="141">
                  <c:v>55.29</c:v>
                </c:pt>
                <c:pt idx="142">
                  <c:v>55.69</c:v>
                </c:pt>
                <c:pt idx="143">
                  <c:v>56.08</c:v>
                </c:pt>
                <c:pt idx="144">
                  <c:v>56.47</c:v>
                </c:pt>
                <c:pt idx="145">
                  <c:v>56.86</c:v>
                </c:pt>
                <c:pt idx="146">
                  <c:v>57.25</c:v>
                </c:pt>
                <c:pt idx="147">
                  <c:v>57.65</c:v>
                </c:pt>
                <c:pt idx="148">
                  <c:v>58.04</c:v>
                </c:pt>
                <c:pt idx="149">
                  <c:v>58.43</c:v>
                </c:pt>
                <c:pt idx="150">
                  <c:v>58.82</c:v>
                </c:pt>
                <c:pt idx="151">
                  <c:v>59.22</c:v>
                </c:pt>
                <c:pt idx="152">
                  <c:v>59.61</c:v>
                </c:pt>
                <c:pt idx="153">
                  <c:v>60</c:v>
                </c:pt>
                <c:pt idx="154">
                  <c:v>60.39</c:v>
                </c:pt>
                <c:pt idx="155">
                  <c:v>60.78</c:v>
                </c:pt>
                <c:pt idx="156">
                  <c:v>61.18</c:v>
                </c:pt>
                <c:pt idx="157">
                  <c:v>61.57</c:v>
                </c:pt>
                <c:pt idx="158">
                  <c:v>61.96</c:v>
                </c:pt>
                <c:pt idx="159">
                  <c:v>62.35</c:v>
                </c:pt>
                <c:pt idx="160">
                  <c:v>62.75</c:v>
                </c:pt>
                <c:pt idx="161">
                  <c:v>63.14</c:v>
                </c:pt>
                <c:pt idx="162">
                  <c:v>63.53</c:v>
                </c:pt>
                <c:pt idx="163">
                  <c:v>63.92</c:v>
                </c:pt>
                <c:pt idx="164">
                  <c:v>64.31</c:v>
                </c:pt>
                <c:pt idx="165">
                  <c:v>64.709999999999994</c:v>
                </c:pt>
                <c:pt idx="166">
                  <c:v>65.099999999999994</c:v>
                </c:pt>
                <c:pt idx="167">
                  <c:v>65.489999999999995</c:v>
                </c:pt>
                <c:pt idx="168">
                  <c:v>65.88</c:v>
                </c:pt>
                <c:pt idx="169">
                  <c:v>66.27</c:v>
                </c:pt>
                <c:pt idx="170">
                  <c:v>66.67</c:v>
                </c:pt>
                <c:pt idx="171">
                  <c:v>67.06</c:v>
                </c:pt>
                <c:pt idx="172">
                  <c:v>67.45</c:v>
                </c:pt>
                <c:pt idx="173">
                  <c:v>67.84</c:v>
                </c:pt>
                <c:pt idx="174">
                  <c:v>68.239999999999995</c:v>
                </c:pt>
                <c:pt idx="175">
                  <c:v>68.63</c:v>
                </c:pt>
                <c:pt idx="176">
                  <c:v>69.02</c:v>
                </c:pt>
                <c:pt idx="177">
                  <c:v>69.41</c:v>
                </c:pt>
                <c:pt idx="178">
                  <c:v>69.8</c:v>
                </c:pt>
                <c:pt idx="179">
                  <c:v>70.2</c:v>
                </c:pt>
                <c:pt idx="180">
                  <c:v>70.59</c:v>
                </c:pt>
                <c:pt idx="181">
                  <c:v>70.98</c:v>
                </c:pt>
                <c:pt idx="182">
                  <c:v>71.37</c:v>
                </c:pt>
                <c:pt idx="183">
                  <c:v>71.760000000000005</c:v>
                </c:pt>
                <c:pt idx="184">
                  <c:v>72.16</c:v>
                </c:pt>
                <c:pt idx="185">
                  <c:v>72.55</c:v>
                </c:pt>
                <c:pt idx="186">
                  <c:v>72.94</c:v>
                </c:pt>
                <c:pt idx="187">
                  <c:v>73.33</c:v>
                </c:pt>
                <c:pt idx="188">
                  <c:v>73.73</c:v>
                </c:pt>
                <c:pt idx="189">
                  <c:v>74.12</c:v>
                </c:pt>
                <c:pt idx="190">
                  <c:v>74.510000000000005</c:v>
                </c:pt>
                <c:pt idx="191">
                  <c:v>74.900000000000006</c:v>
                </c:pt>
                <c:pt idx="192">
                  <c:v>75.290000000000006</c:v>
                </c:pt>
                <c:pt idx="193">
                  <c:v>75.69</c:v>
                </c:pt>
                <c:pt idx="194">
                  <c:v>76.08</c:v>
                </c:pt>
                <c:pt idx="195">
                  <c:v>76.47</c:v>
                </c:pt>
                <c:pt idx="196">
                  <c:v>76.86</c:v>
                </c:pt>
                <c:pt idx="197">
                  <c:v>77.25</c:v>
                </c:pt>
                <c:pt idx="198">
                  <c:v>77.650000000000006</c:v>
                </c:pt>
                <c:pt idx="199">
                  <c:v>78.040000000000006</c:v>
                </c:pt>
                <c:pt idx="200">
                  <c:v>78.430000000000007</c:v>
                </c:pt>
                <c:pt idx="201">
                  <c:v>78.819999999999993</c:v>
                </c:pt>
                <c:pt idx="202">
                  <c:v>79.22</c:v>
                </c:pt>
                <c:pt idx="203">
                  <c:v>79.61</c:v>
                </c:pt>
                <c:pt idx="204">
                  <c:v>80</c:v>
                </c:pt>
                <c:pt idx="205">
                  <c:v>80.39</c:v>
                </c:pt>
                <c:pt idx="206">
                  <c:v>80.78</c:v>
                </c:pt>
                <c:pt idx="207">
                  <c:v>81.180000000000007</c:v>
                </c:pt>
                <c:pt idx="208">
                  <c:v>81.569999999999993</c:v>
                </c:pt>
                <c:pt idx="209">
                  <c:v>81.96</c:v>
                </c:pt>
                <c:pt idx="210">
                  <c:v>82.35</c:v>
                </c:pt>
                <c:pt idx="211">
                  <c:v>82.75</c:v>
                </c:pt>
                <c:pt idx="212">
                  <c:v>83.14</c:v>
                </c:pt>
                <c:pt idx="213">
                  <c:v>83.53</c:v>
                </c:pt>
                <c:pt idx="214">
                  <c:v>83.92</c:v>
                </c:pt>
                <c:pt idx="215">
                  <c:v>84.31</c:v>
                </c:pt>
                <c:pt idx="216">
                  <c:v>84.71</c:v>
                </c:pt>
                <c:pt idx="217">
                  <c:v>85.1</c:v>
                </c:pt>
                <c:pt idx="218">
                  <c:v>85.49</c:v>
                </c:pt>
                <c:pt idx="219">
                  <c:v>85.88</c:v>
                </c:pt>
                <c:pt idx="220">
                  <c:v>86.27</c:v>
                </c:pt>
                <c:pt idx="221">
                  <c:v>86.67</c:v>
                </c:pt>
                <c:pt idx="222">
                  <c:v>87.06</c:v>
                </c:pt>
                <c:pt idx="223">
                  <c:v>87.45</c:v>
                </c:pt>
                <c:pt idx="224">
                  <c:v>87.84</c:v>
                </c:pt>
                <c:pt idx="225">
                  <c:v>88.24</c:v>
                </c:pt>
                <c:pt idx="226">
                  <c:v>88.63</c:v>
                </c:pt>
                <c:pt idx="227">
                  <c:v>89.02</c:v>
                </c:pt>
                <c:pt idx="228">
                  <c:v>89.41</c:v>
                </c:pt>
                <c:pt idx="229">
                  <c:v>89.8</c:v>
                </c:pt>
                <c:pt idx="230">
                  <c:v>90.2</c:v>
                </c:pt>
                <c:pt idx="231">
                  <c:v>90.59</c:v>
                </c:pt>
                <c:pt idx="232">
                  <c:v>90.98</c:v>
                </c:pt>
                <c:pt idx="233">
                  <c:v>91.37</c:v>
                </c:pt>
                <c:pt idx="234">
                  <c:v>91.76</c:v>
                </c:pt>
                <c:pt idx="235">
                  <c:v>92.16</c:v>
                </c:pt>
                <c:pt idx="236">
                  <c:v>92.55</c:v>
                </c:pt>
                <c:pt idx="237">
                  <c:v>92.94</c:v>
                </c:pt>
                <c:pt idx="238">
                  <c:v>93.33</c:v>
                </c:pt>
                <c:pt idx="239">
                  <c:v>93.73</c:v>
                </c:pt>
                <c:pt idx="240">
                  <c:v>94.12</c:v>
                </c:pt>
                <c:pt idx="241">
                  <c:v>94.51</c:v>
                </c:pt>
                <c:pt idx="242">
                  <c:v>94.9</c:v>
                </c:pt>
                <c:pt idx="243">
                  <c:v>95.29</c:v>
                </c:pt>
                <c:pt idx="244">
                  <c:v>95.69</c:v>
                </c:pt>
                <c:pt idx="245">
                  <c:v>96.08</c:v>
                </c:pt>
                <c:pt idx="246">
                  <c:v>96.47</c:v>
                </c:pt>
                <c:pt idx="247">
                  <c:v>96.86</c:v>
                </c:pt>
                <c:pt idx="248">
                  <c:v>97.25</c:v>
                </c:pt>
                <c:pt idx="249">
                  <c:v>97.65</c:v>
                </c:pt>
                <c:pt idx="250">
                  <c:v>98.04</c:v>
                </c:pt>
                <c:pt idx="251">
                  <c:v>98.43</c:v>
                </c:pt>
                <c:pt idx="252">
                  <c:v>98.82</c:v>
                </c:pt>
                <c:pt idx="253">
                  <c:v>99.22</c:v>
                </c:pt>
                <c:pt idx="254">
                  <c:v>99.61</c:v>
                </c:pt>
                <c:pt idx="255">
                  <c:v>100</c:v>
                </c:pt>
              </c:numCache>
            </c:numRef>
          </c:xVal>
          <c:yVal>
            <c:numRef>
              <c:f>Sheet1!$B$1:$B$256</c:f>
              <c:numCache>
                <c:formatCode>0.00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.04</c:v>
                </c:pt>
                <c:pt idx="17">
                  <c:v>0.04</c:v>
                </c:pt>
                <c:pt idx="18">
                  <c:v>0.04</c:v>
                </c:pt>
                <c:pt idx="19">
                  <c:v>0.03</c:v>
                </c:pt>
                <c:pt idx="20">
                  <c:v>0.06</c:v>
                </c:pt>
                <c:pt idx="21">
                  <c:v>7.0000000000000007E-2</c:v>
                </c:pt>
                <c:pt idx="22">
                  <c:v>7.0000000000000007E-2</c:v>
                </c:pt>
                <c:pt idx="23">
                  <c:v>0.06</c:v>
                </c:pt>
                <c:pt idx="24">
                  <c:v>0.08</c:v>
                </c:pt>
                <c:pt idx="25">
                  <c:v>0.09</c:v>
                </c:pt>
                <c:pt idx="26">
                  <c:v>0.09</c:v>
                </c:pt>
                <c:pt idx="27">
                  <c:v>0.08</c:v>
                </c:pt>
                <c:pt idx="28">
                  <c:v>0.1</c:v>
                </c:pt>
                <c:pt idx="29">
                  <c:v>0.13</c:v>
                </c:pt>
                <c:pt idx="30">
                  <c:v>0.24</c:v>
                </c:pt>
                <c:pt idx="31">
                  <c:v>0.22</c:v>
                </c:pt>
                <c:pt idx="32">
                  <c:v>0.25</c:v>
                </c:pt>
                <c:pt idx="33">
                  <c:v>0.27</c:v>
                </c:pt>
                <c:pt idx="34">
                  <c:v>0.26</c:v>
                </c:pt>
                <c:pt idx="35">
                  <c:v>0.24</c:v>
                </c:pt>
                <c:pt idx="36">
                  <c:v>0.26</c:v>
                </c:pt>
                <c:pt idx="37">
                  <c:v>0.28000000000000003</c:v>
                </c:pt>
                <c:pt idx="38">
                  <c:v>0.27</c:v>
                </c:pt>
                <c:pt idx="39">
                  <c:v>0.25</c:v>
                </c:pt>
                <c:pt idx="40">
                  <c:v>0.26</c:v>
                </c:pt>
                <c:pt idx="41">
                  <c:v>0.31</c:v>
                </c:pt>
                <c:pt idx="42">
                  <c:v>0.31</c:v>
                </c:pt>
                <c:pt idx="43">
                  <c:v>0.36</c:v>
                </c:pt>
                <c:pt idx="44">
                  <c:v>0.4</c:v>
                </c:pt>
                <c:pt idx="45">
                  <c:v>0.43</c:v>
                </c:pt>
                <c:pt idx="46">
                  <c:v>0.41</c:v>
                </c:pt>
                <c:pt idx="47">
                  <c:v>0.38</c:v>
                </c:pt>
                <c:pt idx="48">
                  <c:v>0.41</c:v>
                </c:pt>
                <c:pt idx="49">
                  <c:v>0.45</c:v>
                </c:pt>
                <c:pt idx="50">
                  <c:v>0.43</c:v>
                </c:pt>
                <c:pt idx="51">
                  <c:v>0.4</c:v>
                </c:pt>
                <c:pt idx="52">
                  <c:v>0.4</c:v>
                </c:pt>
                <c:pt idx="53">
                  <c:v>0.46</c:v>
                </c:pt>
                <c:pt idx="54">
                  <c:v>0.46</c:v>
                </c:pt>
                <c:pt idx="55">
                  <c:v>0.5</c:v>
                </c:pt>
                <c:pt idx="56">
                  <c:v>0.56000000000000005</c:v>
                </c:pt>
                <c:pt idx="57">
                  <c:v>0.56999999999999995</c:v>
                </c:pt>
                <c:pt idx="58">
                  <c:v>0.55000000000000004</c:v>
                </c:pt>
                <c:pt idx="59">
                  <c:v>0.51</c:v>
                </c:pt>
                <c:pt idx="60">
                  <c:v>0.55000000000000004</c:v>
                </c:pt>
                <c:pt idx="61">
                  <c:v>0.59</c:v>
                </c:pt>
                <c:pt idx="62">
                  <c:v>0.57999999999999996</c:v>
                </c:pt>
                <c:pt idx="63">
                  <c:v>0.54</c:v>
                </c:pt>
                <c:pt idx="64">
                  <c:v>0.56000000000000005</c:v>
                </c:pt>
                <c:pt idx="65">
                  <c:v>0.62</c:v>
                </c:pt>
                <c:pt idx="66">
                  <c:v>0.61</c:v>
                </c:pt>
                <c:pt idx="67">
                  <c:v>0.57999999999999996</c:v>
                </c:pt>
                <c:pt idx="68">
                  <c:v>0.75</c:v>
                </c:pt>
                <c:pt idx="69">
                  <c:v>0.78</c:v>
                </c:pt>
                <c:pt idx="70">
                  <c:v>0.76</c:v>
                </c:pt>
                <c:pt idx="71">
                  <c:v>0.7</c:v>
                </c:pt>
                <c:pt idx="72">
                  <c:v>0.73</c:v>
                </c:pt>
                <c:pt idx="73">
                  <c:v>0.79</c:v>
                </c:pt>
                <c:pt idx="74">
                  <c:v>0.78</c:v>
                </c:pt>
                <c:pt idx="75">
                  <c:v>0.73</c:v>
                </c:pt>
                <c:pt idx="76">
                  <c:v>0.73</c:v>
                </c:pt>
                <c:pt idx="77">
                  <c:v>0.8</c:v>
                </c:pt>
                <c:pt idx="78">
                  <c:v>0.8</c:v>
                </c:pt>
                <c:pt idx="79">
                  <c:v>0.76</c:v>
                </c:pt>
                <c:pt idx="80">
                  <c:v>0.73</c:v>
                </c:pt>
                <c:pt idx="81">
                  <c:v>0.94</c:v>
                </c:pt>
                <c:pt idx="82">
                  <c:v>0.92</c:v>
                </c:pt>
                <c:pt idx="83">
                  <c:v>0.86</c:v>
                </c:pt>
                <c:pt idx="84">
                  <c:v>0.89</c:v>
                </c:pt>
                <c:pt idx="85">
                  <c:v>0.95</c:v>
                </c:pt>
                <c:pt idx="86">
                  <c:v>0.94</c:v>
                </c:pt>
                <c:pt idx="87">
                  <c:v>0.88</c:v>
                </c:pt>
                <c:pt idx="88">
                  <c:v>0.89</c:v>
                </c:pt>
                <c:pt idx="89">
                  <c:v>0.97</c:v>
                </c:pt>
                <c:pt idx="90">
                  <c:v>0.96</c:v>
                </c:pt>
                <c:pt idx="91">
                  <c:v>0.91</c:v>
                </c:pt>
                <c:pt idx="92">
                  <c:v>0.89</c:v>
                </c:pt>
                <c:pt idx="93">
                  <c:v>0.97</c:v>
                </c:pt>
                <c:pt idx="94">
                  <c:v>1.08</c:v>
                </c:pt>
                <c:pt idx="95">
                  <c:v>1.01</c:v>
                </c:pt>
                <c:pt idx="96">
                  <c:v>1.04</c:v>
                </c:pt>
                <c:pt idx="97">
                  <c:v>1.1100000000000001</c:v>
                </c:pt>
                <c:pt idx="98">
                  <c:v>1.1000000000000001</c:v>
                </c:pt>
                <c:pt idx="99">
                  <c:v>1.04</c:v>
                </c:pt>
                <c:pt idx="100">
                  <c:v>1.05</c:v>
                </c:pt>
                <c:pt idx="101">
                  <c:v>1.1200000000000001</c:v>
                </c:pt>
                <c:pt idx="102">
                  <c:v>1.1200000000000001</c:v>
                </c:pt>
                <c:pt idx="103">
                  <c:v>1.04</c:v>
                </c:pt>
                <c:pt idx="104">
                  <c:v>1.04</c:v>
                </c:pt>
                <c:pt idx="105">
                  <c:v>1.1200000000000001</c:v>
                </c:pt>
                <c:pt idx="106">
                  <c:v>1.24</c:v>
                </c:pt>
                <c:pt idx="107">
                  <c:v>1.18</c:v>
                </c:pt>
                <c:pt idx="108">
                  <c:v>1.17</c:v>
                </c:pt>
                <c:pt idx="109">
                  <c:v>1.26</c:v>
                </c:pt>
                <c:pt idx="110">
                  <c:v>1.27</c:v>
                </c:pt>
                <c:pt idx="111">
                  <c:v>1.2</c:v>
                </c:pt>
                <c:pt idx="112">
                  <c:v>1.18</c:v>
                </c:pt>
                <c:pt idx="113">
                  <c:v>1.26</c:v>
                </c:pt>
                <c:pt idx="114">
                  <c:v>1.29</c:v>
                </c:pt>
                <c:pt idx="115">
                  <c:v>1.23</c:v>
                </c:pt>
                <c:pt idx="116">
                  <c:v>1.19</c:v>
                </c:pt>
                <c:pt idx="117">
                  <c:v>1.24</c:v>
                </c:pt>
                <c:pt idx="118">
                  <c:v>1.32</c:v>
                </c:pt>
                <c:pt idx="119">
                  <c:v>1.33</c:v>
                </c:pt>
                <c:pt idx="120">
                  <c:v>1.33</c:v>
                </c:pt>
                <c:pt idx="121">
                  <c:v>1.41</c:v>
                </c:pt>
                <c:pt idx="122">
                  <c:v>1.42</c:v>
                </c:pt>
                <c:pt idx="123">
                  <c:v>1.37</c:v>
                </c:pt>
                <c:pt idx="124">
                  <c:v>1.34</c:v>
                </c:pt>
                <c:pt idx="125">
                  <c:v>1.4</c:v>
                </c:pt>
                <c:pt idx="126">
                  <c:v>1.45</c:v>
                </c:pt>
                <c:pt idx="127">
                  <c:v>1.39</c:v>
                </c:pt>
                <c:pt idx="128">
                  <c:v>1.34</c:v>
                </c:pt>
                <c:pt idx="129">
                  <c:v>1.39</c:v>
                </c:pt>
                <c:pt idx="130">
                  <c:v>1.47</c:v>
                </c:pt>
                <c:pt idx="131">
                  <c:v>1.44</c:v>
                </c:pt>
                <c:pt idx="132">
                  <c:v>1.48</c:v>
                </c:pt>
                <c:pt idx="133">
                  <c:v>1.55</c:v>
                </c:pt>
                <c:pt idx="134">
                  <c:v>1.57</c:v>
                </c:pt>
                <c:pt idx="135">
                  <c:v>1.5</c:v>
                </c:pt>
                <c:pt idx="136">
                  <c:v>1.47</c:v>
                </c:pt>
                <c:pt idx="137">
                  <c:v>1.54</c:v>
                </c:pt>
                <c:pt idx="138">
                  <c:v>1.6</c:v>
                </c:pt>
                <c:pt idx="139">
                  <c:v>1.55</c:v>
                </c:pt>
                <c:pt idx="140">
                  <c:v>1.5</c:v>
                </c:pt>
                <c:pt idx="141">
                  <c:v>1.55</c:v>
                </c:pt>
                <c:pt idx="142">
                  <c:v>1.62</c:v>
                </c:pt>
                <c:pt idx="143">
                  <c:v>1.6</c:v>
                </c:pt>
                <c:pt idx="144">
                  <c:v>1.52</c:v>
                </c:pt>
                <c:pt idx="145">
                  <c:v>1.74</c:v>
                </c:pt>
                <c:pt idx="146">
                  <c:v>1.78</c:v>
                </c:pt>
                <c:pt idx="147">
                  <c:v>1.71</c:v>
                </c:pt>
                <c:pt idx="148">
                  <c:v>1.67</c:v>
                </c:pt>
                <c:pt idx="149">
                  <c:v>1.73</c:v>
                </c:pt>
                <c:pt idx="150">
                  <c:v>1.79</c:v>
                </c:pt>
                <c:pt idx="151">
                  <c:v>1.75</c:v>
                </c:pt>
                <c:pt idx="152">
                  <c:v>1.69</c:v>
                </c:pt>
                <c:pt idx="153">
                  <c:v>1.73</c:v>
                </c:pt>
                <c:pt idx="154">
                  <c:v>1.8</c:v>
                </c:pt>
                <c:pt idx="155">
                  <c:v>1.77</c:v>
                </c:pt>
                <c:pt idx="156">
                  <c:v>1.7</c:v>
                </c:pt>
                <c:pt idx="157">
                  <c:v>1.87</c:v>
                </c:pt>
                <c:pt idx="158">
                  <c:v>1.94</c:v>
                </c:pt>
                <c:pt idx="159">
                  <c:v>1.88</c:v>
                </c:pt>
                <c:pt idx="160">
                  <c:v>1.83</c:v>
                </c:pt>
                <c:pt idx="161">
                  <c:v>1.86</c:v>
                </c:pt>
                <c:pt idx="162">
                  <c:v>1.94</c:v>
                </c:pt>
                <c:pt idx="163">
                  <c:v>1.91</c:v>
                </c:pt>
                <c:pt idx="164">
                  <c:v>1.84</c:v>
                </c:pt>
                <c:pt idx="165">
                  <c:v>1.87</c:v>
                </c:pt>
                <c:pt idx="166">
                  <c:v>1.94</c:v>
                </c:pt>
                <c:pt idx="167">
                  <c:v>1.94</c:v>
                </c:pt>
                <c:pt idx="168">
                  <c:v>1.86</c:v>
                </c:pt>
                <c:pt idx="169">
                  <c:v>1.87</c:v>
                </c:pt>
                <c:pt idx="170">
                  <c:v>2.09</c:v>
                </c:pt>
                <c:pt idx="171">
                  <c:v>2.04</c:v>
                </c:pt>
                <c:pt idx="172">
                  <c:v>1.98</c:v>
                </c:pt>
                <c:pt idx="173">
                  <c:v>2.0099999999999998</c:v>
                </c:pt>
                <c:pt idx="174">
                  <c:v>2.08</c:v>
                </c:pt>
                <c:pt idx="175">
                  <c:v>2.06</c:v>
                </c:pt>
                <c:pt idx="176">
                  <c:v>2</c:v>
                </c:pt>
                <c:pt idx="177">
                  <c:v>2.02</c:v>
                </c:pt>
                <c:pt idx="178">
                  <c:v>2.08</c:v>
                </c:pt>
                <c:pt idx="179">
                  <c:v>2.1</c:v>
                </c:pt>
                <c:pt idx="180">
                  <c:v>2.02</c:v>
                </c:pt>
                <c:pt idx="181">
                  <c:v>2.02</c:v>
                </c:pt>
                <c:pt idx="182">
                  <c:v>2.08</c:v>
                </c:pt>
                <c:pt idx="183">
                  <c:v>2.19</c:v>
                </c:pt>
                <c:pt idx="184">
                  <c:v>2.14</c:v>
                </c:pt>
                <c:pt idx="185">
                  <c:v>2.17</c:v>
                </c:pt>
                <c:pt idx="186">
                  <c:v>2.23</c:v>
                </c:pt>
                <c:pt idx="187">
                  <c:v>2.2200000000000002</c:v>
                </c:pt>
                <c:pt idx="188">
                  <c:v>2.16</c:v>
                </c:pt>
                <c:pt idx="189">
                  <c:v>2.1800000000000002</c:v>
                </c:pt>
                <c:pt idx="190">
                  <c:v>2.23</c:v>
                </c:pt>
                <c:pt idx="191">
                  <c:v>2.25</c:v>
                </c:pt>
                <c:pt idx="192">
                  <c:v>2.1800000000000002</c:v>
                </c:pt>
                <c:pt idx="193">
                  <c:v>2.1800000000000002</c:v>
                </c:pt>
                <c:pt idx="194">
                  <c:v>2.23</c:v>
                </c:pt>
                <c:pt idx="195">
                  <c:v>2.37</c:v>
                </c:pt>
                <c:pt idx="196">
                  <c:v>2.2999999999999998</c:v>
                </c:pt>
                <c:pt idx="197">
                  <c:v>2.3199999999999998</c:v>
                </c:pt>
                <c:pt idx="198">
                  <c:v>2.38</c:v>
                </c:pt>
                <c:pt idx="199">
                  <c:v>2.39</c:v>
                </c:pt>
                <c:pt idx="200">
                  <c:v>2.3199999999999998</c:v>
                </c:pt>
                <c:pt idx="201">
                  <c:v>2.33</c:v>
                </c:pt>
                <c:pt idx="202">
                  <c:v>2.37</c:v>
                </c:pt>
                <c:pt idx="203">
                  <c:v>2.41</c:v>
                </c:pt>
                <c:pt idx="204">
                  <c:v>2.34</c:v>
                </c:pt>
                <c:pt idx="205">
                  <c:v>2.33</c:v>
                </c:pt>
                <c:pt idx="206">
                  <c:v>2.37</c:v>
                </c:pt>
                <c:pt idx="207">
                  <c:v>2.4300000000000002</c:v>
                </c:pt>
                <c:pt idx="208">
                  <c:v>2.4700000000000002</c:v>
                </c:pt>
                <c:pt idx="209">
                  <c:v>2.4700000000000002</c:v>
                </c:pt>
                <c:pt idx="210">
                  <c:v>2.52</c:v>
                </c:pt>
                <c:pt idx="211">
                  <c:v>2.5499999999999998</c:v>
                </c:pt>
                <c:pt idx="212">
                  <c:v>2.4700000000000002</c:v>
                </c:pt>
                <c:pt idx="213">
                  <c:v>2.4700000000000002</c:v>
                </c:pt>
                <c:pt idx="214">
                  <c:v>2.52</c:v>
                </c:pt>
                <c:pt idx="215">
                  <c:v>2.57</c:v>
                </c:pt>
                <c:pt idx="216">
                  <c:v>2.5099999999999998</c:v>
                </c:pt>
                <c:pt idx="217">
                  <c:v>2.5099999999999998</c:v>
                </c:pt>
                <c:pt idx="218">
                  <c:v>2.54</c:v>
                </c:pt>
                <c:pt idx="219">
                  <c:v>2.59</c:v>
                </c:pt>
                <c:pt idx="220">
                  <c:v>2.5499999999999998</c:v>
                </c:pt>
                <c:pt idx="221">
                  <c:v>2.72</c:v>
                </c:pt>
                <c:pt idx="222">
                  <c:v>2.75</c:v>
                </c:pt>
                <c:pt idx="223">
                  <c:v>2.79</c:v>
                </c:pt>
                <c:pt idx="224">
                  <c:v>2.72</c:v>
                </c:pt>
                <c:pt idx="225">
                  <c:v>2.72</c:v>
                </c:pt>
                <c:pt idx="226">
                  <c:v>2.75</c:v>
                </c:pt>
                <c:pt idx="227">
                  <c:v>2.8</c:v>
                </c:pt>
                <c:pt idx="228">
                  <c:v>2.75</c:v>
                </c:pt>
                <c:pt idx="229">
                  <c:v>2.74</c:v>
                </c:pt>
                <c:pt idx="230">
                  <c:v>2.76</c:v>
                </c:pt>
                <c:pt idx="231">
                  <c:v>2.82</c:v>
                </c:pt>
                <c:pt idx="232">
                  <c:v>2.77</c:v>
                </c:pt>
                <c:pt idx="233">
                  <c:v>2.72</c:v>
                </c:pt>
                <c:pt idx="234">
                  <c:v>2.99</c:v>
                </c:pt>
                <c:pt idx="235">
                  <c:v>3.02</c:v>
                </c:pt>
                <c:pt idx="236">
                  <c:v>2.96</c:v>
                </c:pt>
                <c:pt idx="237">
                  <c:v>2.95</c:v>
                </c:pt>
                <c:pt idx="238">
                  <c:v>2.97</c:v>
                </c:pt>
                <c:pt idx="239">
                  <c:v>3.02</c:v>
                </c:pt>
                <c:pt idx="240">
                  <c:v>2.98</c:v>
                </c:pt>
                <c:pt idx="241">
                  <c:v>2.99</c:v>
                </c:pt>
                <c:pt idx="242">
                  <c:v>3</c:v>
                </c:pt>
                <c:pt idx="243">
                  <c:v>3.04</c:v>
                </c:pt>
                <c:pt idx="244">
                  <c:v>3.02</c:v>
                </c:pt>
                <c:pt idx="245">
                  <c:v>2.99</c:v>
                </c:pt>
                <c:pt idx="246">
                  <c:v>3.28</c:v>
                </c:pt>
                <c:pt idx="247">
                  <c:v>3.3</c:v>
                </c:pt>
                <c:pt idx="248">
                  <c:v>3.26</c:v>
                </c:pt>
                <c:pt idx="249">
                  <c:v>3.26</c:v>
                </c:pt>
                <c:pt idx="250">
                  <c:v>3.3</c:v>
                </c:pt>
                <c:pt idx="251">
                  <c:v>3.3</c:v>
                </c:pt>
                <c:pt idx="252">
                  <c:v>3.28</c:v>
                </c:pt>
                <c:pt idx="253">
                  <c:v>3.29</c:v>
                </c:pt>
                <c:pt idx="254">
                  <c:v>3.3</c:v>
                </c:pt>
                <c:pt idx="255">
                  <c:v>3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A1A-2842-8FCC-AB20A7CDFC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88677119"/>
        <c:axId val="588691903"/>
      </c:scatterChart>
      <c:valAx>
        <c:axId val="5886771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8691903"/>
        <c:crosses val="autoZero"/>
        <c:crossBetween val="midCat"/>
      </c:valAx>
      <c:valAx>
        <c:axId val="5886919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867711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mV</a:t>
            </a:r>
            <a:r>
              <a:rPr lang="en-GB" baseline="0"/>
              <a:t> - mA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1:$B$256</c:f>
              <c:numCache>
                <c:formatCode>General</c:formatCode>
                <c:ptCount val="256"/>
                <c:pt idx="0">
                  <c:v>6.45</c:v>
                </c:pt>
                <c:pt idx="1">
                  <c:v>12.89</c:v>
                </c:pt>
                <c:pt idx="2">
                  <c:v>21.76</c:v>
                </c:pt>
                <c:pt idx="3">
                  <c:v>26.59</c:v>
                </c:pt>
                <c:pt idx="4">
                  <c:v>26.59</c:v>
                </c:pt>
                <c:pt idx="5">
                  <c:v>29.82</c:v>
                </c:pt>
                <c:pt idx="6">
                  <c:v>33.04</c:v>
                </c:pt>
                <c:pt idx="7">
                  <c:v>30.62</c:v>
                </c:pt>
                <c:pt idx="8">
                  <c:v>28.21</c:v>
                </c:pt>
                <c:pt idx="9">
                  <c:v>38.68</c:v>
                </c:pt>
                <c:pt idx="10">
                  <c:v>38.68</c:v>
                </c:pt>
                <c:pt idx="11">
                  <c:v>36.26</c:v>
                </c:pt>
                <c:pt idx="12">
                  <c:v>37.07</c:v>
                </c:pt>
                <c:pt idx="13">
                  <c:v>39.49</c:v>
                </c:pt>
                <c:pt idx="14">
                  <c:v>41.9</c:v>
                </c:pt>
                <c:pt idx="15">
                  <c:v>37.880000000000003</c:v>
                </c:pt>
                <c:pt idx="16">
                  <c:v>49.96</c:v>
                </c:pt>
                <c:pt idx="17">
                  <c:v>45.93</c:v>
                </c:pt>
                <c:pt idx="18">
                  <c:v>38.68</c:v>
                </c:pt>
                <c:pt idx="19">
                  <c:v>37.880000000000003</c:v>
                </c:pt>
                <c:pt idx="20">
                  <c:v>44.32</c:v>
                </c:pt>
                <c:pt idx="21">
                  <c:v>38.68</c:v>
                </c:pt>
                <c:pt idx="22">
                  <c:v>37.880000000000003</c:v>
                </c:pt>
                <c:pt idx="23">
                  <c:v>43.52</c:v>
                </c:pt>
                <c:pt idx="24">
                  <c:v>51.58</c:v>
                </c:pt>
                <c:pt idx="25">
                  <c:v>40.29</c:v>
                </c:pt>
                <c:pt idx="26">
                  <c:v>38.68</c:v>
                </c:pt>
                <c:pt idx="27">
                  <c:v>54.8</c:v>
                </c:pt>
                <c:pt idx="28">
                  <c:v>51.58</c:v>
                </c:pt>
                <c:pt idx="29">
                  <c:v>40.29</c:v>
                </c:pt>
                <c:pt idx="30">
                  <c:v>51.58</c:v>
                </c:pt>
                <c:pt idx="31">
                  <c:v>59.63</c:v>
                </c:pt>
                <c:pt idx="32">
                  <c:v>44.32</c:v>
                </c:pt>
                <c:pt idx="33">
                  <c:v>36.26</c:v>
                </c:pt>
                <c:pt idx="34">
                  <c:v>63.66</c:v>
                </c:pt>
                <c:pt idx="35">
                  <c:v>49.96</c:v>
                </c:pt>
                <c:pt idx="36">
                  <c:v>43.52</c:v>
                </c:pt>
                <c:pt idx="37">
                  <c:v>40.29</c:v>
                </c:pt>
                <c:pt idx="38">
                  <c:v>64.47</c:v>
                </c:pt>
                <c:pt idx="39">
                  <c:v>49.96</c:v>
                </c:pt>
                <c:pt idx="40">
                  <c:v>44.32</c:v>
                </c:pt>
                <c:pt idx="41">
                  <c:v>69.3</c:v>
                </c:pt>
                <c:pt idx="42">
                  <c:v>57.22</c:v>
                </c:pt>
                <c:pt idx="43">
                  <c:v>46.74</c:v>
                </c:pt>
                <c:pt idx="44">
                  <c:v>40.29</c:v>
                </c:pt>
                <c:pt idx="45">
                  <c:v>72.53</c:v>
                </c:pt>
                <c:pt idx="46">
                  <c:v>53.19</c:v>
                </c:pt>
                <c:pt idx="47">
                  <c:v>46.74</c:v>
                </c:pt>
                <c:pt idx="48">
                  <c:v>52.38</c:v>
                </c:pt>
                <c:pt idx="49">
                  <c:v>66.89</c:v>
                </c:pt>
                <c:pt idx="50">
                  <c:v>48.35</c:v>
                </c:pt>
                <c:pt idx="51">
                  <c:v>46.74</c:v>
                </c:pt>
                <c:pt idx="52">
                  <c:v>74.14</c:v>
                </c:pt>
                <c:pt idx="53">
                  <c:v>66.89</c:v>
                </c:pt>
                <c:pt idx="54">
                  <c:v>50.77</c:v>
                </c:pt>
                <c:pt idx="55">
                  <c:v>64.47</c:v>
                </c:pt>
                <c:pt idx="56">
                  <c:v>76.56</c:v>
                </c:pt>
                <c:pt idx="57">
                  <c:v>54.8</c:v>
                </c:pt>
                <c:pt idx="58">
                  <c:v>45.93</c:v>
                </c:pt>
                <c:pt idx="59">
                  <c:v>85.42</c:v>
                </c:pt>
                <c:pt idx="60">
                  <c:v>64.47</c:v>
                </c:pt>
                <c:pt idx="61">
                  <c:v>51.58</c:v>
                </c:pt>
                <c:pt idx="62">
                  <c:v>44.32</c:v>
                </c:pt>
                <c:pt idx="63">
                  <c:v>90.26</c:v>
                </c:pt>
                <c:pt idx="64">
                  <c:v>63.66</c:v>
                </c:pt>
                <c:pt idx="65">
                  <c:v>49.96</c:v>
                </c:pt>
                <c:pt idx="66">
                  <c:v>64.47</c:v>
                </c:pt>
                <c:pt idx="67">
                  <c:v>78.97</c:v>
                </c:pt>
                <c:pt idx="68">
                  <c:v>55.6</c:v>
                </c:pt>
                <c:pt idx="69">
                  <c:v>51.58</c:v>
                </c:pt>
                <c:pt idx="70">
                  <c:v>95.9</c:v>
                </c:pt>
                <c:pt idx="71">
                  <c:v>65.27</c:v>
                </c:pt>
                <c:pt idx="72">
                  <c:v>50.77</c:v>
                </c:pt>
                <c:pt idx="73">
                  <c:v>69.3</c:v>
                </c:pt>
                <c:pt idx="74">
                  <c:v>90.26</c:v>
                </c:pt>
                <c:pt idx="75">
                  <c:v>62.86</c:v>
                </c:pt>
                <c:pt idx="76">
                  <c:v>48.35</c:v>
                </c:pt>
                <c:pt idx="77">
                  <c:v>90.26</c:v>
                </c:pt>
                <c:pt idx="78">
                  <c:v>83</c:v>
                </c:pt>
                <c:pt idx="79">
                  <c:v>64.47</c:v>
                </c:pt>
                <c:pt idx="80">
                  <c:v>53.99</c:v>
                </c:pt>
                <c:pt idx="81">
                  <c:v>99.93</c:v>
                </c:pt>
                <c:pt idx="82">
                  <c:v>65.27</c:v>
                </c:pt>
                <c:pt idx="83">
                  <c:v>51.58</c:v>
                </c:pt>
                <c:pt idx="84">
                  <c:v>97.51</c:v>
                </c:pt>
                <c:pt idx="85">
                  <c:v>90.26</c:v>
                </c:pt>
                <c:pt idx="86">
                  <c:v>56.41</c:v>
                </c:pt>
                <c:pt idx="87">
                  <c:v>61.25</c:v>
                </c:pt>
                <c:pt idx="88">
                  <c:v>108.79</c:v>
                </c:pt>
                <c:pt idx="89">
                  <c:v>79.78</c:v>
                </c:pt>
                <c:pt idx="90">
                  <c:v>55.6</c:v>
                </c:pt>
                <c:pt idx="91">
                  <c:v>78.17</c:v>
                </c:pt>
                <c:pt idx="92">
                  <c:v>104.76</c:v>
                </c:pt>
                <c:pt idx="93">
                  <c:v>71.72</c:v>
                </c:pt>
                <c:pt idx="94">
                  <c:v>77.36</c:v>
                </c:pt>
                <c:pt idx="95">
                  <c:v>115.24</c:v>
                </c:pt>
                <c:pt idx="96">
                  <c:v>79.78</c:v>
                </c:pt>
                <c:pt idx="97">
                  <c:v>53.99</c:v>
                </c:pt>
                <c:pt idx="98">
                  <c:v>90.26</c:v>
                </c:pt>
                <c:pt idx="99">
                  <c:v>103.96</c:v>
                </c:pt>
                <c:pt idx="100">
                  <c:v>71.72</c:v>
                </c:pt>
                <c:pt idx="101">
                  <c:v>53.99</c:v>
                </c:pt>
                <c:pt idx="102">
                  <c:v>107.18</c:v>
                </c:pt>
                <c:pt idx="103">
                  <c:v>92.67</c:v>
                </c:pt>
                <c:pt idx="104">
                  <c:v>64.47</c:v>
                </c:pt>
                <c:pt idx="105">
                  <c:v>76.56</c:v>
                </c:pt>
                <c:pt idx="106">
                  <c:v>116.85</c:v>
                </c:pt>
                <c:pt idx="107">
                  <c:v>70.11</c:v>
                </c:pt>
                <c:pt idx="108">
                  <c:v>67.69</c:v>
                </c:pt>
                <c:pt idx="109">
                  <c:v>108.79</c:v>
                </c:pt>
                <c:pt idx="110">
                  <c:v>100.73</c:v>
                </c:pt>
                <c:pt idx="111">
                  <c:v>70.11</c:v>
                </c:pt>
                <c:pt idx="112">
                  <c:v>80.59</c:v>
                </c:pt>
                <c:pt idx="113">
                  <c:v>119.27</c:v>
                </c:pt>
                <c:pt idx="114">
                  <c:v>89.45</c:v>
                </c:pt>
                <c:pt idx="115">
                  <c:v>62.86</c:v>
                </c:pt>
                <c:pt idx="116">
                  <c:v>93.48</c:v>
                </c:pt>
                <c:pt idx="117">
                  <c:v>120.88</c:v>
                </c:pt>
                <c:pt idx="118">
                  <c:v>83</c:v>
                </c:pt>
                <c:pt idx="119">
                  <c:v>90.26</c:v>
                </c:pt>
                <c:pt idx="120">
                  <c:v>131.36000000000001</c:v>
                </c:pt>
                <c:pt idx="121">
                  <c:v>90.26</c:v>
                </c:pt>
                <c:pt idx="122">
                  <c:v>64.47</c:v>
                </c:pt>
                <c:pt idx="123">
                  <c:v>107.99</c:v>
                </c:pt>
                <c:pt idx="124">
                  <c:v>120.07</c:v>
                </c:pt>
                <c:pt idx="125">
                  <c:v>79.78</c:v>
                </c:pt>
                <c:pt idx="126">
                  <c:v>76.56</c:v>
                </c:pt>
                <c:pt idx="127">
                  <c:v>116.04</c:v>
                </c:pt>
                <c:pt idx="128">
                  <c:v>105.57</c:v>
                </c:pt>
                <c:pt idx="129">
                  <c:v>73.33</c:v>
                </c:pt>
                <c:pt idx="130">
                  <c:v>91.87</c:v>
                </c:pt>
                <c:pt idx="131">
                  <c:v>130.55000000000001</c:v>
                </c:pt>
                <c:pt idx="132">
                  <c:v>86.23</c:v>
                </c:pt>
                <c:pt idx="133">
                  <c:v>90.26</c:v>
                </c:pt>
                <c:pt idx="134">
                  <c:v>128.94</c:v>
                </c:pt>
                <c:pt idx="135">
                  <c:v>105.57</c:v>
                </c:pt>
                <c:pt idx="136">
                  <c:v>70.92</c:v>
                </c:pt>
                <c:pt idx="137">
                  <c:v>103.15</c:v>
                </c:pt>
                <c:pt idx="138">
                  <c:v>134.58000000000001</c:v>
                </c:pt>
                <c:pt idx="139">
                  <c:v>90.26</c:v>
                </c:pt>
                <c:pt idx="140">
                  <c:v>75.75</c:v>
                </c:pt>
                <c:pt idx="141">
                  <c:v>119.27</c:v>
                </c:pt>
                <c:pt idx="142">
                  <c:v>131.36000000000001</c:v>
                </c:pt>
                <c:pt idx="143">
                  <c:v>89.45</c:v>
                </c:pt>
                <c:pt idx="144">
                  <c:v>94.29</c:v>
                </c:pt>
                <c:pt idx="145">
                  <c:v>141.83000000000001</c:v>
                </c:pt>
                <c:pt idx="146">
                  <c:v>95.9</c:v>
                </c:pt>
                <c:pt idx="147">
                  <c:v>94.29</c:v>
                </c:pt>
                <c:pt idx="148">
                  <c:v>138.61000000000001</c:v>
                </c:pt>
                <c:pt idx="149">
                  <c:v>132.97</c:v>
                </c:pt>
                <c:pt idx="150">
                  <c:v>83</c:v>
                </c:pt>
                <c:pt idx="151">
                  <c:v>104.76</c:v>
                </c:pt>
                <c:pt idx="152">
                  <c:v>140.22</c:v>
                </c:pt>
                <c:pt idx="153">
                  <c:v>114.43</c:v>
                </c:pt>
                <c:pt idx="154">
                  <c:v>78.17</c:v>
                </c:pt>
                <c:pt idx="155">
                  <c:v>113.63</c:v>
                </c:pt>
                <c:pt idx="156">
                  <c:v>141.03</c:v>
                </c:pt>
                <c:pt idx="157">
                  <c:v>88.64</c:v>
                </c:pt>
                <c:pt idx="158">
                  <c:v>115.24</c:v>
                </c:pt>
                <c:pt idx="159">
                  <c:v>137</c:v>
                </c:pt>
                <c:pt idx="160">
                  <c:v>116.04</c:v>
                </c:pt>
                <c:pt idx="161">
                  <c:v>88.64</c:v>
                </c:pt>
                <c:pt idx="162">
                  <c:v>124.1</c:v>
                </c:pt>
                <c:pt idx="163">
                  <c:v>146.66999999999999</c:v>
                </c:pt>
                <c:pt idx="164">
                  <c:v>107.18</c:v>
                </c:pt>
                <c:pt idx="165">
                  <c:v>99.12</c:v>
                </c:pt>
                <c:pt idx="166">
                  <c:v>131.36000000000001</c:v>
                </c:pt>
                <c:pt idx="167">
                  <c:v>141.83000000000001</c:v>
                </c:pt>
                <c:pt idx="168">
                  <c:v>91.06</c:v>
                </c:pt>
                <c:pt idx="169">
                  <c:v>132.16</c:v>
                </c:pt>
                <c:pt idx="170">
                  <c:v>150.69999999999999</c:v>
                </c:pt>
                <c:pt idx="171">
                  <c:v>103.15</c:v>
                </c:pt>
                <c:pt idx="172">
                  <c:v>108.79</c:v>
                </c:pt>
                <c:pt idx="173">
                  <c:v>141.03</c:v>
                </c:pt>
                <c:pt idx="174">
                  <c:v>143.44</c:v>
                </c:pt>
                <c:pt idx="175">
                  <c:v>92.67</c:v>
                </c:pt>
                <c:pt idx="176">
                  <c:v>116.04</c:v>
                </c:pt>
                <c:pt idx="177">
                  <c:v>144.25</c:v>
                </c:pt>
                <c:pt idx="178">
                  <c:v>126.52</c:v>
                </c:pt>
                <c:pt idx="179">
                  <c:v>98.32</c:v>
                </c:pt>
                <c:pt idx="180">
                  <c:v>128.94</c:v>
                </c:pt>
                <c:pt idx="181">
                  <c:v>152.31</c:v>
                </c:pt>
                <c:pt idx="182">
                  <c:v>102.34</c:v>
                </c:pt>
                <c:pt idx="183">
                  <c:v>121.68</c:v>
                </c:pt>
                <c:pt idx="184">
                  <c:v>146.66999999999999</c:v>
                </c:pt>
                <c:pt idx="185">
                  <c:v>137</c:v>
                </c:pt>
                <c:pt idx="186">
                  <c:v>107.99</c:v>
                </c:pt>
                <c:pt idx="187">
                  <c:v>131.36000000000001</c:v>
                </c:pt>
                <c:pt idx="188">
                  <c:v>149.88999999999999</c:v>
                </c:pt>
                <c:pt idx="189">
                  <c:v>118.46</c:v>
                </c:pt>
                <c:pt idx="190">
                  <c:v>116.85</c:v>
                </c:pt>
                <c:pt idx="191">
                  <c:v>147.47</c:v>
                </c:pt>
                <c:pt idx="192">
                  <c:v>153.91999999999999</c:v>
                </c:pt>
                <c:pt idx="193">
                  <c:v>116.04</c:v>
                </c:pt>
                <c:pt idx="194">
                  <c:v>143.44</c:v>
                </c:pt>
                <c:pt idx="195">
                  <c:v>154.72999999999999</c:v>
                </c:pt>
                <c:pt idx="196">
                  <c:v>120.07</c:v>
                </c:pt>
                <c:pt idx="197">
                  <c:v>117.66</c:v>
                </c:pt>
                <c:pt idx="198">
                  <c:v>149.88999999999999</c:v>
                </c:pt>
                <c:pt idx="199">
                  <c:v>154.72999999999999</c:v>
                </c:pt>
                <c:pt idx="200">
                  <c:v>114.43</c:v>
                </c:pt>
                <c:pt idx="201">
                  <c:v>141.83000000000001</c:v>
                </c:pt>
                <c:pt idx="202">
                  <c:v>149.88999999999999</c:v>
                </c:pt>
                <c:pt idx="203">
                  <c:v>145.86000000000001</c:v>
                </c:pt>
                <c:pt idx="204">
                  <c:v>116.04</c:v>
                </c:pt>
                <c:pt idx="205">
                  <c:v>153.91999999999999</c:v>
                </c:pt>
                <c:pt idx="206">
                  <c:v>161.97999999999999</c:v>
                </c:pt>
                <c:pt idx="207">
                  <c:v>117.66</c:v>
                </c:pt>
                <c:pt idx="208">
                  <c:v>137.80000000000001</c:v>
                </c:pt>
                <c:pt idx="209">
                  <c:v>154.72999999999999</c:v>
                </c:pt>
                <c:pt idx="210">
                  <c:v>154.72999999999999</c:v>
                </c:pt>
                <c:pt idx="211">
                  <c:v>124.1</c:v>
                </c:pt>
                <c:pt idx="212">
                  <c:v>145.86000000000001</c:v>
                </c:pt>
                <c:pt idx="213">
                  <c:v>160.37</c:v>
                </c:pt>
                <c:pt idx="214">
                  <c:v>141.83000000000001</c:v>
                </c:pt>
                <c:pt idx="215">
                  <c:v>128.94</c:v>
                </c:pt>
                <c:pt idx="216">
                  <c:v>150.69999999999999</c:v>
                </c:pt>
                <c:pt idx="217">
                  <c:v>159.56</c:v>
                </c:pt>
                <c:pt idx="218">
                  <c:v>132.97</c:v>
                </c:pt>
                <c:pt idx="219">
                  <c:v>150.69999999999999</c:v>
                </c:pt>
                <c:pt idx="220">
                  <c:v>158.75</c:v>
                </c:pt>
                <c:pt idx="221">
                  <c:v>141.83000000000001</c:v>
                </c:pt>
                <c:pt idx="222">
                  <c:v>141.03</c:v>
                </c:pt>
                <c:pt idx="223">
                  <c:v>153.11000000000001</c:v>
                </c:pt>
                <c:pt idx="224">
                  <c:v>163.59</c:v>
                </c:pt>
                <c:pt idx="225">
                  <c:v>131.36000000000001</c:v>
                </c:pt>
                <c:pt idx="226">
                  <c:v>144.25</c:v>
                </c:pt>
                <c:pt idx="227">
                  <c:v>156.34</c:v>
                </c:pt>
                <c:pt idx="228">
                  <c:v>163.59</c:v>
                </c:pt>
                <c:pt idx="229">
                  <c:v>152.31</c:v>
                </c:pt>
                <c:pt idx="230">
                  <c:v>157.13999999999999</c:v>
                </c:pt>
                <c:pt idx="231">
                  <c:v>164.4</c:v>
                </c:pt>
                <c:pt idx="232">
                  <c:v>138.61000000000001</c:v>
                </c:pt>
                <c:pt idx="233">
                  <c:v>150.69999999999999</c:v>
                </c:pt>
                <c:pt idx="234">
                  <c:v>161.97999999999999</c:v>
                </c:pt>
                <c:pt idx="235">
                  <c:v>163.59</c:v>
                </c:pt>
                <c:pt idx="236">
                  <c:v>145.86000000000001</c:v>
                </c:pt>
                <c:pt idx="237">
                  <c:v>158.75</c:v>
                </c:pt>
                <c:pt idx="238">
                  <c:v>162.78</c:v>
                </c:pt>
                <c:pt idx="239">
                  <c:v>153.11000000000001</c:v>
                </c:pt>
                <c:pt idx="240">
                  <c:v>147.47</c:v>
                </c:pt>
                <c:pt idx="241">
                  <c:v>166.81</c:v>
                </c:pt>
                <c:pt idx="242">
                  <c:v>165.2</c:v>
                </c:pt>
                <c:pt idx="243">
                  <c:v>154.72999999999999</c:v>
                </c:pt>
                <c:pt idx="244">
                  <c:v>167.62</c:v>
                </c:pt>
                <c:pt idx="245">
                  <c:v>167.62</c:v>
                </c:pt>
                <c:pt idx="246">
                  <c:v>155.53</c:v>
                </c:pt>
                <c:pt idx="247">
                  <c:v>151.5</c:v>
                </c:pt>
                <c:pt idx="248">
                  <c:v>158.75</c:v>
                </c:pt>
                <c:pt idx="249">
                  <c:v>166.81</c:v>
                </c:pt>
                <c:pt idx="250">
                  <c:v>149.88999999999999</c:v>
                </c:pt>
                <c:pt idx="251">
                  <c:v>161.97999999999999</c:v>
                </c:pt>
                <c:pt idx="252">
                  <c:v>166.01</c:v>
                </c:pt>
                <c:pt idx="253">
                  <c:v>167.62</c:v>
                </c:pt>
                <c:pt idx="254">
                  <c:v>167.62</c:v>
                </c:pt>
                <c:pt idx="255">
                  <c:v>167.62</c:v>
                </c:pt>
              </c:numCache>
            </c:numRef>
          </c:xVal>
          <c:yVal>
            <c:numRef>
              <c:f>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2</c:v>
                </c:pt>
                <c:pt idx="4">
                  <c:v>0.02</c:v>
                </c:pt>
                <c:pt idx="5">
                  <c:v>0.02</c:v>
                </c:pt>
                <c:pt idx="6">
                  <c:v>0.02</c:v>
                </c:pt>
                <c:pt idx="7">
                  <c:v>0.02</c:v>
                </c:pt>
                <c:pt idx="8">
                  <c:v>0.02</c:v>
                </c:pt>
                <c:pt idx="9">
                  <c:v>0.02</c:v>
                </c:pt>
                <c:pt idx="10">
                  <c:v>0.02</c:v>
                </c:pt>
                <c:pt idx="11">
                  <c:v>0.02</c:v>
                </c:pt>
                <c:pt idx="12">
                  <c:v>0.02</c:v>
                </c:pt>
                <c:pt idx="13">
                  <c:v>0.02</c:v>
                </c:pt>
                <c:pt idx="14">
                  <c:v>0.02</c:v>
                </c:pt>
                <c:pt idx="15">
                  <c:v>0.02</c:v>
                </c:pt>
                <c:pt idx="16">
                  <c:v>0.03</c:v>
                </c:pt>
                <c:pt idx="17">
                  <c:v>0.02</c:v>
                </c:pt>
                <c:pt idx="18">
                  <c:v>0.02</c:v>
                </c:pt>
                <c:pt idx="19">
                  <c:v>0.03</c:v>
                </c:pt>
                <c:pt idx="20">
                  <c:v>0.03</c:v>
                </c:pt>
                <c:pt idx="21">
                  <c:v>0.02</c:v>
                </c:pt>
                <c:pt idx="22">
                  <c:v>0.02</c:v>
                </c:pt>
                <c:pt idx="23">
                  <c:v>0.03</c:v>
                </c:pt>
                <c:pt idx="24">
                  <c:v>0.03</c:v>
                </c:pt>
                <c:pt idx="25">
                  <c:v>0.02</c:v>
                </c:pt>
                <c:pt idx="26">
                  <c:v>0.02</c:v>
                </c:pt>
                <c:pt idx="27">
                  <c:v>0.03</c:v>
                </c:pt>
                <c:pt idx="28">
                  <c:v>0.03</c:v>
                </c:pt>
                <c:pt idx="29">
                  <c:v>0.02</c:v>
                </c:pt>
                <c:pt idx="30">
                  <c:v>0.04</c:v>
                </c:pt>
                <c:pt idx="31">
                  <c:v>0.03</c:v>
                </c:pt>
                <c:pt idx="32">
                  <c:v>0.03</c:v>
                </c:pt>
                <c:pt idx="33">
                  <c:v>0.02</c:v>
                </c:pt>
                <c:pt idx="34">
                  <c:v>0.04</c:v>
                </c:pt>
                <c:pt idx="35">
                  <c:v>0.03</c:v>
                </c:pt>
                <c:pt idx="36">
                  <c:v>0.02</c:v>
                </c:pt>
                <c:pt idx="37">
                  <c:v>0.03</c:v>
                </c:pt>
                <c:pt idx="38">
                  <c:v>0.04</c:v>
                </c:pt>
                <c:pt idx="39">
                  <c:v>0.03</c:v>
                </c:pt>
                <c:pt idx="40">
                  <c:v>0.02</c:v>
                </c:pt>
                <c:pt idx="41">
                  <c:v>0.04</c:v>
                </c:pt>
                <c:pt idx="42">
                  <c:v>0.03</c:v>
                </c:pt>
                <c:pt idx="43">
                  <c:v>0.03</c:v>
                </c:pt>
                <c:pt idx="44">
                  <c:v>0.03</c:v>
                </c:pt>
                <c:pt idx="45">
                  <c:v>0.04</c:v>
                </c:pt>
                <c:pt idx="46">
                  <c:v>0.03</c:v>
                </c:pt>
                <c:pt idx="47">
                  <c:v>0.03</c:v>
                </c:pt>
                <c:pt idx="48">
                  <c:v>0.04</c:v>
                </c:pt>
                <c:pt idx="49">
                  <c:v>0.04</c:v>
                </c:pt>
                <c:pt idx="50">
                  <c:v>0.03</c:v>
                </c:pt>
                <c:pt idx="51">
                  <c:v>0.02</c:v>
                </c:pt>
                <c:pt idx="52">
                  <c:v>0.05</c:v>
                </c:pt>
                <c:pt idx="53">
                  <c:v>0.03</c:v>
                </c:pt>
                <c:pt idx="54">
                  <c:v>0.03</c:v>
                </c:pt>
                <c:pt idx="55">
                  <c:v>0.05</c:v>
                </c:pt>
                <c:pt idx="56">
                  <c:v>0.04</c:v>
                </c:pt>
                <c:pt idx="57">
                  <c:v>0.03</c:v>
                </c:pt>
                <c:pt idx="58">
                  <c:v>0.03</c:v>
                </c:pt>
                <c:pt idx="59">
                  <c:v>0.05</c:v>
                </c:pt>
                <c:pt idx="60">
                  <c:v>0.03</c:v>
                </c:pt>
                <c:pt idx="61">
                  <c:v>0.03</c:v>
                </c:pt>
                <c:pt idx="62">
                  <c:v>0.04</c:v>
                </c:pt>
                <c:pt idx="63">
                  <c:v>0.05</c:v>
                </c:pt>
                <c:pt idx="64">
                  <c:v>0.03</c:v>
                </c:pt>
                <c:pt idx="65">
                  <c:v>0.03</c:v>
                </c:pt>
                <c:pt idx="66">
                  <c:v>0.05</c:v>
                </c:pt>
                <c:pt idx="67">
                  <c:v>0.04</c:v>
                </c:pt>
                <c:pt idx="68">
                  <c:v>0.03</c:v>
                </c:pt>
                <c:pt idx="69">
                  <c:v>0.04</c:v>
                </c:pt>
                <c:pt idx="70">
                  <c:v>0.05</c:v>
                </c:pt>
                <c:pt idx="71">
                  <c:v>0.03</c:v>
                </c:pt>
                <c:pt idx="72">
                  <c:v>0.03</c:v>
                </c:pt>
                <c:pt idx="73">
                  <c:v>0.05</c:v>
                </c:pt>
                <c:pt idx="74">
                  <c:v>0.04</c:v>
                </c:pt>
                <c:pt idx="75">
                  <c:v>0.03</c:v>
                </c:pt>
                <c:pt idx="76">
                  <c:v>0.03</c:v>
                </c:pt>
                <c:pt idx="77">
                  <c:v>0.06</c:v>
                </c:pt>
                <c:pt idx="78">
                  <c:v>0.04</c:v>
                </c:pt>
                <c:pt idx="79">
                  <c:v>0.03</c:v>
                </c:pt>
                <c:pt idx="80">
                  <c:v>0.04</c:v>
                </c:pt>
                <c:pt idx="81">
                  <c:v>0.05</c:v>
                </c:pt>
                <c:pt idx="82">
                  <c:v>0.03</c:v>
                </c:pt>
                <c:pt idx="83">
                  <c:v>0.04</c:v>
                </c:pt>
                <c:pt idx="84">
                  <c:v>0.06</c:v>
                </c:pt>
                <c:pt idx="85">
                  <c:v>0.04</c:v>
                </c:pt>
                <c:pt idx="86">
                  <c:v>0.03</c:v>
                </c:pt>
                <c:pt idx="87">
                  <c:v>0.05</c:v>
                </c:pt>
                <c:pt idx="88">
                  <c:v>0.06</c:v>
                </c:pt>
                <c:pt idx="89">
                  <c:v>0.04</c:v>
                </c:pt>
                <c:pt idx="90">
                  <c:v>0.03</c:v>
                </c:pt>
                <c:pt idx="91">
                  <c:v>0.06</c:v>
                </c:pt>
                <c:pt idx="92">
                  <c:v>0.05</c:v>
                </c:pt>
                <c:pt idx="93">
                  <c:v>0.04</c:v>
                </c:pt>
                <c:pt idx="94">
                  <c:v>0.06</c:v>
                </c:pt>
                <c:pt idx="95">
                  <c:v>0.05</c:v>
                </c:pt>
                <c:pt idx="96">
                  <c:v>0.04</c:v>
                </c:pt>
                <c:pt idx="97">
                  <c:v>0.03</c:v>
                </c:pt>
                <c:pt idx="98">
                  <c:v>0.06</c:v>
                </c:pt>
                <c:pt idx="99">
                  <c:v>0.05</c:v>
                </c:pt>
                <c:pt idx="100">
                  <c:v>0.04</c:v>
                </c:pt>
                <c:pt idx="101">
                  <c:v>0.05</c:v>
                </c:pt>
                <c:pt idx="102">
                  <c:v>7.0000000000000007E-2</c:v>
                </c:pt>
                <c:pt idx="103">
                  <c:v>0.04</c:v>
                </c:pt>
                <c:pt idx="104">
                  <c:v>0.03</c:v>
                </c:pt>
                <c:pt idx="105">
                  <c:v>0.05</c:v>
                </c:pt>
                <c:pt idx="106">
                  <c:v>0.06</c:v>
                </c:pt>
                <c:pt idx="107">
                  <c:v>0.04</c:v>
                </c:pt>
                <c:pt idx="108">
                  <c:v>0.05</c:v>
                </c:pt>
                <c:pt idx="109">
                  <c:v>7.0000000000000007E-2</c:v>
                </c:pt>
                <c:pt idx="110">
                  <c:v>0.05</c:v>
                </c:pt>
                <c:pt idx="111">
                  <c:v>0.03</c:v>
                </c:pt>
                <c:pt idx="112">
                  <c:v>0.06</c:v>
                </c:pt>
                <c:pt idx="113">
                  <c:v>0.06</c:v>
                </c:pt>
                <c:pt idx="114">
                  <c:v>0.04</c:v>
                </c:pt>
                <c:pt idx="115">
                  <c:v>0.04</c:v>
                </c:pt>
                <c:pt idx="116">
                  <c:v>0.06</c:v>
                </c:pt>
                <c:pt idx="117">
                  <c:v>0.06</c:v>
                </c:pt>
                <c:pt idx="118">
                  <c:v>0.04</c:v>
                </c:pt>
                <c:pt idx="119">
                  <c:v>0.06</c:v>
                </c:pt>
                <c:pt idx="120">
                  <c:v>0.06</c:v>
                </c:pt>
                <c:pt idx="121">
                  <c:v>0.04</c:v>
                </c:pt>
                <c:pt idx="122">
                  <c:v>0.04</c:v>
                </c:pt>
                <c:pt idx="123">
                  <c:v>7.0000000000000007E-2</c:v>
                </c:pt>
                <c:pt idx="124">
                  <c:v>0.06</c:v>
                </c:pt>
                <c:pt idx="125">
                  <c:v>0.04</c:v>
                </c:pt>
                <c:pt idx="126">
                  <c:v>0.05</c:v>
                </c:pt>
                <c:pt idx="127">
                  <c:v>7.0000000000000007E-2</c:v>
                </c:pt>
                <c:pt idx="128">
                  <c:v>0.05</c:v>
                </c:pt>
                <c:pt idx="129">
                  <c:v>0.04</c:v>
                </c:pt>
                <c:pt idx="130">
                  <c:v>0.06</c:v>
                </c:pt>
                <c:pt idx="131">
                  <c:v>7.0000000000000007E-2</c:v>
                </c:pt>
                <c:pt idx="132">
                  <c:v>0.04</c:v>
                </c:pt>
                <c:pt idx="133">
                  <c:v>0.06</c:v>
                </c:pt>
                <c:pt idx="134">
                  <c:v>0.08</c:v>
                </c:pt>
                <c:pt idx="135">
                  <c:v>0.05</c:v>
                </c:pt>
                <c:pt idx="136">
                  <c:v>0.04</c:v>
                </c:pt>
                <c:pt idx="137">
                  <c:v>7.0000000000000007E-2</c:v>
                </c:pt>
                <c:pt idx="138">
                  <c:v>7.0000000000000007E-2</c:v>
                </c:pt>
                <c:pt idx="139">
                  <c:v>0.04</c:v>
                </c:pt>
                <c:pt idx="140">
                  <c:v>0.05</c:v>
                </c:pt>
                <c:pt idx="141">
                  <c:v>7.0000000000000007E-2</c:v>
                </c:pt>
                <c:pt idx="142">
                  <c:v>0.06</c:v>
                </c:pt>
                <c:pt idx="143">
                  <c:v>0.04</c:v>
                </c:pt>
                <c:pt idx="144">
                  <c:v>0.06</c:v>
                </c:pt>
                <c:pt idx="145">
                  <c:v>7.0000000000000007E-2</c:v>
                </c:pt>
                <c:pt idx="146">
                  <c:v>0.05</c:v>
                </c:pt>
                <c:pt idx="147">
                  <c:v>0.06</c:v>
                </c:pt>
                <c:pt idx="148">
                  <c:v>7.0000000000000007E-2</c:v>
                </c:pt>
                <c:pt idx="149">
                  <c:v>0.06</c:v>
                </c:pt>
                <c:pt idx="150">
                  <c:v>0.04</c:v>
                </c:pt>
                <c:pt idx="151">
                  <c:v>7.0000000000000007E-2</c:v>
                </c:pt>
                <c:pt idx="152">
                  <c:v>0.08</c:v>
                </c:pt>
                <c:pt idx="153">
                  <c:v>0.05</c:v>
                </c:pt>
                <c:pt idx="154">
                  <c:v>0.05</c:v>
                </c:pt>
                <c:pt idx="155">
                  <c:v>7.0000000000000007E-2</c:v>
                </c:pt>
                <c:pt idx="156">
                  <c:v>0.08</c:v>
                </c:pt>
                <c:pt idx="157">
                  <c:v>0.05</c:v>
                </c:pt>
                <c:pt idx="158">
                  <c:v>7.0000000000000007E-2</c:v>
                </c:pt>
                <c:pt idx="159">
                  <c:v>0.08</c:v>
                </c:pt>
                <c:pt idx="160">
                  <c:v>0.05</c:v>
                </c:pt>
                <c:pt idx="161">
                  <c:v>0.06</c:v>
                </c:pt>
                <c:pt idx="162">
                  <c:v>7.0000000000000007E-2</c:v>
                </c:pt>
                <c:pt idx="163">
                  <c:v>7.0000000000000007E-2</c:v>
                </c:pt>
                <c:pt idx="164">
                  <c:v>0.05</c:v>
                </c:pt>
                <c:pt idx="165">
                  <c:v>0.06</c:v>
                </c:pt>
                <c:pt idx="166">
                  <c:v>0.08</c:v>
                </c:pt>
                <c:pt idx="167">
                  <c:v>7.0000000000000007E-2</c:v>
                </c:pt>
                <c:pt idx="168">
                  <c:v>0.05</c:v>
                </c:pt>
                <c:pt idx="169">
                  <c:v>0.08</c:v>
                </c:pt>
                <c:pt idx="170">
                  <c:v>7.0000000000000007E-2</c:v>
                </c:pt>
                <c:pt idx="171">
                  <c:v>0.05</c:v>
                </c:pt>
                <c:pt idx="172">
                  <c:v>7.0000000000000007E-2</c:v>
                </c:pt>
                <c:pt idx="173">
                  <c:v>0.08</c:v>
                </c:pt>
                <c:pt idx="174">
                  <c:v>7.0000000000000007E-2</c:v>
                </c:pt>
                <c:pt idx="175">
                  <c:v>0.05</c:v>
                </c:pt>
                <c:pt idx="176">
                  <c:v>7.0000000000000007E-2</c:v>
                </c:pt>
                <c:pt idx="177">
                  <c:v>0.08</c:v>
                </c:pt>
                <c:pt idx="178">
                  <c:v>0.06</c:v>
                </c:pt>
                <c:pt idx="179">
                  <c:v>0.06</c:v>
                </c:pt>
                <c:pt idx="180">
                  <c:v>0.08</c:v>
                </c:pt>
                <c:pt idx="181">
                  <c:v>7.0000000000000007E-2</c:v>
                </c:pt>
                <c:pt idx="182">
                  <c:v>0.06</c:v>
                </c:pt>
                <c:pt idx="183">
                  <c:v>7.0000000000000007E-2</c:v>
                </c:pt>
                <c:pt idx="184">
                  <c:v>0.08</c:v>
                </c:pt>
                <c:pt idx="185">
                  <c:v>0.06</c:v>
                </c:pt>
                <c:pt idx="186">
                  <c:v>0.06</c:v>
                </c:pt>
                <c:pt idx="187">
                  <c:v>0.08</c:v>
                </c:pt>
                <c:pt idx="188">
                  <c:v>0.08</c:v>
                </c:pt>
                <c:pt idx="189">
                  <c:v>0.05</c:v>
                </c:pt>
                <c:pt idx="190">
                  <c:v>7.0000000000000007E-2</c:v>
                </c:pt>
                <c:pt idx="191">
                  <c:v>0.08</c:v>
                </c:pt>
                <c:pt idx="192">
                  <c:v>0.08</c:v>
                </c:pt>
                <c:pt idx="193">
                  <c:v>7.0000000000000007E-2</c:v>
                </c:pt>
                <c:pt idx="194">
                  <c:v>0.08</c:v>
                </c:pt>
                <c:pt idx="195">
                  <c:v>0.08</c:v>
                </c:pt>
                <c:pt idx="196">
                  <c:v>0.06</c:v>
                </c:pt>
                <c:pt idx="197">
                  <c:v>7.0000000000000007E-2</c:v>
                </c:pt>
                <c:pt idx="198">
                  <c:v>0.08</c:v>
                </c:pt>
                <c:pt idx="199">
                  <c:v>0.08</c:v>
                </c:pt>
                <c:pt idx="200">
                  <c:v>0.06</c:v>
                </c:pt>
                <c:pt idx="201">
                  <c:v>0.08</c:v>
                </c:pt>
                <c:pt idx="202">
                  <c:v>0.08</c:v>
                </c:pt>
                <c:pt idx="203">
                  <c:v>7.0000000000000007E-2</c:v>
                </c:pt>
                <c:pt idx="204">
                  <c:v>7.0000000000000007E-2</c:v>
                </c:pt>
                <c:pt idx="205">
                  <c:v>0.08</c:v>
                </c:pt>
                <c:pt idx="206">
                  <c:v>0.08</c:v>
                </c:pt>
                <c:pt idx="207">
                  <c:v>7.0000000000000007E-2</c:v>
                </c:pt>
                <c:pt idx="208">
                  <c:v>0.08</c:v>
                </c:pt>
                <c:pt idx="209">
                  <c:v>0.08</c:v>
                </c:pt>
                <c:pt idx="210">
                  <c:v>7.0000000000000007E-2</c:v>
                </c:pt>
                <c:pt idx="211">
                  <c:v>7.0000000000000007E-2</c:v>
                </c:pt>
                <c:pt idx="212">
                  <c:v>0.08</c:v>
                </c:pt>
                <c:pt idx="213">
                  <c:v>0.09</c:v>
                </c:pt>
                <c:pt idx="214">
                  <c:v>0.06</c:v>
                </c:pt>
                <c:pt idx="215">
                  <c:v>0.08</c:v>
                </c:pt>
                <c:pt idx="216">
                  <c:v>0.08</c:v>
                </c:pt>
                <c:pt idx="217">
                  <c:v>7.0000000000000007E-2</c:v>
                </c:pt>
                <c:pt idx="218">
                  <c:v>0.08</c:v>
                </c:pt>
                <c:pt idx="219">
                  <c:v>0.08</c:v>
                </c:pt>
                <c:pt idx="220">
                  <c:v>0.09</c:v>
                </c:pt>
                <c:pt idx="221">
                  <c:v>7.0000000000000007E-2</c:v>
                </c:pt>
                <c:pt idx="222">
                  <c:v>0.08</c:v>
                </c:pt>
                <c:pt idx="223">
                  <c:v>0.09</c:v>
                </c:pt>
                <c:pt idx="224">
                  <c:v>0.09</c:v>
                </c:pt>
                <c:pt idx="225">
                  <c:v>7.0000000000000007E-2</c:v>
                </c:pt>
                <c:pt idx="226">
                  <c:v>0.08</c:v>
                </c:pt>
                <c:pt idx="227">
                  <c:v>0.09</c:v>
                </c:pt>
                <c:pt idx="228">
                  <c:v>0.08</c:v>
                </c:pt>
                <c:pt idx="229">
                  <c:v>0.08</c:v>
                </c:pt>
                <c:pt idx="230">
                  <c:v>0.09</c:v>
                </c:pt>
                <c:pt idx="231">
                  <c:v>0.09</c:v>
                </c:pt>
                <c:pt idx="232">
                  <c:v>0.08</c:v>
                </c:pt>
                <c:pt idx="233">
                  <c:v>0.08</c:v>
                </c:pt>
                <c:pt idx="234">
                  <c:v>0.09</c:v>
                </c:pt>
                <c:pt idx="235">
                  <c:v>0.08</c:v>
                </c:pt>
                <c:pt idx="236">
                  <c:v>0.08</c:v>
                </c:pt>
                <c:pt idx="237">
                  <c:v>0.09</c:v>
                </c:pt>
                <c:pt idx="238">
                  <c:v>0.09</c:v>
                </c:pt>
                <c:pt idx="239">
                  <c:v>0.08</c:v>
                </c:pt>
                <c:pt idx="240">
                  <c:v>0.08</c:v>
                </c:pt>
                <c:pt idx="241">
                  <c:v>0.09</c:v>
                </c:pt>
                <c:pt idx="242">
                  <c:v>0.08</c:v>
                </c:pt>
                <c:pt idx="243">
                  <c:v>0.09</c:v>
                </c:pt>
                <c:pt idx="244">
                  <c:v>0.09</c:v>
                </c:pt>
                <c:pt idx="245">
                  <c:v>0.09</c:v>
                </c:pt>
                <c:pt idx="246">
                  <c:v>0.08</c:v>
                </c:pt>
                <c:pt idx="247">
                  <c:v>0.09</c:v>
                </c:pt>
                <c:pt idx="248">
                  <c:v>0.09</c:v>
                </c:pt>
                <c:pt idx="249">
                  <c:v>0.09</c:v>
                </c:pt>
                <c:pt idx="250">
                  <c:v>0.08</c:v>
                </c:pt>
                <c:pt idx="251">
                  <c:v>0.09</c:v>
                </c:pt>
                <c:pt idx="252">
                  <c:v>0.09</c:v>
                </c:pt>
                <c:pt idx="253">
                  <c:v>0.09</c:v>
                </c:pt>
                <c:pt idx="254">
                  <c:v>0.09</c:v>
                </c:pt>
                <c:pt idx="255">
                  <c:v>0.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881-854D-B8A6-DCE6EBC5C9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0394943"/>
        <c:axId val="650385535"/>
      </c:scatterChart>
      <c:valAx>
        <c:axId val="6503949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85535"/>
        <c:crosses val="autoZero"/>
        <c:crossBetween val="midCat"/>
      </c:valAx>
      <c:valAx>
        <c:axId val="650385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949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mV</a:t>
            </a:r>
            <a:r>
              <a:rPr lang="en-GB" baseline="0"/>
              <a:t> - mA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B$1:$B$256</c:f>
              <c:numCache>
                <c:formatCode>General</c:formatCode>
                <c:ptCount val="256"/>
                <c:pt idx="0">
                  <c:v>6.45</c:v>
                </c:pt>
                <c:pt idx="1">
                  <c:v>12.89</c:v>
                </c:pt>
                <c:pt idx="2">
                  <c:v>21.76</c:v>
                </c:pt>
                <c:pt idx="3">
                  <c:v>26.59</c:v>
                </c:pt>
                <c:pt idx="4">
                  <c:v>26.59</c:v>
                </c:pt>
                <c:pt idx="5">
                  <c:v>29.82</c:v>
                </c:pt>
                <c:pt idx="6">
                  <c:v>33.04</c:v>
                </c:pt>
                <c:pt idx="7">
                  <c:v>30.62</c:v>
                </c:pt>
                <c:pt idx="8">
                  <c:v>28.21</c:v>
                </c:pt>
                <c:pt idx="9">
                  <c:v>38.68</c:v>
                </c:pt>
                <c:pt idx="10">
                  <c:v>38.68</c:v>
                </c:pt>
                <c:pt idx="11">
                  <c:v>36.26</c:v>
                </c:pt>
                <c:pt idx="12">
                  <c:v>37.07</c:v>
                </c:pt>
                <c:pt idx="13">
                  <c:v>39.49</c:v>
                </c:pt>
                <c:pt idx="14">
                  <c:v>41.9</c:v>
                </c:pt>
                <c:pt idx="15">
                  <c:v>37.880000000000003</c:v>
                </c:pt>
                <c:pt idx="16">
                  <c:v>49.96</c:v>
                </c:pt>
                <c:pt idx="17">
                  <c:v>45.93</c:v>
                </c:pt>
                <c:pt idx="18">
                  <c:v>38.68</c:v>
                </c:pt>
                <c:pt idx="19">
                  <c:v>37.880000000000003</c:v>
                </c:pt>
                <c:pt idx="20">
                  <c:v>44.32</c:v>
                </c:pt>
                <c:pt idx="21">
                  <c:v>38.68</c:v>
                </c:pt>
                <c:pt idx="22">
                  <c:v>37.880000000000003</c:v>
                </c:pt>
                <c:pt idx="23">
                  <c:v>43.52</c:v>
                </c:pt>
                <c:pt idx="24">
                  <c:v>51.58</c:v>
                </c:pt>
                <c:pt idx="25">
                  <c:v>40.29</c:v>
                </c:pt>
                <c:pt idx="26">
                  <c:v>38.68</c:v>
                </c:pt>
                <c:pt idx="27">
                  <c:v>54.8</c:v>
                </c:pt>
                <c:pt idx="28">
                  <c:v>51.58</c:v>
                </c:pt>
                <c:pt idx="29">
                  <c:v>40.29</c:v>
                </c:pt>
                <c:pt idx="30">
                  <c:v>51.58</c:v>
                </c:pt>
                <c:pt idx="31">
                  <c:v>59.63</c:v>
                </c:pt>
                <c:pt idx="32">
                  <c:v>44.32</c:v>
                </c:pt>
                <c:pt idx="33">
                  <c:v>36.26</c:v>
                </c:pt>
                <c:pt idx="34">
                  <c:v>63.66</c:v>
                </c:pt>
                <c:pt idx="35">
                  <c:v>49.96</c:v>
                </c:pt>
                <c:pt idx="36">
                  <c:v>43.52</c:v>
                </c:pt>
                <c:pt idx="37">
                  <c:v>40.29</c:v>
                </c:pt>
                <c:pt idx="38">
                  <c:v>64.47</c:v>
                </c:pt>
                <c:pt idx="39">
                  <c:v>49.96</c:v>
                </c:pt>
                <c:pt idx="40">
                  <c:v>44.32</c:v>
                </c:pt>
                <c:pt idx="41">
                  <c:v>69.3</c:v>
                </c:pt>
                <c:pt idx="42">
                  <c:v>57.22</c:v>
                </c:pt>
                <c:pt idx="43">
                  <c:v>46.74</c:v>
                </c:pt>
                <c:pt idx="44">
                  <c:v>40.29</c:v>
                </c:pt>
                <c:pt idx="45">
                  <c:v>72.53</c:v>
                </c:pt>
                <c:pt idx="46">
                  <c:v>53.19</c:v>
                </c:pt>
                <c:pt idx="47">
                  <c:v>46.74</c:v>
                </c:pt>
                <c:pt idx="48">
                  <c:v>52.38</c:v>
                </c:pt>
                <c:pt idx="49">
                  <c:v>66.89</c:v>
                </c:pt>
                <c:pt idx="50">
                  <c:v>48.35</c:v>
                </c:pt>
                <c:pt idx="51">
                  <c:v>46.74</c:v>
                </c:pt>
                <c:pt idx="52">
                  <c:v>74.14</c:v>
                </c:pt>
                <c:pt idx="53">
                  <c:v>66.89</c:v>
                </c:pt>
                <c:pt idx="54">
                  <c:v>50.77</c:v>
                </c:pt>
                <c:pt idx="55">
                  <c:v>64.47</c:v>
                </c:pt>
                <c:pt idx="56">
                  <c:v>76.56</c:v>
                </c:pt>
                <c:pt idx="57">
                  <c:v>54.8</c:v>
                </c:pt>
                <c:pt idx="58">
                  <c:v>45.93</c:v>
                </c:pt>
                <c:pt idx="59">
                  <c:v>85.42</c:v>
                </c:pt>
                <c:pt idx="60">
                  <c:v>64.47</c:v>
                </c:pt>
                <c:pt idx="61">
                  <c:v>51.58</c:v>
                </c:pt>
                <c:pt idx="62">
                  <c:v>44.32</c:v>
                </c:pt>
                <c:pt idx="63">
                  <c:v>90.26</c:v>
                </c:pt>
                <c:pt idx="64">
                  <c:v>63.66</c:v>
                </c:pt>
                <c:pt idx="65">
                  <c:v>49.96</c:v>
                </c:pt>
                <c:pt idx="66">
                  <c:v>64.47</c:v>
                </c:pt>
                <c:pt idx="67">
                  <c:v>78.97</c:v>
                </c:pt>
                <c:pt idx="68">
                  <c:v>55.6</c:v>
                </c:pt>
                <c:pt idx="69">
                  <c:v>51.58</c:v>
                </c:pt>
                <c:pt idx="70">
                  <c:v>95.9</c:v>
                </c:pt>
                <c:pt idx="71">
                  <c:v>65.27</c:v>
                </c:pt>
                <c:pt idx="72">
                  <c:v>50.77</c:v>
                </c:pt>
                <c:pt idx="73">
                  <c:v>69.3</c:v>
                </c:pt>
                <c:pt idx="74">
                  <c:v>90.26</c:v>
                </c:pt>
                <c:pt idx="75">
                  <c:v>62.86</c:v>
                </c:pt>
                <c:pt idx="76">
                  <c:v>48.35</c:v>
                </c:pt>
                <c:pt idx="77">
                  <c:v>90.26</c:v>
                </c:pt>
                <c:pt idx="78">
                  <c:v>83</c:v>
                </c:pt>
                <c:pt idx="79">
                  <c:v>64.47</c:v>
                </c:pt>
                <c:pt idx="80">
                  <c:v>53.99</c:v>
                </c:pt>
                <c:pt idx="81">
                  <c:v>99.93</c:v>
                </c:pt>
                <c:pt idx="82">
                  <c:v>65.27</c:v>
                </c:pt>
                <c:pt idx="83">
                  <c:v>51.58</c:v>
                </c:pt>
                <c:pt idx="84">
                  <c:v>97.51</c:v>
                </c:pt>
                <c:pt idx="85">
                  <c:v>90.26</c:v>
                </c:pt>
                <c:pt idx="86">
                  <c:v>56.41</c:v>
                </c:pt>
                <c:pt idx="87">
                  <c:v>61.25</c:v>
                </c:pt>
                <c:pt idx="88">
                  <c:v>108.79</c:v>
                </c:pt>
                <c:pt idx="89">
                  <c:v>79.78</c:v>
                </c:pt>
                <c:pt idx="90">
                  <c:v>55.6</c:v>
                </c:pt>
                <c:pt idx="91">
                  <c:v>78.17</c:v>
                </c:pt>
                <c:pt idx="92">
                  <c:v>104.76</c:v>
                </c:pt>
                <c:pt idx="93">
                  <c:v>71.72</c:v>
                </c:pt>
                <c:pt idx="94">
                  <c:v>77.36</c:v>
                </c:pt>
                <c:pt idx="95">
                  <c:v>115.24</c:v>
                </c:pt>
                <c:pt idx="96">
                  <c:v>79.78</c:v>
                </c:pt>
                <c:pt idx="97">
                  <c:v>53.99</c:v>
                </c:pt>
                <c:pt idx="98">
                  <c:v>90.26</c:v>
                </c:pt>
                <c:pt idx="99">
                  <c:v>103.96</c:v>
                </c:pt>
                <c:pt idx="100">
                  <c:v>71.72</c:v>
                </c:pt>
                <c:pt idx="101">
                  <c:v>53.99</c:v>
                </c:pt>
                <c:pt idx="102">
                  <c:v>107.18</c:v>
                </c:pt>
                <c:pt idx="103">
                  <c:v>92.67</c:v>
                </c:pt>
                <c:pt idx="104">
                  <c:v>64.47</c:v>
                </c:pt>
                <c:pt idx="105">
                  <c:v>76.56</c:v>
                </c:pt>
                <c:pt idx="106">
                  <c:v>116.85</c:v>
                </c:pt>
                <c:pt idx="107">
                  <c:v>70.11</c:v>
                </c:pt>
                <c:pt idx="108">
                  <c:v>67.69</c:v>
                </c:pt>
                <c:pt idx="109">
                  <c:v>108.79</c:v>
                </c:pt>
                <c:pt idx="110">
                  <c:v>100.73</c:v>
                </c:pt>
                <c:pt idx="111">
                  <c:v>70.11</c:v>
                </c:pt>
                <c:pt idx="112">
                  <c:v>80.59</c:v>
                </c:pt>
                <c:pt idx="113">
                  <c:v>119.27</c:v>
                </c:pt>
                <c:pt idx="114">
                  <c:v>89.45</c:v>
                </c:pt>
                <c:pt idx="115">
                  <c:v>62.86</c:v>
                </c:pt>
                <c:pt idx="116">
                  <c:v>93.48</c:v>
                </c:pt>
                <c:pt idx="117">
                  <c:v>120.88</c:v>
                </c:pt>
                <c:pt idx="118">
                  <c:v>83</c:v>
                </c:pt>
                <c:pt idx="119">
                  <c:v>90.26</c:v>
                </c:pt>
                <c:pt idx="120">
                  <c:v>131.36000000000001</c:v>
                </c:pt>
                <c:pt idx="121">
                  <c:v>90.26</c:v>
                </c:pt>
                <c:pt idx="122">
                  <c:v>64.47</c:v>
                </c:pt>
                <c:pt idx="123">
                  <c:v>107.99</c:v>
                </c:pt>
                <c:pt idx="124">
                  <c:v>120.07</c:v>
                </c:pt>
                <c:pt idx="125">
                  <c:v>79.78</c:v>
                </c:pt>
                <c:pt idx="126">
                  <c:v>76.56</c:v>
                </c:pt>
                <c:pt idx="127">
                  <c:v>116.04</c:v>
                </c:pt>
                <c:pt idx="128">
                  <c:v>105.57</c:v>
                </c:pt>
                <c:pt idx="129">
                  <c:v>73.33</c:v>
                </c:pt>
                <c:pt idx="130">
                  <c:v>91.87</c:v>
                </c:pt>
                <c:pt idx="131">
                  <c:v>130.55000000000001</c:v>
                </c:pt>
                <c:pt idx="132">
                  <c:v>86.23</c:v>
                </c:pt>
                <c:pt idx="133">
                  <c:v>90.26</c:v>
                </c:pt>
                <c:pt idx="134">
                  <c:v>128.94</c:v>
                </c:pt>
                <c:pt idx="135">
                  <c:v>105.57</c:v>
                </c:pt>
                <c:pt idx="136">
                  <c:v>70.92</c:v>
                </c:pt>
                <c:pt idx="137">
                  <c:v>103.15</c:v>
                </c:pt>
                <c:pt idx="138">
                  <c:v>134.58000000000001</c:v>
                </c:pt>
                <c:pt idx="139">
                  <c:v>90.26</c:v>
                </c:pt>
                <c:pt idx="140">
                  <c:v>75.75</c:v>
                </c:pt>
                <c:pt idx="141">
                  <c:v>119.27</c:v>
                </c:pt>
                <c:pt idx="142">
                  <c:v>131.36000000000001</c:v>
                </c:pt>
                <c:pt idx="143">
                  <c:v>89.45</c:v>
                </c:pt>
                <c:pt idx="144">
                  <c:v>94.29</c:v>
                </c:pt>
                <c:pt idx="145">
                  <c:v>141.83000000000001</c:v>
                </c:pt>
                <c:pt idx="146">
                  <c:v>95.9</c:v>
                </c:pt>
                <c:pt idx="147">
                  <c:v>94.29</c:v>
                </c:pt>
                <c:pt idx="148">
                  <c:v>138.61000000000001</c:v>
                </c:pt>
                <c:pt idx="149">
                  <c:v>132.97</c:v>
                </c:pt>
                <c:pt idx="150">
                  <c:v>83</c:v>
                </c:pt>
                <c:pt idx="151">
                  <c:v>104.76</c:v>
                </c:pt>
                <c:pt idx="152">
                  <c:v>140.22</c:v>
                </c:pt>
                <c:pt idx="153">
                  <c:v>114.43</c:v>
                </c:pt>
                <c:pt idx="154">
                  <c:v>78.17</c:v>
                </c:pt>
                <c:pt idx="155">
                  <c:v>113.63</c:v>
                </c:pt>
                <c:pt idx="156">
                  <c:v>141.03</c:v>
                </c:pt>
                <c:pt idx="157">
                  <c:v>88.64</c:v>
                </c:pt>
                <c:pt idx="158">
                  <c:v>115.24</c:v>
                </c:pt>
                <c:pt idx="159">
                  <c:v>137</c:v>
                </c:pt>
                <c:pt idx="160">
                  <c:v>116.04</c:v>
                </c:pt>
                <c:pt idx="161">
                  <c:v>88.64</c:v>
                </c:pt>
                <c:pt idx="162">
                  <c:v>124.1</c:v>
                </c:pt>
                <c:pt idx="163">
                  <c:v>146.66999999999999</c:v>
                </c:pt>
                <c:pt idx="164">
                  <c:v>107.18</c:v>
                </c:pt>
                <c:pt idx="165">
                  <c:v>99.12</c:v>
                </c:pt>
                <c:pt idx="166">
                  <c:v>131.36000000000001</c:v>
                </c:pt>
                <c:pt idx="167">
                  <c:v>141.83000000000001</c:v>
                </c:pt>
                <c:pt idx="168">
                  <c:v>91.06</c:v>
                </c:pt>
                <c:pt idx="169">
                  <c:v>132.16</c:v>
                </c:pt>
                <c:pt idx="170">
                  <c:v>150.69999999999999</c:v>
                </c:pt>
                <c:pt idx="171">
                  <c:v>103.15</c:v>
                </c:pt>
                <c:pt idx="172">
                  <c:v>108.79</c:v>
                </c:pt>
                <c:pt idx="173">
                  <c:v>141.03</c:v>
                </c:pt>
                <c:pt idx="174">
                  <c:v>143.44</c:v>
                </c:pt>
                <c:pt idx="175">
                  <c:v>92.67</c:v>
                </c:pt>
                <c:pt idx="176">
                  <c:v>116.04</c:v>
                </c:pt>
                <c:pt idx="177">
                  <c:v>144.25</c:v>
                </c:pt>
                <c:pt idx="178">
                  <c:v>126.52</c:v>
                </c:pt>
                <c:pt idx="179">
                  <c:v>98.32</c:v>
                </c:pt>
                <c:pt idx="180">
                  <c:v>128.94</c:v>
                </c:pt>
                <c:pt idx="181">
                  <c:v>152.31</c:v>
                </c:pt>
                <c:pt idx="182">
                  <c:v>102.34</c:v>
                </c:pt>
                <c:pt idx="183">
                  <c:v>121.68</c:v>
                </c:pt>
                <c:pt idx="184">
                  <c:v>146.66999999999999</c:v>
                </c:pt>
                <c:pt idx="185">
                  <c:v>137</c:v>
                </c:pt>
                <c:pt idx="186">
                  <c:v>107.99</c:v>
                </c:pt>
                <c:pt idx="187">
                  <c:v>131.36000000000001</c:v>
                </c:pt>
                <c:pt idx="188">
                  <c:v>149.88999999999999</c:v>
                </c:pt>
                <c:pt idx="189">
                  <c:v>118.46</c:v>
                </c:pt>
                <c:pt idx="190">
                  <c:v>116.85</c:v>
                </c:pt>
                <c:pt idx="191">
                  <c:v>147.47</c:v>
                </c:pt>
                <c:pt idx="192">
                  <c:v>153.91999999999999</c:v>
                </c:pt>
                <c:pt idx="193">
                  <c:v>116.04</c:v>
                </c:pt>
                <c:pt idx="194">
                  <c:v>143.44</c:v>
                </c:pt>
                <c:pt idx="195">
                  <c:v>154.72999999999999</c:v>
                </c:pt>
                <c:pt idx="196">
                  <c:v>120.07</c:v>
                </c:pt>
                <c:pt idx="197">
                  <c:v>117.66</c:v>
                </c:pt>
                <c:pt idx="198">
                  <c:v>149.88999999999999</c:v>
                </c:pt>
                <c:pt idx="199">
                  <c:v>154.72999999999999</c:v>
                </c:pt>
                <c:pt idx="200">
                  <c:v>114.43</c:v>
                </c:pt>
                <c:pt idx="201">
                  <c:v>141.83000000000001</c:v>
                </c:pt>
                <c:pt idx="202">
                  <c:v>149.88999999999999</c:v>
                </c:pt>
                <c:pt idx="203">
                  <c:v>145.86000000000001</c:v>
                </c:pt>
                <c:pt idx="204">
                  <c:v>116.04</c:v>
                </c:pt>
                <c:pt idx="205">
                  <c:v>153.91999999999999</c:v>
                </c:pt>
                <c:pt idx="206">
                  <c:v>161.97999999999999</c:v>
                </c:pt>
                <c:pt idx="207">
                  <c:v>117.66</c:v>
                </c:pt>
                <c:pt idx="208">
                  <c:v>137.80000000000001</c:v>
                </c:pt>
                <c:pt idx="209">
                  <c:v>154.72999999999999</c:v>
                </c:pt>
                <c:pt idx="210">
                  <c:v>154.72999999999999</c:v>
                </c:pt>
                <c:pt idx="211">
                  <c:v>124.1</c:v>
                </c:pt>
                <c:pt idx="212">
                  <c:v>145.86000000000001</c:v>
                </c:pt>
                <c:pt idx="213">
                  <c:v>160.37</c:v>
                </c:pt>
                <c:pt idx="214">
                  <c:v>141.83000000000001</c:v>
                </c:pt>
                <c:pt idx="215">
                  <c:v>128.94</c:v>
                </c:pt>
                <c:pt idx="216">
                  <c:v>150.69999999999999</c:v>
                </c:pt>
                <c:pt idx="217">
                  <c:v>159.56</c:v>
                </c:pt>
                <c:pt idx="218">
                  <c:v>132.97</c:v>
                </c:pt>
                <c:pt idx="219">
                  <c:v>150.69999999999999</c:v>
                </c:pt>
                <c:pt idx="220">
                  <c:v>158.75</c:v>
                </c:pt>
                <c:pt idx="221">
                  <c:v>141.83000000000001</c:v>
                </c:pt>
                <c:pt idx="222">
                  <c:v>141.03</c:v>
                </c:pt>
                <c:pt idx="223">
                  <c:v>153.11000000000001</c:v>
                </c:pt>
                <c:pt idx="224">
                  <c:v>163.59</c:v>
                </c:pt>
                <c:pt idx="225">
                  <c:v>131.36000000000001</c:v>
                </c:pt>
                <c:pt idx="226">
                  <c:v>144.25</c:v>
                </c:pt>
                <c:pt idx="227">
                  <c:v>156.34</c:v>
                </c:pt>
                <c:pt idx="228">
                  <c:v>163.59</c:v>
                </c:pt>
                <c:pt idx="229">
                  <c:v>152.31</c:v>
                </c:pt>
                <c:pt idx="230">
                  <c:v>157.13999999999999</c:v>
                </c:pt>
                <c:pt idx="231">
                  <c:v>164.4</c:v>
                </c:pt>
                <c:pt idx="232">
                  <c:v>138.61000000000001</c:v>
                </c:pt>
                <c:pt idx="233">
                  <c:v>150.69999999999999</c:v>
                </c:pt>
                <c:pt idx="234">
                  <c:v>161.97999999999999</c:v>
                </c:pt>
                <c:pt idx="235">
                  <c:v>163.59</c:v>
                </c:pt>
                <c:pt idx="236">
                  <c:v>145.86000000000001</c:v>
                </c:pt>
                <c:pt idx="237">
                  <c:v>158.75</c:v>
                </c:pt>
                <c:pt idx="238">
                  <c:v>162.78</c:v>
                </c:pt>
                <c:pt idx="239">
                  <c:v>153.11000000000001</c:v>
                </c:pt>
                <c:pt idx="240">
                  <c:v>147.47</c:v>
                </c:pt>
                <c:pt idx="241">
                  <c:v>166.81</c:v>
                </c:pt>
                <c:pt idx="242">
                  <c:v>165.2</c:v>
                </c:pt>
                <c:pt idx="243">
                  <c:v>154.72999999999999</c:v>
                </c:pt>
                <c:pt idx="244">
                  <c:v>167.62</c:v>
                </c:pt>
                <c:pt idx="245">
                  <c:v>167.62</c:v>
                </c:pt>
                <c:pt idx="246">
                  <c:v>155.53</c:v>
                </c:pt>
                <c:pt idx="247">
                  <c:v>151.5</c:v>
                </c:pt>
                <c:pt idx="248">
                  <c:v>158.75</c:v>
                </c:pt>
                <c:pt idx="249">
                  <c:v>166.81</c:v>
                </c:pt>
                <c:pt idx="250">
                  <c:v>149.88999999999999</c:v>
                </c:pt>
                <c:pt idx="251">
                  <c:v>161.97999999999999</c:v>
                </c:pt>
                <c:pt idx="252">
                  <c:v>166.01</c:v>
                </c:pt>
                <c:pt idx="253">
                  <c:v>167.62</c:v>
                </c:pt>
                <c:pt idx="254">
                  <c:v>167.62</c:v>
                </c:pt>
                <c:pt idx="255">
                  <c:v>167.62</c:v>
                </c:pt>
              </c:numCache>
            </c:numRef>
          </c:xVal>
          <c:yVal>
            <c:numRef>
              <c:f>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2</c:v>
                </c:pt>
                <c:pt idx="4">
                  <c:v>0.02</c:v>
                </c:pt>
                <c:pt idx="5">
                  <c:v>0.02</c:v>
                </c:pt>
                <c:pt idx="6">
                  <c:v>0.02</c:v>
                </c:pt>
                <c:pt idx="7">
                  <c:v>0.02</c:v>
                </c:pt>
                <c:pt idx="8">
                  <c:v>0.02</c:v>
                </c:pt>
                <c:pt idx="9">
                  <c:v>0.02</c:v>
                </c:pt>
                <c:pt idx="10">
                  <c:v>0.02</c:v>
                </c:pt>
                <c:pt idx="11">
                  <c:v>0.02</c:v>
                </c:pt>
                <c:pt idx="12">
                  <c:v>0.02</c:v>
                </c:pt>
                <c:pt idx="13">
                  <c:v>0.02</c:v>
                </c:pt>
                <c:pt idx="14">
                  <c:v>0.02</c:v>
                </c:pt>
                <c:pt idx="15">
                  <c:v>0.02</c:v>
                </c:pt>
                <c:pt idx="16">
                  <c:v>0.03</c:v>
                </c:pt>
                <c:pt idx="17">
                  <c:v>0.02</c:v>
                </c:pt>
                <c:pt idx="18">
                  <c:v>0.02</c:v>
                </c:pt>
                <c:pt idx="19">
                  <c:v>0.03</c:v>
                </c:pt>
                <c:pt idx="20">
                  <c:v>0.03</c:v>
                </c:pt>
                <c:pt idx="21">
                  <c:v>0.02</c:v>
                </c:pt>
                <c:pt idx="22">
                  <c:v>0.02</c:v>
                </c:pt>
                <c:pt idx="23">
                  <c:v>0.03</c:v>
                </c:pt>
                <c:pt idx="24">
                  <c:v>0.03</c:v>
                </c:pt>
                <c:pt idx="25">
                  <c:v>0.02</c:v>
                </c:pt>
                <c:pt idx="26">
                  <c:v>0.02</c:v>
                </c:pt>
                <c:pt idx="27">
                  <c:v>0.03</c:v>
                </c:pt>
                <c:pt idx="28">
                  <c:v>0.03</c:v>
                </c:pt>
                <c:pt idx="29">
                  <c:v>0.02</c:v>
                </c:pt>
                <c:pt idx="30">
                  <c:v>0.04</c:v>
                </c:pt>
                <c:pt idx="31">
                  <c:v>0.03</c:v>
                </c:pt>
                <c:pt idx="32">
                  <c:v>0.03</c:v>
                </c:pt>
                <c:pt idx="33">
                  <c:v>0.02</c:v>
                </c:pt>
                <c:pt idx="34">
                  <c:v>0.04</c:v>
                </c:pt>
                <c:pt idx="35">
                  <c:v>0.03</c:v>
                </c:pt>
                <c:pt idx="36">
                  <c:v>0.02</c:v>
                </c:pt>
                <c:pt idx="37">
                  <c:v>0.03</c:v>
                </c:pt>
                <c:pt idx="38">
                  <c:v>0.04</c:v>
                </c:pt>
                <c:pt idx="39">
                  <c:v>0.03</c:v>
                </c:pt>
                <c:pt idx="40">
                  <c:v>0.02</c:v>
                </c:pt>
                <c:pt idx="41">
                  <c:v>0.04</c:v>
                </c:pt>
                <c:pt idx="42">
                  <c:v>0.03</c:v>
                </c:pt>
                <c:pt idx="43">
                  <c:v>0.03</c:v>
                </c:pt>
                <c:pt idx="44">
                  <c:v>0.03</c:v>
                </c:pt>
                <c:pt idx="45">
                  <c:v>0.04</c:v>
                </c:pt>
                <c:pt idx="46">
                  <c:v>0.03</c:v>
                </c:pt>
                <c:pt idx="47">
                  <c:v>0.03</c:v>
                </c:pt>
                <c:pt idx="48">
                  <c:v>0.04</c:v>
                </c:pt>
                <c:pt idx="49">
                  <c:v>0.04</c:v>
                </c:pt>
                <c:pt idx="50">
                  <c:v>0.03</c:v>
                </c:pt>
                <c:pt idx="51">
                  <c:v>0.02</c:v>
                </c:pt>
                <c:pt idx="52">
                  <c:v>0.05</c:v>
                </c:pt>
                <c:pt idx="53">
                  <c:v>0.03</c:v>
                </c:pt>
                <c:pt idx="54">
                  <c:v>0.03</c:v>
                </c:pt>
                <c:pt idx="55">
                  <c:v>0.05</c:v>
                </c:pt>
                <c:pt idx="56">
                  <c:v>0.04</c:v>
                </c:pt>
                <c:pt idx="57">
                  <c:v>0.03</c:v>
                </c:pt>
                <c:pt idx="58">
                  <c:v>0.03</c:v>
                </c:pt>
                <c:pt idx="59">
                  <c:v>0.05</c:v>
                </c:pt>
                <c:pt idx="60">
                  <c:v>0.03</c:v>
                </c:pt>
                <c:pt idx="61">
                  <c:v>0.03</c:v>
                </c:pt>
                <c:pt idx="62">
                  <c:v>0.04</c:v>
                </c:pt>
                <c:pt idx="63">
                  <c:v>0.05</c:v>
                </c:pt>
                <c:pt idx="64">
                  <c:v>0.03</c:v>
                </c:pt>
                <c:pt idx="65">
                  <c:v>0.03</c:v>
                </c:pt>
                <c:pt idx="66">
                  <c:v>0.05</c:v>
                </c:pt>
                <c:pt idx="67">
                  <c:v>0.04</c:v>
                </c:pt>
                <c:pt idx="68">
                  <c:v>0.03</c:v>
                </c:pt>
                <c:pt idx="69">
                  <c:v>0.04</c:v>
                </c:pt>
                <c:pt idx="70">
                  <c:v>0.05</c:v>
                </c:pt>
                <c:pt idx="71">
                  <c:v>0.03</c:v>
                </c:pt>
                <c:pt idx="72">
                  <c:v>0.03</c:v>
                </c:pt>
                <c:pt idx="73">
                  <c:v>0.05</c:v>
                </c:pt>
                <c:pt idx="74">
                  <c:v>0.04</c:v>
                </c:pt>
                <c:pt idx="75">
                  <c:v>0.03</c:v>
                </c:pt>
                <c:pt idx="76">
                  <c:v>0.03</c:v>
                </c:pt>
                <c:pt idx="77">
                  <c:v>0.06</c:v>
                </c:pt>
                <c:pt idx="78">
                  <c:v>0.04</c:v>
                </c:pt>
                <c:pt idx="79">
                  <c:v>0.03</c:v>
                </c:pt>
                <c:pt idx="80">
                  <c:v>0.04</c:v>
                </c:pt>
                <c:pt idx="81">
                  <c:v>0.05</c:v>
                </c:pt>
                <c:pt idx="82">
                  <c:v>0.03</c:v>
                </c:pt>
                <c:pt idx="83">
                  <c:v>0.04</c:v>
                </c:pt>
                <c:pt idx="84">
                  <c:v>0.06</c:v>
                </c:pt>
                <c:pt idx="85">
                  <c:v>0.04</c:v>
                </c:pt>
                <c:pt idx="86">
                  <c:v>0.03</c:v>
                </c:pt>
                <c:pt idx="87">
                  <c:v>0.05</c:v>
                </c:pt>
                <c:pt idx="88">
                  <c:v>0.06</c:v>
                </c:pt>
                <c:pt idx="89">
                  <c:v>0.04</c:v>
                </c:pt>
                <c:pt idx="90">
                  <c:v>0.03</c:v>
                </c:pt>
                <c:pt idx="91">
                  <c:v>0.06</c:v>
                </c:pt>
                <c:pt idx="92">
                  <c:v>0.05</c:v>
                </c:pt>
                <c:pt idx="93">
                  <c:v>0.04</c:v>
                </c:pt>
                <c:pt idx="94">
                  <c:v>0.06</c:v>
                </c:pt>
                <c:pt idx="95">
                  <c:v>0.05</c:v>
                </c:pt>
                <c:pt idx="96">
                  <c:v>0.04</c:v>
                </c:pt>
                <c:pt idx="97">
                  <c:v>0.03</c:v>
                </c:pt>
                <c:pt idx="98">
                  <c:v>0.06</c:v>
                </c:pt>
                <c:pt idx="99">
                  <c:v>0.05</c:v>
                </c:pt>
                <c:pt idx="100">
                  <c:v>0.04</c:v>
                </c:pt>
                <c:pt idx="101">
                  <c:v>0.05</c:v>
                </c:pt>
                <c:pt idx="102">
                  <c:v>7.0000000000000007E-2</c:v>
                </c:pt>
                <c:pt idx="103">
                  <c:v>0.04</c:v>
                </c:pt>
                <c:pt idx="104">
                  <c:v>0.03</c:v>
                </c:pt>
                <c:pt idx="105">
                  <c:v>0.05</c:v>
                </c:pt>
                <c:pt idx="106">
                  <c:v>0.06</c:v>
                </c:pt>
                <c:pt idx="107">
                  <c:v>0.04</c:v>
                </c:pt>
                <c:pt idx="108">
                  <c:v>0.05</c:v>
                </c:pt>
                <c:pt idx="109">
                  <c:v>7.0000000000000007E-2</c:v>
                </c:pt>
                <c:pt idx="110">
                  <c:v>0.05</c:v>
                </c:pt>
                <c:pt idx="111">
                  <c:v>0.03</c:v>
                </c:pt>
                <c:pt idx="112">
                  <c:v>0.06</c:v>
                </c:pt>
                <c:pt idx="113">
                  <c:v>0.06</c:v>
                </c:pt>
                <c:pt idx="114">
                  <c:v>0.04</c:v>
                </c:pt>
                <c:pt idx="115">
                  <c:v>0.04</c:v>
                </c:pt>
                <c:pt idx="116">
                  <c:v>0.06</c:v>
                </c:pt>
                <c:pt idx="117">
                  <c:v>0.06</c:v>
                </c:pt>
                <c:pt idx="118">
                  <c:v>0.04</c:v>
                </c:pt>
                <c:pt idx="119">
                  <c:v>0.06</c:v>
                </c:pt>
                <c:pt idx="120">
                  <c:v>0.06</c:v>
                </c:pt>
                <c:pt idx="121">
                  <c:v>0.04</c:v>
                </c:pt>
                <c:pt idx="122">
                  <c:v>0.04</c:v>
                </c:pt>
                <c:pt idx="123">
                  <c:v>7.0000000000000007E-2</c:v>
                </c:pt>
                <c:pt idx="124">
                  <c:v>0.06</c:v>
                </c:pt>
                <c:pt idx="125">
                  <c:v>0.04</c:v>
                </c:pt>
                <c:pt idx="126">
                  <c:v>0.05</c:v>
                </c:pt>
                <c:pt idx="127">
                  <c:v>7.0000000000000007E-2</c:v>
                </c:pt>
                <c:pt idx="128">
                  <c:v>0.05</c:v>
                </c:pt>
                <c:pt idx="129">
                  <c:v>0.04</c:v>
                </c:pt>
                <c:pt idx="130">
                  <c:v>0.06</c:v>
                </c:pt>
                <c:pt idx="131">
                  <c:v>7.0000000000000007E-2</c:v>
                </c:pt>
                <c:pt idx="132">
                  <c:v>0.04</c:v>
                </c:pt>
                <c:pt idx="133">
                  <c:v>0.06</c:v>
                </c:pt>
                <c:pt idx="134">
                  <c:v>0.08</c:v>
                </c:pt>
                <c:pt idx="135">
                  <c:v>0.05</c:v>
                </c:pt>
                <c:pt idx="136">
                  <c:v>0.04</c:v>
                </c:pt>
                <c:pt idx="137">
                  <c:v>7.0000000000000007E-2</c:v>
                </c:pt>
                <c:pt idx="138">
                  <c:v>7.0000000000000007E-2</c:v>
                </c:pt>
                <c:pt idx="139">
                  <c:v>0.04</c:v>
                </c:pt>
                <c:pt idx="140">
                  <c:v>0.05</c:v>
                </c:pt>
                <c:pt idx="141">
                  <c:v>7.0000000000000007E-2</c:v>
                </c:pt>
                <c:pt idx="142">
                  <c:v>0.06</c:v>
                </c:pt>
                <c:pt idx="143">
                  <c:v>0.04</c:v>
                </c:pt>
                <c:pt idx="144">
                  <c:v>0.06</c:v>
                </c:pt>
                <c:pt idx="145">
                  <c:v>7.0000000000000007E-2</c:v>
                </c:pt>
                <c:pt idx="146">
                  <c:v>0.05</c:v>
                </c:pt>
                <c:pt idx="147">
                  <c:v>0.06</c:v>
                </c:pt>
                <c:pt idx="148">
                  <c:v>7.0000000000000007E-2</c:v>
                </c:pt>
                <c:pt idx="149">
                  <c:v>0.06</c:v>
                </c:pt>
                <c:pt idx="150">
                  <c:v>0.04</c:v>
                </c:pt>
                <c:pt idx="151">
                  <c:v>7.0000000000000007E-2</c:v>
                </c:pt>
                <c:pt idx="152">
                  <c:v>0.08</c:v>
                </c:pt>
                <c:pt idx="153">
                  <c:v>0.05</c:v>
                </c:pt>
                <c:pt idx="154">
                  <c:v>0.05</c:v>
                </c:pt>
                <c:pt idx="155">
                  <c:v>7.0000000000000007E-2</c:v>
                </c:pt>
                <c:pt idx="156">
                  <c:v>0.08</c:v>
                </c:pt>
                <c:pt idx="157">
                  <c:v>0.05</c:v>
                </c:pt>
                <c:pt idx="158">
                  <c:v>7.0000000000000007E-2</c:v>
                </c:pt>
                <c:pt idx="159">
                  <c:v>0.08</c:v>
                </c:pt>
                <c:pt idx="160">
                  <c:v>0.05</c:v>
                </c:pt>
                <c:pt idx="161">
                  <c:v>0.06</c:v>
                </c:pt>
                <c:pt idx="162">
                  <c:v>7.0000000000000007E-2</c:v>
                </c:pt>
                <c:pt idx="163">
                  <c:v>7.0000000000000007E-2</c:v>
                </c:pt>
                <c:pt idx="164">
                  <c:v>0.05</c:v>
                </c:pt>
                <c:pt idx="165">
                  <c:v>0.06</c:v>
                </c:pt>
                <c:pt idx="166">
                  <c:v>0.08</c:v>
                </c:pt>
                <c:pt idx="167">
                  <c:v>7.0000000000000007E-2</c:v>
                </c:pt>
                <c:pt idx="168">
                  <c:v>0.05</c:v>
                </c:pt>
                <c:pt idx="169">
                  <c:v>0.08</c:v>
                </c:pt>
                <c:pt idx="170">
                  <c:v>7.0000000000000007E-2</c:v>
                </c:pt>
                <c:pt idx="171">
                  <c:v>0.05</c:v>
                </c:pt>
                <c:pt idx="172">
                  <c:v>7.0000000000000007E-2</c:v>
                </c:pt>
                <c:pt idx="173">
                  <c:v>0.08</c:v>
                </c:pt>
                <c:pt idx="174">
                  <c:v>7.0000000000000007E-2</c:v>
                </c:pt>
                <c:pt idx="175">
                  <c:v>0.05</c:v>
                </c:pt>
                <c:pt idx="176">
                  <c:v>7.0000000000000007E-2</c:v>
                </c:pt>
                <c:pt idx="177">
                  <c:v>0.08</c:v>
                </c:pt>
                <c:pt idx="178">
                  <c:v>0.06</c:v>
                </c:pt>
                <c:pt idx="179">
                  <c:v>0.06</c:v>
                </c:pt>
                <c:pt idx="180">
                  <c:v>0.08</c:v>
                </c:pt>
                <c:pt idx="181">
                  <c:v>7.0000000000000007E-2</c:v>
                </c:pt>
                <c:pt idx="182">
                  <c:v>0.06</c:v>
                </c:pt>
                <c:pt idx="183">
                  <c:v>7.0000000000000007E-2</c:v>
                </c:pt>
                <c:pt idx="184">
                  <c:v>0.08</c:v>
                </c:pt>
                <c:pt idx="185">
                  <c:v>0.06</c:v>
                </c:pt>
                <c:pt idx="186">
                  <c:v>0.06</c:v>
                </c:pt>
                <c:pt idx="187">
                  <c:v>0.08</c:v>
                </c:pt>
                <c:pt idx="188">
                  <c:v>0.08</c:v>
                </c:pt>
                <c:pt idx="189">
                  <c:v>0.05</c:v>
                </c:pt>
                <c:pt idx="190">
                  <c:v>7.0000000000000007E-2</c:v>
                </c:pt>
                <c:pt idx="191">
                  <c:v>0.08</c:v>
                </c:pt>
                <c:pt idx="192">
                  <c:v>0.08</c:v>
                </c:pt>
                <c:pt idx="193">
                  <c:v>7.0000000000000007E-2</c:v>
                </c:pt>
                <c:pt idx="194">
                  <c:v>0.08</c:v>
                </c:pt>
                <c:pt idx="195">
                  <c:v>0.08</c:v>
                </c:pt>
                <c:pt idx="196">
                  <c:v>0.06</c:v>
                </c:pt>
                <c:pt idx="197">
                  <c:v>7.0000000000000007E-2</c:v>
                </c:pt>
                <c:pt idx="198">
                  <c:v>0.08</c:v>
                </c:pt>
                <c:pt idx="199">
                  <c:v>0.08</c:v>
                </c:pt>
                <c:pt idx="200">
                  <c:v>0.06</c:v>
                </c:pt>
                <c:pt idx="201">
                  <c:v>0.08</c:v>
                </c:pt>
                <c:pt idx="202">
                  <c:v>0.08</c:v>
                </c:pt>
                <c:pt idx="203">
                  <c:v>7.0000000000000007E-2</c:v>
                </c:pt>
                <c:pt idx="204">
                  <c:v>7.0000000000000007E-2</c:v>
                </c:pt>
                <c:pt idx="205">
                  <c:v>0.08</c:v>
                </c:pt>
                <c:pt idx="206">
                  <c:v>0.08</c:v>
                </c:pt>
                <c:pt idx="207">
                  <c:v>7.0000000000000007E-2</c:v>
                </c:pt>
                <c:pt idx="208">
                  <c:v>0.08</c:v>
                </c:pt>
                <c:pt idx="209">
                  <c:v>0.08</c:v>
                </c:pt>
                <c:pt idx="210">
                  <c:v>7.0000000000000007E-2</c:v>
                </c:pt>
                <c:pt idx="211">
                  <c:v>7.0000000000000007E-2</c:v>
                </c:pt>
                <c:pt idx="212">
                  <c:v>0.08</c:v>
                </c:pt>
                <c:pt idx="213">
                  <c:v>0.09</c:v>
                </c:pt>
                <c:pt idx="214">
                  <c:v>0.06</c:v>
                </c:pt>
                <c:pt idx="215">
                  <c:v>0.08</c:v>
                </c:pt>
                <c:pt idx="216">
                  <c:v>0.08</c:v>
                </c:pt>
                <c:pt idx="217">
                  <c:v>7.0000000000000007E-2</c:v>
                </c:pt>
                <c:pt idx="218">
                  <c:v>0.08</c:v>
                </c:pt>
                <c:pt idx="219">
                  <c:v>0.08</c:v>
                </c:pt>
                <c:pt idx="220">
                  <c:v>0.09</c:v>
                </c:pt>
                <c:pt idx="221">
                  <c:v>7.0000000000000007E-2</c:v>
                </c:pt>
                <c:pt idx="222">
                  <c:v>0.08</c:v>
                </c:pt>
                <c:pt idx="223">
                  <c:v>0.09</c:v>
                </c:pt>
                <c:pt idx="224">
                  <c:v>0.09</c:v>
                </c:pt>
                <c:pt idx="225">
                  <c:v>7.0000000000000007E-2</c:v>
                </c:pt>
                <c:pt idx="226">
                  <c:v>0.08</c:v>
                </c:pt>
                <c:pt idx="227">
                  <c:v>0.09</c:v>
                </c:pt>
                <c:pt idx="228">
                  <c:v>0.08</c:v>
                </c:pt>
                <c:pt idx="229">
                  <c:v>0.08</c:v>
                </c:pt>
                <c:pt idx="230">
                  <c:v>0.09</c:v>
                </c:pt>
                <c:pt idx="231">
                  <c:v>0.09</c:v>
                </c:pt>
                <c:pt idx="232">
                  <c:v>0.08</c:v>
                </c:pt>
                <c:pt idx="233">
                  <c:v>0.08</c:v>
                </c:pt>
                <c:pt idx="234">
                  <c:v>0.09</c:v>
                </c:pt>
                <c:pt idx="235">
                  <c:v>0.08</c:v>
                </c:pt>
                <c:pt idx="236">
                  <c:v>0.08</c:v>
                </c:pt>
                <c:pt idx="237">
                  <c:v>0.09</c:v>
                </c:pt>
                <c:pt idx="238">
                  <c:v>0.09</c:v>
                </c:pt>
                <c:pt idx="239">
                  <c:v>0.08</c:v>
                </c:pt>
                <c:pt idx="240">
                  <c:v>0.08</c:v>
                </c:pt>
                <c:pt idx="241">
                  <c:v>0.09</c:v>
                </c:pt>
                <c:pt idx="242">
                  <c:v>0.08</c:v>
                </c:pt>
                <c:pt idx="243">
                  <c:v>0.09</c:v>
                </c:pt>
                <c:pt idx="244">
                  <c:v>0.09</c:v>
                </c:pt>
                <c:pt idx="245">
                  <c:v>0.09</c:v>
                </c:pt>
                <c:pt idx="246">
                  <c:v>0.08</c:v>
                </c:pt>
                <c:pt idx="247">
                  <c:v>0.09</c:v>
                </c:pt>
                <c:pt idx="248">
                  <c:v>0.09</c:v>
                </c:pt>
                <c:pt idx="249">
                  <c:v>0.09</c:v>
                </c:pt>
                <c:pt idx="250">
                  <c:v>0.08</c:v>
                </c:pt>
                <c:pt idx="251">
                  <c:v>0.09</c:v>
                </c:pt>
                <c:pt idx="252">
                  <c:v>0.09</c:v>
                </c:pt>
                <c:pt idx="253">
                  <c:v>0.09</c:v>
                </c:pt>
                <c:pt idx="254">
                  <c:v>0.09</c:v>
                </c:pt>
                <c:pt idx="255">
                  <c:v>0.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C79-694C-A567-CFA4A3A3D0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0394943"/>
        <c:axId val="650385535"/>
      </c:scatterChart>
      <c:valAx>
        <c:axId val="6503949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85535"/>
        <c:crosses val="autoZero"/>
        <c:crossBetween val="midCat"/>
      </c:valAx>
      <c:valAx>
        <c:axId val="650385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949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mA-mV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.01</c:v>
                </c:pt>
                <c:pt idx="2">
                  <c:v>0.01</c:v>
                </c:pt>
                <c:pt idx="3">
                  <c:v>0.01</c:v>
                </c:pt>
                <c:pt idx="4">
                  <c:v>0.01</c:v>
                </c:pt>
                <c:pt idx="5">
                  <c:v>0</c:v>
                </c:pt>
                <c:pt idx="6">
                  <c:v>0.01</c:v>
                </c:pt>
                <c:pt idx="7">
                  <c:v>0.01</c:v>
                </c:pt>
                <c:pt idx="8">
                  <c:v>0.01</c:v>
                </c:pt>
                <c:pt idx="9">
                  <c:v>0.01</c:v>
                </c:pt>
                <c:pt idx="10">
                  <c:v>0.01</c:v>
                </c:pt>
                <c:pt idx="11">
                  <c:v>0.01</c:v>
                </c:pt>
                <c:pt idx="12">
                  <c:v>0.01</c:v>
                </c:pt>
                <c:pt idx="13">
                  <c:v>0.01</c:v>
                </c:pt>
                <c:pt idx="14">
                  <c:v>0.01</c:v>
                </c:pt>
                <c:pt idx="15">
                  <c:v>0.01</c:v>
                </c:pt>
                <c:pt idx="16">
                  <c:v>0.01</c:v>
                </c:pt>
                <c:pt idx="17">
                  <c:v>0.01</c:v>
                </c:pt>
                <c:pt idx="18">
                  <c:v>0.01</c:v>
                </c:pt>
                <c:pt idx="19">
                  <c:v>0.01</c:v>
                </c:pt>
                <c:pt idx="20">
                  <c:v>0.01</c:v>
                </c:pt>
                <c:pt idx="21">
                  <c:v>0.01</c:v>
                </c:pt>
                <c:pt idx="22">
                  <c:v>0.01</c:v>
                </c:pt>
                <c:pt idx="23">
                  <c:v>0.02</c:v>
                </c:pt>
                <c:pt idx="24">
                  <c:v>0.01</c:v>
                </c:pt>
                <c:pt idx="25">
                  <c:v>0.01</c:v>
                </c:pt>
                <c:pt idx="26">
                  <c:v>0.01</c:v>
                </c:pt>
                <c:pt idx="27">
                  <c:v>0.02</c:v>
                </c:pt>
                <c:pt idx="28">
                  <c:v>0.01</c:v>
                </c:pt>
                <c:pt idx="29">
                  <c:v>0.01</c:v>
                </c:pt>
                <c:pt idx="30">
                  <c:v>0.02</c:v>
                </c:pt>
                <c:pt idx="31">
                  <c:v>0.02</c:v>
                </c:pt>
                <c:pt idx="32">
                  <c:v>0.01</c:v>
                </c:pt>
                <c:pt idx="33">
                  <c:v>0.01</c:v>
                </c:pt>
                <c:pt idx="34">
                  <c:v>0.02</c:v>
                </c:pt>
                <c:pt idx="35">
                  <c:v>0.02</c:v>
                </c:pt>
                <c:pt idx="36">
                  <c:v>0.01</c:v>
                </c:pt>
                <c:pt idx="37">
                  <c:v>0.03</c:v>
                </c:pt>
                <c:pt idx="38">
                  <c:v>0.02</c:v>
                </c:pt>
                <c:pt idx="39">
                  <c:v>0.01</c:v>
                </c:pt>
                <c:pt idx="40">
                  <c:v>0.01</c:v>
                </c:pt>
                <c:pt idx="41">
                  <c:v>0.03</c:v>
                </c:pt>
                <c:pt idx="42">
                  <c:v>0.02</c:v>
                </c:pt>
                <c:pt idx="43">
                  <c:v>0.01</c:v>
                </c:pt>
                <c:pt idx="44">
                  <c:v>0.02</c:v>
                </c:pt>
                <c:pt idx="45">
                  <c:v>0.02</c:v>
                </c:pt>
                <c:pt idx="46">
                  <c:v>0.02</c:v>
                </c:pt>
                <c:pt idx="47">
                  <c:v>0.01</c:v>
                </c:pt>
                <c:pt idx="48">
                  <c:v>0.03</c:v>
                </c:pt>
                <c:pt idx="49">
                  <c:v>0.02</c:v>
                </c:pt>
                <c:pt idx="50">
                  <c:v>0.01</c:v>
                </c:pt>
                <c:pt idx="51">
                  <c:v>0.02</c:v>
                </c:pt>
                <c:pt idx="52">
                  <c:v>0.03</c:v>
                </c:pt>
                <c:pt idx="53">
                  <c:v>0.02</c:v>
                </c:pt>
                <c:pt idx="54">
                  <c:v>0.01</c:v>
                </c:pt>
                <c:pt idx="55">
                  <c:v>0.03</c:v>
                </c:pt>
                <c:pt idx="56">
                  <c:v>0.02</c:v>
                </c:pt>
                <c:pt idx="57">
                  <c:v>0.02</c:v>
                </c:pt>
                <c:pt idx="58">
                  <c:v>0.01</c:v>
                </c:pt>
                <c:pt idx="59">
                  <c:v>0.04</c:v>
                </c:pt>
                <c:pt idx="60">
                  <c:v>0.02</c:v>
                </c:pt>
                <c:pt idx="61">
                  <c:v>0.02</c:v>
                </c:pt>
                <c:pt idx="62">
                  <c:v>0.04</c:v>
                </c:pt>
                <c:pt idx="63">
                  <c:v>0.03</c:v>
                </c:pt>
                <c:pt idx="64">
                  <c:v>0.02</c:v>
                </c:pt>
                <c:pt idx="65">
                  <c:v>0.01</c:v>
                </c:pt>
                <c:pt idx="66">
                  <c:v>0.04</c:v>
                </c:pt>
                <c:pt idx="67">
                  <c:v>0.02</c:v>
                </c:pt>
                <c:pt idx="68">
                  <c:v>0.02</c:v>
                </c:pt>
                <c:pt idx="69">
                  <c:v>0.03</c:v>
                </c:pt>
                <c:pt idx="70">
                  <c:v>0.04</c:v>
                </c:pt>
                <c:pt idx="71">
                  <c:v>0.02</c:v>
                </c:pt>
                <c:pt idx="72">
                  <c:v>0.02</c:v>
                </c:pt>
                <c:pt idx="73">
                  <c:v>0.04</c:v>
                </c:pt>
                <c:pt idx="74">
                  <c:v>0.03</c:v>
                </c:pt>
                <c:pt idx="75">
                  <c:v>0.02</c:v>
                </c:pt>
                <c:pt idx="76">
                  <c:v>0.03</c:v>
                </c:pt>
                <c:pt idx="77">
                  <c:v>0.04</c:v>
                </c:pt>
                <c:pt idx="78">
                  <c:v>0.02</c:v>
                </c:pt>
                <c:pt idx="79">
                  <c:v>0.02</c:v>
                </c:pt>
                <c:pt idx="80">
                  <c:v>0.04</c:v>
                </c:pt>
                <c:pt idx="81">
                  <c:v>0.03</c:v>
                </c:pt>
                <c:pt idx="82">
                  <c:v>0.02</c:v>
                </c:pt>
                <c:pt idx="83">
                  <c:v>0.02</c:v>
                </c:pt>
                <c:pt idx="84">
                  <c:v>0.04</c:v>
                </c:pt>
                <c:pt idx="85">
                  <c:v>0.02</c:v>
                </c:pt>
                <c:pt idx="86">
                  <c:v>0.02</c:v>
                </c:pt>
                <c:pt idx="87">
                  <c:v>0.04</c:v>
                </c:pt>
                <c:pt idx="88">
                  <c:v>0.04</c:v>
                </c:pt>
                <c:pt idx="89">
                  <c:v>0.02</c:v>
                </c:pt>
                <c:pt idx="90">
                  <c:v>0.02</c:v>
                </c:pt>
                <c:pt idx="91">
                  <c:v>0.05</c:v>
                </c:pt>
                <c:pt idx="92">
                  <c:v>0.03</c:v>
                </c:pt>
                <c:pt idx="93">
                  <c:v>0.02</c:v>
                </c:pt>
                <c:pt idx="94">
                  <c:v>0.03</c:v>
                </c:pt>
                <c:pt idx="95">
                  <c:v>0.05</c:v>
                </c:pt>
                <c:pt idx="96">
                  <c:v>0.02</c:v>
                </c:pt>
                <c:pt idx="97">
                  <c:v>0.03</c:v>
                </c:pt>
                <c:pt idx="98">
                  <c:v>0.05</c:v>
                </c:pt>
                <c:pt idx="99">
                  <c:v>0.03</c:v>
                </c:pt>
                <c:pt idx="100">
                  <c:v>0.02</c:v>
                </c:pt>
                <c:pt idx="101">
                  <c:v>0.04</c:v>
                </c:pt>
                <c:pt idx="102">
                  <c:v>0.05</c:v>
                </c:pt>
                <c:pt idx="103">
                  <c:v>0.03</c:v>
                </c:pt>
                <c:pt idx="104">
                  <c:v>0.02</c:v>
                </c:pt>
                <c:pt idx="105">
                  <c:v>0.05</c:v>
                </c:pt>
                <c:pt idx="106">
                  <c:v>0.04</c:v>
                </c:pt>
                <c:pt idx="107">
                  <c:v>0.03</c:v>
                </c:pt>
                <c:pt idx="108">
                  <c:v>0.04</c:v>
                </c:pt>
                <c:pt idx="109">
                  <c:v>0.05</c:v>
                </c:pt>
                <c:pt idx="110">
                  <c:v>0.03</c:v>
                </c:pt>
                <c:pt idx="111">
                  <c:v>0.02</c:v>
                </c:pt>
                <c:pt idx="112">
                  <c:v>0.05</c:v>
                </c:pt>
                <c:pt idx="113">
                  <c:v>0.05</c:v>
                </c:pt>
                <c:pt idx="114">
                  <c:v>0.03</c:v>
                </c:pt>
                <c:pt idx="115">
                  <c:v>0.03</c:v>
                </c:pt>
                <c:pt idx="116">
                  <c:v>0.05</c:v>
                </c:pt>
                <c:pt idx="117">
                  <c:v>0.04</c:v>
                </c:pt>
                <c:pt idx="118">
                  <c:v>0.02</c:v>
                </c:pt>
                <c:pt idx="119">
                  <c:v>0.04</c:v>
                </c:pt>
                <c:pt idx="120">
                  <c:v>0.05</c:v>
                </c:pt>
                <c:pt idx="121">
                  <c:v>0.03</c:v>
                </c:pt>
                <c:pt idx="122">
                  <c:v>0.04</c:v>
                </c:pt>
                <c:pt idx="123">
                  <c:v>0.06</c:v>
                </c:pt>
                <c:pt idx="124">
                  <c:v>0.04</c:v>
                </c:pt>
                <c:pt idx="125">
                  <c:v>0.02</c:v>
                </c:pt>
                <c:pt idx="126">
                  <c:v>0.04</c:v>
                </c:pt>
                <c:pt idx="127">
                  <c:v>0.06</c:v>
                </c:pt>
                <c:pt idx="128">
                  <c:v>0.03</c:v>
                </c:pt>
                <c:pt idx="129">
                  <c:v>0.02</c:v>
                </c:pt>
                <c:pt idx="130">
                  <c:v>0.05</c:v>
                </c:pt>
                <c:pt idx="131">
                  <c:v>0.06</c:v>
                </c:pt>
                <c:pt idx="132">
                  <c:v>0.03</c:v>
                </c:pt>
                <c:pt idx="133">
                  <c:v>0.05</c:v>
                </c:pt>
                <c:pt idx="134">
                  <c:v>0.06</c:v>
                </c:pt>
                <c:pt idx="135">
                  <c:v>0.04</c:v>
                </c:pt>
                <c:pt idx="136">
                  <c:v>0.03</c:v>
                </c:pt>
                <c:pt idx="137">
                  <c:v>0.05</c:v>
                </c:pt>
                <c:pt idx="138">
                  <c:v>0.05</c:v>
                </c:pt>
                <c:pt idx="139">
                  <c:v>0.03</c:v>
                </c:pt>
                <c:pt idx="140">
                  <c:v>0.04</c:v>
                </c:pt>
                <c:pt idx="141">
                  <c:v>0.06</c:v>
                </c:pt>
                <c:pt idx="142">
                  <c:v>0.05</c:v>
                </c:pt>
                <c:pt idx="143">
                  <c:v>0.03</c:v>
                </c:pt>
                <c:pt idx="144">
                  <c:v>0.06</c:v>
                </c:pt>
                <c:pt idx="145">
                  <c:v>0.06</c:v>
                </c:pt>
                <c:pt idx="146">
                  <c:v>0.03</c:v>
                </c:pt>
                <c:pt idx="147">
                  <c:v>0.04</c:v>
                </c:pt>
                <c:pt idx="148">
                  <c:v>0.06</c:v>
                </c:pt>
                <c:pt idx="149">
                  <c:v>0.05</c:v>
                </c:pt>
                <c:pt idx="150">
                  <c:v>0.03</c:v>
                </c:pt>
                <c:pt idx="151">
                  <c:v>0.05</c:v>
                </c:pt>
                <c:pt idx="152">
                  <c:v>0.06</c:v>
                </c:pt>
                <c:pt idx="153">
                  <c:v>0.04</c:v>
                </c:pt>
                <c:pt idx="154">
                  <c:v>0.03</c:v>
                </c:pt>
                <c:pt idx="155">
                  <c:v>0.06</c:v>
                </c:pt>
                <c:pt idx="156">
                  <c:v>0.06</c:v>
                </c:pt>
                <c:pt idx="157">
                  <c:v>0.03</c:v>
                </c:pt>
                <c:pt idx="158">
                  <c:v>0.05</c:v>
                </c:pt>
                <c:pt idx="159">
                  <c:v>7.0000000000000007E-2</c:v>
                </c:pt>
                <c:pt idx="160">
                  <c:v>0.05</c:v>
                </c:pt>
                <c:pt idx="161">
                  <c:v>0.04</c:v>
                </c:pt>
                <c:pt idx="162">
                  <c:v>0.06</c:v>
                </c:pt>
                <c:pt idx="163">
                  <c:v>7.0000000000000007E-2</c:v>
                </c:pt>
                <c:pt idx="164">
                  <c:v>0.04</c:v>
                </c:pt>
                <c:pt idx="165">
                  <c:v>0.05</c:v>
                </c:pt>
                <c:pt idx="166">
                  <c:v>0.06</c:v>
                </c:pt>
                <c:pt idx="167">
                  <c:v>0.06</c:v>
                </c:pt>
                <c:pt idx="168">
                  <c:v>0.04</c:v>
                </c:pt>
                <c:pt idx="169">
                  <c:v>0.06</c:v>
                </c:pt>
                <c:pt idx="170">
                  <c:v>7.0000000000000007E-2</c:v>
                </c:pt>
                <c:pt idx="171">
                  <c:v>0.04</c:v>
                </c:pt>
                <c:pt idx="172">
                  <c:v>0.05</c:v>
                </c:pt>
                <c:pt idx="173">
                  <c:v>0.06</c:v>
                </c:pt>
                <c:pt idx="174">
                  <c:v>0.06</c:v>
                </c:pt>
                <c:pt idx="175">
                  <c:v>0.04</c:v>
                </c:pt>
                <c:pt idx="176">
                  <c:v>0.06</c:v>
                </c:pt>
                <c:pt idx="177">
                  <c:v>7.0000000000000007E-2</c:v>
                </c:pt>
                <c:pt idx="178">
                  <c:v>0.05</c:v>
                </c:pt>
                <c:pt idx="179">
                  <c:v>0.04</c:v>
                </c:pt>
                <c:pt idx="180">
                  <c:v>7.0000000000000007E-2</c:v>
                </c:pt>
                <c:pt idx="181">
                  <c:v>0.06</c:v>
                </c:pt>
                <c:pt idx="182">
                  <c:v>0.04</c:v>
                </c:pt>
                <c:pt idx="183">
                  <c:v>0.06</c:v>
                </c:pt>
                <c:pt idx="184">
                  <c:v>7.0000000000000007E-2</c:v>
                </c:pt>
                <c:pt idx="185">
                  <c:v>0.05</c:v>
                </c:pt>
                <c:pt idx="186">
                  <c:v>0.05</c:v>
                </c:pt>
                <c:pt idx="187">
                  <c:v>0.06</c:v>
                </c:pt>
                <c:pt idx="188">
                  <c:v>7.0000000000000007E-2</c:v>
                </c:pt>
                <c:pt idx="189">
                  <c:v>0.04</c:v>
                </c:pt>
                <c:pt idx="190">
                  <c:v>0.05</c:v>
                </c:pt>
                <c:pt idx="191">
                  <c:v>7.0000000000000007E-2</c:v>
                </c:pt>
                <c:pt idx="192">
                  <c:v>0.06</c:v>
                </c:pt>
                <c:pt idx="193">
                  <c:v>0.05</c:v>
                </c:pt>
                <c:pt idx="194">
                  <c:v>7.0000000000000007E-2</c:v>
                </c:pt>
                <c:pt idx="195">
                  <c:v>7.0000000000000007E-2</c:v>
                </c:pt>
                <c:pt idx="196">
                  <c:v>0.05</c:v>
                </c:pt>
                <c:pt idx="197">
                  <c:v>0.06</c:v>
                </c:pt>
                <c:pt idx="198">
                  <c:v>7.0000000000000007E-2</c:v>
                </c:pt>
                <c:pt idx="199">
                  <c:v>7.0000000000000007E-2</c:v>
                </c:pt>
                <c:pt idx="200">
                  <c:v>0.05</c:v>
                </c:pt>
                <c:pt idx="201">
                  <c:v>0.06</c:v>
                </c:pt>
                <c:pt idx="202">
                  <c:v>7.0000000000000007E-2</c:v>
                </c:pt>
                <c:pt idx="203">
                  <c:v>0.06</c:v>
                </c:pt>
                <c:pt idx="204">
                  <c:v>0.06</c:v>
                </c:pt>
                <c:pt idx="205">
                  <c:v>7.0000000000000007E-2</c:v>
                </c:pt>
                <c:pt idx="206">
                  <c:v>7.0000000000000007E-2</c:v>
                </c:pt>
                <c:pt idx="207">
                  <c:v>0.05</c:v>
                </c:pt>
                <c:pt idx="208">
                  <c:v>7.0000000000000007E-2</c:v>
                </c:pt>
                <c:pt idx="209">
                  <c:v>7.0000000000000007E-2</c:v>
                </c:pt>
                <c:pt idx="210">
                  <c:v>0.06</c:v>
                </c:pt>
                <c:pt idx="211">
                  <c:v>0.06</c:v>
                </c:pt>
                <c:pt idx="212">
                  <c:v>7.0000000000000007E-2</c:v>
                </c:pt>
                <c:pt idx="213">
                  <c:v>7.0000000000000007E-2</c:v>
                </c:pt>
                <c:pt idx="214">
                  <c:v>0.05</c:v>
                </c:pt>
                <c:pt idx="215">
                  <c:v>7.0000000000000007E-2</c:v>
                </c:pt>
                <c:pt idx="216">
                  <c:v>0.08</c:v>
                </c:pt>
                <c:pt idx="217">
                  <c:v>0.06</c:v>
                </c:pt>
                <c:pt idx="218">
                  <c:v>0.06</c:v>
                </c:pt>
                <c:pt idx="219">
                  <c:v>7.0000000000000007E-2</c:v>
                </c:pt>
                <c:pt idx="220">
                  <c:v>0.08</c:v>
                </c:pt>
                <c:pt idx="221">
                  <c:v>0.05</c:v>
                </c:pt>
                <c:pt idx="222">
                  <c:v>7.0000000000000007E-2</c:v>
                </c:pt>
                <c:pt idx="223">
                  <c:v>7.0000000000000007E-2</c:v>
                </c:pt>
                <c:pt idx="224">
                  <c:v>0.08</c:v>
                </c:pt>
                <c:pt idx="225">
                  <c:v>0.06</c:v>
                </c:pt>
                <c:pt idx="226">
                  <c:v>7.0000000000000007E-2</c:v>
                </c:pt>
                <c:pt idx="227">
                  <c:v>0.08</c:v>
                </c:pt>
                <c:pt idx="228">
                  <c:v>0.06</c:v>
                </c:pt>
                <c:pt idx="229">
                  <c:v>7.0000000000000007E-2</c:v>
                </c:pt>
                <c:pt idx="230">
                  <c:v>0.08</c:v>
                </c:pt>
                <c:pt idx="231">
                  <c:v>0.08</c:v>
                </c:pt>
                <c:pt idx="232">
                  <c:v>0.06</c:v>
                </c:pt>
                <c:pt idx="233">
                  <c:v>7.0000000000000007E-2</c:v>
                </c:pt>
                <c:pt idx="234">
                  <c:v>0.08</c:v>
                </c:pt>
                <c:pt idx="235">
                  <c:v>7.0000000000000007E-2</c:v>
                </c:pt>
                <c:pt idx="236">
                  <c:v>7.0000000000000007E-2</c:v>
                </c:pt>
                <c:pt idx="237">
                  <c:v>7.0000000000000007E-2</c:v>
                </c:pt>
                <c:pt idx="238">
                  <c:v>0.08</c:v>
                </c:pt>
                <c:pt idx="239">
                  <c:v>7.0000000000000007E-2</c:v>
                </c:pt>
                <c:pt idx="240">
                  <c:v>0.08</c:v>
                </c:pt>
                <c:pt idx="241">
                  <c:v>0.08</c:v>
                </c:pt>
                <c:pt idx="242">
                  <c:v>7.0000000000000007E-2</c:v>
                </c:pt>
                <c:pt idx="243">
                  <c:v>7.0000000000000007E-2</c:v>
                </c:pt>
                <c:pt idx="244">
                  <c:v>0.08</c:v>
                </c:pt>
                <c:pt idx="245">
                  <c:v>0.08</c:v>
                </c:pt>
                <c:pt idx="246">
                  <c:v>7.0000000000000007E-2</c:v>
                </c:pt>
                <c:pt idx="247">
                  <c:v>7.0000000000000007E-2</c:v>
                </c:pt>
                <c:pt idx="248">
                  <c:v>0.08</c:v>
                </c:pt>
                <c:pt idx="249">
                  <c:v>0.08</c:v>
                </c:pt>
                <c:pt idx="250">
                  <c:v>7.0000000000000007E-2</c:v>
                </c:pt>
                <c:pt idx="251">
                  <c:v>0.08</c:v>
                </c:pt>
                <c:pt idx="252">
                  <c:v>0.08</c:v>
                </c:pt>
                <c:pt idx="253">
                  <c:v>0.08</c:v>
                </c:pt>
                <c:pt idx="254">
                  <c:v>0.08</c:v>
                </c:pt>
                <c:pt idx="255">
                  <c:v>0.08</c:v>
                </c:pt>
              </c:numCache>
            </c:numRef>
          </c:cat>
          <c:val>
            <c:numRef>
              <c:f>Sheet1!$B$1:$B$256</c:f>
              <c:numCache>
                <c:formatCode>General</c:formatCode>
                <c:ptCount val="256"/>
                <c:pt idx="0">
                  <c:v>13.7</c:v>
                </c:pt>
                <c:pt idx="1">
                  <c:v>157.94999999999999</c:v>
                </c:pt>
                <c:pt idx="2">
                  <c:v>270.77</c:v>
                </c:pt>
                <c:pt idx="3">
                  <c:v>378.75</c:v>
                </c:pt>
                <c:pt idx="4">
                  <c:v>481.1</c:v>
                </c:pt>
                <c:pt idx="5">
                  <c:v>561.67999999999995</c:v>
                </c:pt>
                <c:pt idx="6">
                  <c:v>568.13</c:v>
                </c:pt>
                <c:pt idx="7">
                  <c:v>571.36</c:v>
                </c:pt>
                <c:pt idx="8">
                  <c:v>582.64</c:v>
                </c:pt>
                <c:pt idx="9">
                  <c:v>580.22</c:v>
                </c:pt>
                <c:pt idx="10">
                  <c:v>580.22</c:v>
                </c:pt>
                <c:pt idx="11">
                  <c:v>577.79999999999995</c:v>
                </c:pt>
                <c:pt idx="12">
                  <c:v>581.03</c:v>
                </c:pt>
                <c:pt idx="13">
                  <c:v>585.04999999999995</c:v>
                </c:pt>
                <c:pt idx="14">
                  <c:v>582.64</c:v>
                </c:pt>
                <c:pt idx="15">
                  <c:v>581.03</c:v>
                </c:pt>
                <c:pt idx="16">
                  <c:v>594.73</c:v>
                </c:pt>
                <c:pt idx="17">
                  <c:v>587.47</c:v>
                </c:pt>
                <c:pt idx="18">
                  <c:v>580.22</c:v>
                </c:pt>
                <c:pt idx="19">
                  <c:v>589.08000000000004</c:v>
                </c:pt>
                <c:pt idx="20">
                  <c:v>582.64</c:v>
                </c:pt>
                <c:pt idx="21">
                  <c:v>585.04999999999995</c:v>
                </c:pt>
                <c:pt idx="22">
                  <c:v>581.03</c:v>
                </c:pt>
                <c:pt idx="23">
                  <c:v>584.25</c:v>
                </c:pt>
                <c:pt idx="24">
                  <c:v>597.14</c:v>
                </c:pt>
                <c:pt idx="25">
                  <c:v>592.30999999999995</c:v>
                </c:pt>
                <c:pt idx="26">
                  <c:v>582.64</c:v>
                </c:pt>
                <c:pt idx="27">
                  <c:v>601.16999999999996</c:v>
                </c:pt>
                <c:pt idx="28">
                  <c:v>591.5</c:v>
                </c:pt>
                <c:pt idx="29">
                  <c:v>585.86</c:v>
                </c:pt>
                <c:pt idx="30">
                  <c:v>595.53</c:v>
                </c:pt>
                <c:pt idx="31">
                  <c:v>598.75</c:v>
                </c:pt>
                <c:pt idx="32">
                  <c:v>589.08000000000004</c:v>
                </c:pt>
                <c:pt idx="33">
                  <c:v>580.22</c:v>
                </c:pt>
                <c:pt idx="34">
                  <c:v>602.78</c:v>
                </c:pt>
                <c:pt idx="35">
                  <c:v>580.22</c:v>
                </c:pt>
                <c:pt idx="36">
                  <c:v>589.08000000000004</c:v>
                </c:pt>
                <c:pt idx="37">
                  <c:v>594.73</c:v>
                </c:pt>
                <c:pt idx="38">
                  <c:v>601.98</c:v>
                </c:pt>
                <c:pt idx="39">
                  <c:v>592.30999999999995</c:v>
                </c:pt>
                <c:pt idx="40">
                  <c:v>582.64</c:v>
                </c:pt>
                <c:pt idx="41">
                  <c:v>610.84</c:v>
                </c:pt>
                <c:pt idx="42">
                  <c:v>600.37</c:v>
                </c:pt>
                <c:pt idx="43">
                  <c:v>593.91999999999996</c:v>
                </c:pt>
                <c:pt idx="44">
                  <c:v>582.64</c:v>
                </c:pt>
                <c:pt idx="45">
                  <c:v>606.80999999999995</c:v>
                </c:pt>
                <c:pt idx="46">
                  <c:v>598.75</c:v>
                </c:pt>
                <c:pt idx="47">
                  <c:v>589.89</c:v>
                </c:pt>
                <c:pt idx="48">
                  <c:v>600.37</c:v>
                </c:pt>
                <c:pt idx="49">
                  <c:v>607.62</c:v>
                </c:pt>
                <c:pt idx="50">
                  <c:v>595.53</c:v>
                </c:pt>
                <c:pt idx="51">
                  <c:v>589.89</c:v>
                </c:pt>
                <c:pt idx="52">
                  <c:v>620.51</c:v>
                </c:pt>
                <c:pt idx="53">
                  <c:v>598.75</c:v>
                </c:pt>
                <c:pt idx="54">
                  <c:v>591.5</c:v>
                </c:pt>
                <c:pt idx="55">
                  <c:v>595.53</c:v>
                </c:pt>
                <c:pt idx="56">
                  <c:v>606.01</c:v>
                </c:pt>
                <c:pt idx="57">
                  <c:v>597.14</c:v>
                </c:pt>
                <c:pt idx="58">
                  <c:v>591.5</c:v>
                </c:pt>
                <c:pt idx="59">
                  <c:v>610.84</c:v>
                </c:pt>
                <c:pt idx="60">
                  <c:v>608.41999999999996</c:v>
                </c:pt>
                <c:pt idx="61">
                  <c:v>595.53</c:v>
                </c:pt>
                <c:pt idx="62">
                  <c:v>607.62</c:v>
                </c:pt>
                <c:pt idx="63">
                  <c:v>609.23</c:v>
                </c:pt>
                <c:pt idx="64">
                  <c:v>600.37</c:v>
                </c:pt>
                <c:pt idx="65">
                  <c:v>589.08000000000004</c:v>
                </c:pt>
                <c:pt idx="66">
                  <c:v>614.87</c:v>
                </c:pt>
                <c:pt idx="67">
                  <c:v>606.01</c:v>
                </c:pt>
                <c:pt idx="68">
                  <c:v>596.34</c:v>
                </c:pt>
                <c:pt idx="69">
                  <c:v>591.5</c:v>
                </c:pt>
                <c:pt idx="70">
                  <c:v>615.67999999999995</c:v>
                </c:pt>
                <c:pt idx="71">
                  <c:v>606.01</c:v>
                </c:pt>
                <c:pt idx="72">
                  <c:v>596.34</c:v>
                </c:pt>
                <c:pt idx="73">
                  <c:v>619.71</c:v>
                </c:pt>
                <c:pt idx="74">
                  <c:v>607.62</c:v>
                </c:pt>
                <c:pt idx="75">
                  <c:v>598.75</c:v>
                </c:pt>
                <c:pt idx="76">
                  <c:v>598.75</c:v>
                </c:pt>
                <c:pt idx="77">
                  <c:v>614.87</c:v>
                </c:pt>
                <c:pt idx="78">
                  <c:v>605.20000000000005</c:v>
                </c:pt>
                <c:pt idx="79">
                  <c:v>595.53</c:v>
                </c:pt>
                <c:pt idx="80">
                  <c:v>612.45000000000005</c:v>
                </c:pt>
                <c:pt idx="81">
                  <c:v>614.87</c:v>
                </c:pt>
                <c:pt idx="82">
                  <c:v>602.78</c:v>
                </c:pt>
                <c:pt idx="83">
                  <c:v>597.14</c:v>
                </c:pt>
                <c:pt idx="84">
                  <c:v>622.92999999999995</c:v>
                </c:pt>
                <c:pt idx="85">
                  <c:v>601.98</c:v>
                </c:pt>
                <c:pt idx="86">
                  <c:v>594.73</c:v>
                </c:pt>
                <c:pt idx="87">
                  <c:v>613.26</c:v>
                </c:pt>
                <c:pt idx="88">
                  <c:v>618.9</c:v>
                </c:pt>
                <c:pt idx="89">
                  <c:v>606.01</c:v>
                </c:pt>
                <c:pt idx="90">
                  <c:v>597.95000000000005</c:v>
                </c:pt>
                <c:pt idx="91">
                  <c:v>614.87</c:v>
                </c:pt>
                <c:pt idx="92">
                  <c:v>610.04</c:v>
                </c:pt>
                <c:pt idx="93">
                  <c:v>602.78</c:v>
                </c:pt>
                <c:pt idx="94">
                  <c:v>606.01</c:v>
                </c:pt>
                <c:pt idx="95">
                  <c:v>622.92999999999995</c:v>
                </c:pt>
                <c:pt idx="96">
                  <c:v>606.80999999999995</c:v>
                </c:pt>
                <c:pt idx="97">
                  <c:v>595.53</c:v>
                </c:pt>
                <c:pt idx="98">
                  <c:v>620.51</c:v>
                </c:pt>
                <c:pt idx="99">
                  <c:v>617.29</c:v>
                </c:pt>
                <c:pt idx="100">
                  <c:v>605.20000000000005</c:v>
                </c:pt>
                <c:pt idx="101">
                  <c:v>604.4</c:v>
                </c:pt>
                <c:pt idx="102">
                  <c:v>623.74</c:v>
                </c:pt>
                <c:pt idx="103">
                  <c:v>609.23</c:v>
                </c:pt>
                <c:pt idx="104">
                  <c:v>600.37</c:v>
                </c:pt>
                <c:pt idx="105">
                  <c:v>622.12</c:v>
                </c:pt>
                <c:pt idx="106">
                  <c:v>619.71</c:v>
                </c:pt>
                <c:pt idx="107">
                  <c:v>608.41999999999996</c:v>
                </c:pt>
                <c:pt idx="108">
                  <c:v>611.65</c:v>
                </c:pt>
                <c:pt idx="109">
                  <c:v>624.54</c:v>
                </c:pt>
                <c:pt idx="110">
                  <c:v>610.84</c:v>
                </c:pt>
                <c:pt idx="111">
                  <c:v>606.01</c:v>
                </c:pt>
                <c:pt idx="112">
                  <c:v>617.29</c:v>
                </c:pt>
                <c:pt idx="113">
                  <c:v>608.41999999999996</c:v>
                </c:pt>
                <c:pt idx="114">
                  <c:v>608.41999999999996</c:v>
                </c:pt>
                <c:pt idx="115">
                  <c:v>606.80999999999995</c:v>
                </c:pt>
                <c:pt idx="116">
                  <c:v>622.92999999999995</c:v>
                </c:pt>
                <c:pt idx="117">
                  <c:v>614.87</c:v>
                </c:pt>
                <c:pt idx="118">
                  <c:v>608.41999999999996</c:v>
                </c:pt>
                <c:pt idx="119">
                  <c:v>611.65</c:v>
                </c:pt>
                <c:pt idx="120">
                  <c:v>624.54</c:v>
                </c:pt>
                <c:pt idx="121">
                  <c:v>611.65</c:v>
                </c:pt>
                <c:pt idx="122">
                  <c:v>606.01</c:v>
                </c:pt>
                <c:pt idx="123">
                  <c:v>621.32000000000005</c:v>
                </c:pt>
                <c:pt idx="124">
                  <c:v>618.9</c:v>
                </c:pt>
                <c:pt idx="125">
                  <c:v>606.01</c:v>
                </c:pt>
                <c:pt idx="126">
                  <c:v>618.1</c:v>
                </c:pt>
                <c:pt idx="127">
                  <c:v>623.74</c:v>
                </c:pt>
                <c:pt idx="128">
                  <c:v>613.26</c:v>
                </c:pt>
                <c:pt idx="129">
                  <c:v>606.01</c:v>
                </c:pt>
                <c:pt idx="130">
                  <c:v>617.29</c:v>
                </c:pt>
                <c:pt idx="131">
                  <c:v>629.38</c:v>
                </c:pt>
                <c:pt idx="132">
                  <c:v>608.41999999999996</c:v>
                </c:pt>
                <c:pt idx="133">
                  <c:v>617.29</c:v>
                </c:pt>
                <c:pt idx="134">
                  <c:v>622.12</c:v>
                </c:pt>
                <c:pt idx="135">
                  <c:v>619.71</c:v>
                </c:pt>
                <c:pt idx="136">
                  <c:v>606.01</c:v>
                </c:pt>
                <c:pt idx="137">
                  <c:v>623.74</c:v>
                </c:pt>
                <c:pt idx="138">
                  <c:v>630.17999999999995</c:v>
                </c:pt>
                <c:pt idx="139">
                  <c:v>610.84</c:v>
                </c:pt>
                <c:pt idx="140">
                  <c:v>611.65</c:v>
                </c:pt>
                <c:pt idx="141">
                  <c:v>622.92999999999995</c:v>
                </c:pt>
                <c:pt idx="142">
                  <c:v>629.38</c:v>
                </c:pt>
                <c:pt idx="143">
                  <c:v>608.41999999999996</c:v>
                </c:pt>
                <c:pt idx="144">
                  <c:v>618.1</c:v>
                </c:pt>
                <c:pt idx="145">
                  <c:v>626.96</c:v>
                </c:pt>
                <c:pt idx="146">
                  <c:v>614.07000000000005</c:v>
                </c:pt>
                <c:pt idx="147">
                  <c:v>611.65</c:v>
                </c:pt>
                <c:pt idx="148">
                  <c:v>621.32000000000005</c:v>
                </c:pt>
                <c:pt idx="149">
                  <c:v>626.96</c:v>
                </c:pt>
                <c:pt idx="150">
                  <c:v>611.65</c:v>
                </c:pt>
                <c:pt idx="151">
                  <c:v>618.9</c:v>
                </c:pt>
                <c:pt idx="152">
                  <c:v>623.74</c:v>
                </c:pt>
                <c:pt idx="153">
                  <c:v>619.71</c:v>
                </c:pt>
                <c:pt idx="154">
                  <c:v>607.62</c:v>
                </c:pt>
                <c:pt idx="155">
                  <c:v>617.29</c:v>
                </c:pt>
                <c:pt idx="156">
                  <c:v>636.63</c:v>
                </c:pt>
                <c:pt idx="157">
                  <c:v>611.65</c:v>
                </c:pt>
                <c:pt idx="158">
                  <c:v>619.71</c:v>
                </c:pt>
                <c:pt idx="159">
                  <c:v>630.17999999999995</c:v>
                </c:pt>
                <c:pt idx="160">
                  <c:v>626.15</c:v>
                </c:pt>
                <c:pt idx="161">
                  <c:v>610.84</c:v>
                </c:pt>
                <c:pt idx="162">
                  <c:v>626.15</c:v>
                </c:pt>
                <c:pt idx="163">
                  <c:v>627.77</c:v>
                </c:pt>
                <c:pt idx="164">
                  <c:v>618.9</c:v>
                </c:pt>
                <c:pt idx="165">
                  <c:v>617.29</c:v>
                </c:pt>
                <c:pt idx="166">
                  <c:v>622.92999999999995</c:v>
                </c:pt>
                <c:pt idx="167">
                  <c:v>634.21</c:v>
                </c:pt>
                <c:pt idx="168">
                  <c:v>610.84</c:v>
                </c:pt>
                <c:pt idx="169">
                  <c:v>624.54</c:v>
                </c:pt>
                <c:pt idx="170">
                  <c:v>631.79</c:v>
                </c:pt>
                <c:pt idx="171">
                  <c:v>620.51</c:v>
                </c:pt>
                <c:pt idx="172">
                  <c:v>620.51</c:v>
                </c:pt>
                <c:pt idx="173">
                  <c:v>620.51</c:v>
                </c:pt>
                <c:pt idx="174">
                  <c:v>629.38</c:v>
                </c:pt>
                <c:pt idx="175">
                  <c:v>615.67999999999995</c:v>
                </c:pt>
                <c:pt idx="176">
                  <c:v>624.54</c:v>
                </c:pt>
                <c:pt idx="177">
                  <c:v>629.38</c:v>
                </c:pt>
                <c:pt idx="178">
                  <c:v>629.38</c:v>
                </c:pt>
                <c:pt idx="179">
                  <c:v>610.84</c:v>
                </c:pt>
                <c:pt idx="180">
                  <c:v>627.77</c:v>
                </c:pt>
                <c:pt idx="181">
                  <c:v>630.99</c:v>
                </c:pt>
                <c:pt idx="182">
                  <c:v>618.9</c:v>
                </c:pt>
                <c:pt idx="183">
                  <c:v>619.71</c:v>
                </c:pt>
                <c:pt idx="184">
                  <c:v>631.79</c:v>
                </c:pt>
                <c:pt idx="185">
                  <c:v>624.54</c:v>
                </c:pt>
                <c:pt idx="186">
                  <c:v>621.32000000000005</c:v>
                </c:pt>
                <c:pt idx="187">
                  <c:v>627.77</c:v>
                </c:pt>
                <c:pt idx="188">
                  <c:v>623.74</c:v>
                </c:pt>
                <c:pt idx="189">
                  <c:v>624.54</c:v>
                </c:pt>
                <c:pt idx="190">
                  <c:v>620.51</c:v>
                </c:pt>
                <c:pt idx="191">
                  <c:v>626.15</c:v>
                </c:pt>
                <c:pt idx="192">
                  <c:v>626.96</c:v>
                </c:pt>
                <c:pt idx="193">
                  <c:v>623.74</c:v>
                </c:pt>
                <c:pt idx="194">
                  <c:v>630.17999999999995</c:v>
                </c:pt>
                <c:pt idx="195">
                  <c:v>631.79</c:v>
                </c:pt>
                <c:pt idx="196">
                  <c:v>622.92999999999995</c:v>
                </c:pt>
                <c:pt idx="197">
                  <c:v>621.32000000000005</c:v>
                </c:pt>
                <c:pt idx="198">
                  <c:v>626.96</c:v>
                </c:pt>
                <c:pt idx="199">
                  <c:v>630.17999999999995</c:v>
                </c:pt>
                <c:pt idx="200">
                  <c:v>618.1</c:v>
                </c:pt>
                <c:pt idx="201">
                  <c:v>618.9</c:v>
                </c:pt>
                <c:pt idx="202">
                  <c:v>630.99</c:v>
                </c:pt>
                <c:pt idx="203">
                  <c:v>630.17999999999995</c:v>
                </c:pt>
                <c:pt idx="204">
                  <c:v>628.57000000000005</c:v>
                </c:pt>
                <c:pt idx="205">
                  <c:v>631.79</c:v>
                </c:pt>
                <c:pt idx="206">
                  <c:v>631.79</c:v>
                </c:pt>
                <c:pt idx="207">
                  <c:v>618.1</c:v>
                </c:pt>
                <c:pt idx="208">
                  <c:v>627.77</c:v>
                </c:pt>
                <c:pt idx="209">
                  <c:v>630.17999999999995</c:v>
                </c:pt>
                <c:pt idx="210">
                  <c:v>631.79</c:v>
                </c:pt>
                <c:pt idx="211">
                  <c:v>626.96</c:v>
                </c:pt>
                <c:pt idx="212">
                  <c:v>626.96</c:v>
                </c:pt>
                <c:pt idx="213">
                  <c:v>631.79</c:v>
                </c:pt>
                <c:pt idx="214">
                  <c:v>645.49</c:v>
                </c:pt>
                <c:pt idx="215">
                  <c:v>630.17999999999995</c:v>
                </c:pt>
                <c:pt idx="216">
                  <c:v>631.79</c:v>
                </c:pt>
                <c:pt idx="217">
                  <c:v>630.99</c:v>
                </c:pt>
                <c:pt idx="218">
                  <c:v>626.15</c:v>
                </c:pt>
                <c:pt idx="219">
                  <c:v>630.99</c:v>
                </c:pt>
                <c:pt idx="220">
                  <c:v>632.6</c:v>
                </c:pt>
                <c:pt idx="221">
                  <c:v>622.92999999999995</c:v>
                </c:pt>
                <c:pt idx="222">
                  <c:v>630.99</c:v>
                </c:pt>
                <c:pt idx="223">
                  <c:v>629.38</c:v>
                </c:pt>
                <c:pt idx="224">
                  <c:v>631.79</c:v>
                </c:pt>
                <c:pt idx="225">
                  <c:v>626.96</c:v>
                </c:pt>
                <c:pt idx="226">
                  <c:v>628.57000000000005</c:v>
                </c:pt>
                <c:pt idx="227">
                  <c:v>629.38</c:v>
                </c:pt>
                <c:pt idx="228">
                  <c:v>630.17999999999995</c:v>
                </c:pt>
                <c:pt idx="229">
                  <c:v>630.99</c:v>
                </c:pt>
                <c:pt idx="230">
                  <c:v>630.17999999999995</c:v>
                </c:pt>
                <c:pt idx="231">
                  <c:v>631.79</c:v>
                </c:pt>
                <c:pt idx="232">
                  <c:v>630.99</c:v>
                </c:pt>
                <c:pt idx="233">
                  <c:v>631.79</c:v>
                </c:pt>
                <c:pt idx="234">
                  <c:v>631.79</c:v>
                </c:pt>
                <c:pt idx="235">
                  <c:v>630.17999999999995</c:v>
                </c:pt>
                <c:pt idx="236">
                  <c:v>630.17999999999995</c:v>
                </c:pt>
                <c:pt idx="237">
                  <c:v>631.79</c:v>
                </c:pt>
                <c:pt idx="238">
                  <c:v>631.79</c:v>
                </c:pt>
                <c:pt idx="239">
                  <c:v>631.79</c:v>
                </c:pt>
                <c:pt idx="240">
                  <c:v>631.79</c:v>
                </c:pt>
                <c:pt idx="241">
                  <c:v>630.99</c:v>
                </c:pt>
                <c:pt idx="242">
                  <c:v>640.66</c:v>
                </c:pt>
                <c:pt idx="243">
                  <c:v>629.38</c:v>
                </c:pt>
                <c:pt idx="244">
                  <c:v>632.6</c:v>
                </c:pt>
                <c:pt idx="245">
                  <c:v>629.38</c:v>
                </c:pt>
                <c:pt idx="246">
                  <c:v>630.99</c:v>
                </c:pt>
                <c:pt idx="247">
                  <c:v>631.79</c:v>
                </c:pt>
                <c:pt idx="248">
                  <c:v>634.21</c:v>
                </c:pt>
                <c:pt idx="249">
                  <c:v>632.6</c:v>
                </c:pt>
                <c:pt idx="250">
                  <c:v>627.77</c:v>
                </c:pt>
                <c:pt idx="251">
                  <c:v>632.6</c:v>
                </c:pt>
                <c:pt idx="252">
                  <c:v>629.38</c:v>
                </c:pt>
                <c:pt idx="253">
                  <c:v>631.79</c:v>
                </c:pt>
                <c:pt idx="254">
                  <c:v>634.21</c:v>
                </c:pt>
                <c:pt idx="255">
                  <c:v>631.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FF4-A84F-BE16-94114CF292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03230591"/>
        <c:axId val="603231935"/>
      </c:lineChart>
      <c:catAx>
        <c:axId val="60323059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231935"/>
        <c:crosses val="autoZero"/>
        <c:auto val="1"/>
        <c:lblAlgn val="ctr"/>
        <c:lblOffset val="100"/>
        <c:noMultiLvlLbl val="0"/>
      </c:catAx>
      <c:valAx>
        <c:axId val="6032319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23059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</a:rPr>
              <a:t>mA(x) mV(y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M$1:$M$512</c:f>
              <c:numCache>
                <c:formatCode>General</c:formatCode>
                <c:ptCount val="512"/>
                <c:pt idx="0">
                  <c:v>0</c:v>
                </c:pt>
                <c:pt idx="1">
                  <c:v>0.01</c:v>
                </c:pt>
                <c:pt idx="2">
                  <c:v>0.01</c:v>
                </c:pt>
                <c:pt idx="3">
                  <c:v>0.01</c:v>
                </c:pt>
                <c:pt idx="4">
                  <c:v>0.01</c:v>
                </c:pt>
                <c:pt idx="5">
                  <c:v>0.01</c:v>
                </c:pt>
                <c:pt idx="6">
                  <c:v>0.01</c:v>
                </c:pt>
                <c:pt idx="7">
                  <c:v>0.01</c:v>
                </c:pt>
                <c:pt idx="8">
                  <c:v>0.01</c:v>
                </c:pt>
                <c:pt idx="9">
                  <c:v>0.01</c:v>
                </c:pt>
                <c:pt idx="10">
                  <c:v>0.01</c:v>
                </c:pt>
                <c:pt idx="11">
                  <c:v>0.01</c:v>
                </c:pt>
                <c:pt idx="12">
                  <c:v>0.01</c:v>
                </c:pt>
                <c:pt idx="13">
                  <c:v>0.01</c:v>
                </c:pt>
                <c:pt idx="14">
                  <c:v>0.01</c:v>
                </c:pt>
                <c:pt idx="15">
                  <c:v>0.01</c:v>
                </c:pt>
                <c:pt idx="16">
                  <c:v>0.02</c:v>
                </c:pt>
                <c:pt idx="17">
                  <c:v>0.01</c:v>
                </c:pt>
                <c:pt idx="18">
                  <c:v>0.01</c:v>
                </c:pt>
                <c:pt idx="19">
                  <c:v>0.01</c:v>
                </c:pt>
                <c:pt idx="20">
                  <c:v>0.01</c:v>
                </c:pt>
                <c:pt idx="21">
                  <c:v>0.01</c:v>
                </c:pt>
                <c:pt idx="22">
                  <c:v>0.01</c:v>
                </c:pt>
                <c:pt idx="23">
                  <c:v>0.02</c:v>
                </c:pt>
                <c:pt idx="24">
                  <c:v>0.02</c:v>
                </c:pt>
                <c:pt idx="25">
                  <c:v>0.01</c:v>
                </c:pt>
                <c:pt idx="26">
                  <c:v>0.02</c:v>
                </c:pt>
                <c:pt idx="27">
                  <c:v>0.02</c:v>
                </c:pt>
                <c:pt idx="28">
                  <c:v>0.01</c:v>
                </c:pt>
                <c:pt idx="29">
                  <c:v>0.01</c:v>
                </c:pt>
                <c:pt idx="30">
                  <c:v>0.02</c:v>
                </c:pt>
                <c:pt idx="31">
                  <c:v>0.02</c:v>
                </c:pt>
                <c:pt idx="32">
                  <c:v>0.01</c:v>
                </c:pt>
                <c:pt idx="33">
                  <c:v>0.01</c:v>
                </c:pt>
                <c:pt idx="34">
                  <c:v>0.02</c:v>
                </c:pt>
                <c:pt idx="35">
                  <c:v>0.02</c:v>
                </c:pt>
                <c:pt idx="36">
                  <c:v>0.01</c:v>
                </c:pt>
                <c:pt idx="37">
                  <c:v>0.03</c:v>
                </c:pt>
                <c:pt idx="38">
                  <c:v>0.02</c:v>
                </c:pt>
                <c:pt idx="39">
                  <c:v>0.01</c:v>
                </c:pt>
                <c:pt idx="40">
                  <c:v>0.01</c:v>
                </c:pt>
                <c:pt idx="41">
                  <c:v>0.03</c:v>
                </c:pt>
                <c:pt idx="42">
                  <c:v>0.02</c:v>
                </c:pt>
                <c:pt idx="43">
                  <c:v>0.01</c:v>
                </c:pt>
                <c:pt idx="44">
                  <c:v>0.02</c:v>
                </c:pt>
                <c:pt idx="45">
                  <c:v>0.02</c:v>
                </c:pt>
                <c:pt idx="46">
                  <c:v>0.02</c:v>
                </c:pt>
                <c:pt idx="47">
                  <c:v>0.01</c:v>
                </c:pt>
                <c:pt idx="48">
                  <c:v>0.03</c:v>
                </c:pt>
                <c:pt idx="49">
                  <c:v>0.02</c:v>
                </c:pt>
                <c:pt idx="50">
                  <c:v>0.02</c:v>
                </c:pt>
                <c:pt idx="51">
                  <c:v>0.03</c:v>
                </c:pt>
                <c:pt idx="52">
                  <c:v>0.03</c:v>
                </c:pt>
                <c:pt idx="53">
                  <c:v>0.02</c:v>
                </c:pt>
                <c:pt idx="54">
                  <c:v>0.01</c:v>
                </c:pt>
                <c:pt idx="55">
                  <c:v>0.04</c:v>
                </c:pt>
                <c:pt idx="56">
                  <c:v>0.02</c:v>
                </c:pt>
                <c:pt idx="57">
                  <c:v>0.02</c:v>
                </c:pt>
                <c:pt idx="58">
                  <c:v>0.02</c:v>
                </c:pt>
                <c:pt idx="59">
                  <c:v>0.04</c:v>
                </c:pt>
                <c:pt idx="60">
                  <c:v>0.02</c:v>
                </c:pt>
                <c:pt idx="61">
                  <c:v>0.02</c:v>
                </c:pt>
                <c:pt idx="62">
                  <c:v>0.04</c:v>
                </c:pt>
                <c:pt idx="63">
                  <c:v>0.03</c:v>
                </c:pt>
                <c:pt idx="64">
                  <c:v>0.02</c:v>
                </c:pt>
                <c:pt idx="65">
                  <c:v>0.02</c:v>
                </c:pt>
                <c:pt idx="66">
                  <c:v>0.04</c:v>
                </c:pt>
                <c:pt idx="67">
                  <c:v>0.02</c:v>
                </c:pt>
                <c:pt idx="68">
                  <c:v>0.02</c:v>
                </c:pt>
                <c:pt idx="69">
                  <c:v>0.03</c:v>
                </c:pt>
                <c:pt idx="70">
                  <c:v>0.03</c:v>
                </c:pt>
                <c:pt idx="71">
                  <c:v>0.02</c:v>
                </c:pt>
                <c:pt idx="72">
                  <c:v>0.02</c:v>
                </c:pt>
                <c:pt idx="73">
                  <c:v>0.04</c:v>
                </c:pt>
                <c:pt idx="74">
                  <c:v>0.03</c:v>
                </c:pt>
                <c:pt idx="75">
                  <c:v>0.02</c:v>
                </c:pt>
                <c:pt idx="76">
                  <c:v>0.04</c:v>
                </c:pt>
                <c:pt idx="77">
                  <c:v>0.04</c:v>
                </c:pt>
                <c:pt idx="78">
                  <c:v>0.02</c:v>
                </c:pt>
                <c:pt idx="79">
                  <c:v>0.02</c:v>
                </c:pt>
                <c:pt idx="80">
                  <c:v>0.05</c:v>
                </c:pt>
                <c:pt idx="81">
                  <c:v>0.03</c:v>
                </c:pt>
                <c:pt idx="82">
                  <c:v>0.02</c:v>
                </c:pt>
                <c:pt idx="83">
                  <c:v>0.03</c:v>
                </c:pt>
                <c:pt idx="84">
                  <c:v>0.05</c:v>
                </c:pt>
                <c:pt idx="85">
                  <c:v>0.03</c:v>
                </c:pt>
                <c:pt idx="86">
                  <c:v>0.02</c:v>
                </c:pt>
                <c:pt idx="87">
                  <c:v>0.05</c:v>
                </c:pt>
                <c:pt idx="88">
                  <c:v>0.03</c:v>
                </c:pt>
                <c:pt idx="89">
                  <c:v>0.02</c:v>
                </c:pt>
                <c:pt idx="90">
                  <c:v>0.03</c:v>
                </c:pt>
                <c:pt idx="91">
                  <c:v>0.05</c:v>
                </c:pt>
                <c:pt idx="92">
                  <c:v>0.03</c:v>
                </c:pt>
                <c:pt idx="93">
                  <c:v>0.02</c:v>
                </c:pt>
                <c:pt idx="94">
                  <c:v>0.04</c:v>
                </c:pt>
                <c:pt idx="95">
                  <c:v>0.05</c:v>
                </c:pt>
                <c:pt idx="96">
                  <c:v>0.02</c:v>
                </c:pt>
                <c:pt idx="97">
                  <c:v>0.04</c:v>
                </c:pt>
                <c:pt idx="98">
                  <c:v>0.05</c:v>
                </c:pt>
                <c:pt idx="99">
                  <c:v>0.03</c:v>
                </c:pt>
                <c:pt idx="100">
                  <c:v>0.02</c:v>
                </c:pt>
                <c:pt idx="101">
                  <c:v>0.05</c:v>
                </c:pt>
                <c:pt idx="102">
                  <c:v>0.04</c:v>
                </c:pt>
                <c:pt idx="103">
                  <c:v>0.03</c:v>
                </c:pt>
                <c:pt idx="104">
                  <c:v>0.03</c:v>
                </c:pt>
                <c:pt idx="105">
                  <c:v>0.05</c:v>
                </c:pt>
                <c:pt idx="106">
                  <c:v>0.04</c:v>
                </c:pt>
                <c:pt idx="107">
                  <c:v>0.03</c:v>
                </c:pt>
                <c:pt idx="108">
                  <c:v>0.05</c:v>
                </c:pt>
                <c:pt idx="109">
                  <c:v>0.05</c:v>
                </c:pt>
                <c:pt idx="110">
                  <c:v>0.03</c:v>
                </c:pt>
                <c:pt idx="111">
                  <c:v>0.03</c:v>
                </c:pt>
                <c:pt idx="112">
                  <c:v>0.05</c:v>
                </c:pt>
                <c:pt idx="113">
                  <c:v>0.04</c:v>
                </c:pt>
                <c:pt idx="114">
                  <c:v>0.03</c:v>
                </c:pt>
                <c:pt idx="115">
                  <c:v>0.04</c:v>
                </c:pt>
                <c:pt idx="116">
                  <c:v>0.06</c:v>
                </c:pt>
                <c:pt idx="117">
                  <c:v>0.04</c:v>
                </c:pt>
                <c:pt idx="118">
                  <c:v>0.02</c:v>
                </c:pt>
                <c:pt idx="119">
                  <c:v>0.05</c:v>
                </c:pt>
                <c:pt idx="120">
                  <c:v>0.05</c:v>
                </c:pt>
                <c:pt idx="121">
                  <c:v>0.03</c:v>
                </c:pt>
                <c:pt idx="122">
                  <c:v>0.04</c:v>
                </c:pt>
                <c:pt idx="123">
                  <c:v>0.06</c:v>
                </c:pt>
                <c:pt idx="124">
                  <c:v>0.04</c:v>
                </c:pt>
                <c:pt idx="125">
                  <c:v>0.02</c:v>
                </c:pt>
                <c:pt idx="126">
                  <c:v>0.05</c:v>
                </c:pt>
                <c:pt idx="127">
                  <c:v>0.06</c:v>
                </c:pt>
                <c:pt idx="128">
                  <c:v>0.03</c:v>
                </c:pt>
                <c:pt idx="129">
                  <c:v>0.03</c:v>
                </c:pt>
                <c:pt idx="130">
                  <c:v>0.05</c:v>
                </c:pt>
                <c:pt idx="131">
                  <c:v>0.05</c:v>
                </c:pt>
                <c:pt idx="132">
                  <c:v>0.03</c:v>
                </c:pt>
                <c:pt idx="133">
                  <c:v>0.05</c:v>
                </c:pt>
                <c:pt idx="134">
                  <c:v>0.06</c:v>
                </c:pt>
                <c:pt idx="135">
                  <c:v>0.03</c:v>
                </c:pt>
                <c:pt idx="136">
                  <c:v>0.04</c:v>
                </c:pt>
                <c:pt idx="137">
                  <c:v>0.06</c:v>
                </c:pt>
                <c:pt idx="138">
                  <c:v>0.05</c:v>
                </c:pt>
                <c:pt idx="139">
                  <c:v>0.03</c:v>
                </c:pt>
                <c:pt idx="140">
                  <c:v>0.05</c:v>
                </c:pt>
                <c:pt idx="141">
                  <c:v>0.06</c:v>
                </c:pt>
                <c:pt idx="142">
                  <c:v>0.04</c:v>
                </c:pt>
                <c:pt idx="143">
                  <c:v>0.03</c:v>
                </c:pt>
                <c:pt idx="144">
                  <c:v>0.06</c:v>
                </c:pt>
                <c:pt idx="145">
                  <c:v>0.05</c:v>
                </c:pt>
                <c:pt idx="146">
                  <c:v>0.03</c:v>
                </c:pt>
                <c:pt idx="147">
                  <c:v>0.05</c:v>
                </c:pt>
                <c:pt idx="148">
                  <c:v>0.06</c:v>
                </c:pt>
                <c:pt idx="149">
                  <c:v>0.05</c:v>
                </c:pt>
                <c:pt idx="150">
                  <c:v>0.03</c:v>
                </c:pt>
                <c:pt idx="151">
                  <c:v>0.06</c:v>
                </c:pt>
                <c:pt idx="152">
                  <c:v>7.0000000000000007E-2</c:v>
                </c:pt>
                <c:pt idx="153">
                  <c:v>0.04</c:v>
                </c:pt>
                <c:pt idx="154">
                  <c:v>0.04</c:v>
                </c:pt>
                <c:pt idx="155">
                  <c:v>0.06</c:v>
                </c:pt>
                <c:pt idx="156">
                  <c:v>0.05</c:v>
                </c:pt>
                <c:pt idx="157">
                  <c:v>0.04</c:v>
                </c:pt>
                <c:pt idx="158">
                  <c:v>0.06</c:v>
                </c:pt>
                <c:pt idx="159">
                  <c:v>7.0000000000000007E-2</c:v>
                </c:pt>
                <c:pt idx="160">
                  <c:v>0.04</c:v>
                </c:pt>
                <c:pt idx="161">
                  <c:v>0.05</c:v>
                </c:pt>
                <c:pt idx="162">
                  <c:v>0.06</c:v>
                </c:pt>
                <c:pt idx="163">
                  <c:v>0.06</c:v>
                </c:pt>
                <c:pt idx="164">
                  <c:v>0.03</c:v>
                </c:pt>
                <c:pt idx="165">
                  <c:v>0.05</c:v>
                </c:pt>
                <c:pt idx="166">
                  <c:v>7.0000000000000007E-2</c:v>
                </c:pt>
                <c:pt idx="167">
                  <c:v>0.05</c:v>
                </c:pt>
                <c:pt idx="168">
                  <c:v>0.06</c:v>
                </c:pt>
                <c:pt idx="169">
                  <c:v>7.0000000000000007E-2</c:v>
                </c:pt>
                <c:pt idx="170">
                  <c:v>0.05</c:v>
                </c:pt>
                <c:pt idx="171">
                  <c:v>0.04</c:v>
                </c:pt>
                <c:pt idx="172">
                  <c:v>0.06</c:v>
                </c:pt>
                <c:pt idx="173">
                  <c:v>7.0000000000000007E-2</c:v>
                </c:pt>
                <c:pt idx="174">
                  <c:v>0.05</c:v>
                </c:pt>
                <c:pt idx="175">
                  <c:v>0.05</c:v>
                </c:pt>
                <c:pt idx="176">
                  <c:v>0.06</c:v>
                </c:pt>
                <c:pt idx="177">
                  <c:v>7.0000000000000007E-2</c:v>
                </c:pt>
                <c:pt idx="178">
                  <c:v>0.04</c:v>
                </c:pt>
                <c:pt idx="179">
                  <c:v>0.06</c:v>
                </c:pt>
                <c:pt idx="180">
                  <c:v>7.0000000000000007E-2</c:v>
                </c:pt>
                <c:pt idx="181">
                  <c:v>0.05</c:v>
                </c:pt>
                <c:pt idx="182">
                  <c:v>0.05</c:v>
                </c:pt>
                <c:pt idx="183">
                  <c:v>7.0000000000000007E-2</c:v>
                </c:pt>
                <c:pt idx="184">
                  <c:v>7.0000000000000007E-2</c:v>
                </c:pt>
                <c:pt idx="185">
                  <c:v>0.04</c:v>
                </c:pt>
                <c:pt idx="186">
                  <c:v>0.06</c:v>
                </c:pt>
                <c:pt idx="187">
                  <c:v>7.0000000000000007E-2</c:v>
                </c:pt>
                <c:pt idx="188">
                  <c:v>0.06</c:v>
                </c:pt>
                <c:pt idx="189">
                  <c:v>0.04</c:v>
                </c:pt>
                <c:pt idx="190">
                  <c:v>0.06</c:v>
                </c:pt>
                <c:pt idx="191">
                  <c:v>7.0000000000000007E-2</c:v>
                </c:pt>
                <c:pt idx="192">
                  <c:v>0.05</c:v>
                </c:pt>
                <c:pt idx="193">
                  <c:v>0.06</c:v>
                </c:pt>
                <c:pt idx="194">
                  <c:v>7.0000000000000007E-2</c:v>
                </c:pt>
                <c:pt idx="195">
                  <c:v>0.06</c:v>
                </c:pt>
                <c:pt idx="196">
                  <c:v>0.06</c:v>
                </c:pt>
                <c:pt idx="197">
                  <c:v>7.0000000000000007E-2</c:v>
                </c:pt>
                <c:pt idx="198">
                  <c:v>0.08</c:v>
                </c:pt>
                <c:pt idx="199">
                  <c:v>0.05</c:v>
                </c:pt>
                <c:pt idx="200">
                  <c:v>0.06</c:v>
                </c:pt>
                <c:pt idx="201">
                  <c:v>7.0000000000000007E-2</c:v>
                </c:pt>
                <c:pt idx="202">
                  <c:v>0.08</c:v>
                </c:pt>
                <c:pt idx="203">
                  <c:v>0.05</c:v>
                </c:pt>
                <c:pt idx="204">
                  <c:v>7.0000000000000007E-2</c:v>
                </c:pt>
                <c:pt idx="205">
                  <c:v>0.08</c:v>
                </c:pt>
                <c:pt idx="206">
                  <c:v>0.05</c:v>
                </c:pt>
                <c:pt idx="207">
                  <c:v>0.06</c:v>
                </c:pt>
                <c:pt idx="208">
                  <c:v>7.0000000000000007E-2</c:v>
                </c:pt>
                <c:pt idx="209">
                  <c:v>0.08</c:v>
                </c:pt>
                <c:pt idx="210">
                  <c:v>0.05</c:v>
                </c:pt>
                <c:pt idx="211">
                  <c:v>7.0000000000000007E-2</c:v>
                </c:pt>
                <c:pt idx="212">
                  <c:v>7.0000000000000007E-2</c:v>
                </c:pt>
                <c:pt idx="213">
                  <c:v>0.06</c:v>
                </c:pt>
                <c:pt idx="214">
                  <c:v>0.06</c:v>
                </c:pt>
                <c:pt idx="215">
                  <c:v>7.0000000000000007E-2</c:v>
                </c:pt>
                <c:pt idx="216">
                  <c:v>0.08</c:v>
                </c:pt>
                <c:pt idx="217">
                  <c:v>0.06</c:v>
                </c:pt>
                <c:pt idx="218">
                  <c:v>7.0000000000000007E-2</c:v>
                </c:pt>
                <c:pt idx="219">
                  <c:v>0.08</c:v>
                </c:pt>
                <c:pt idx="220">
                  <c:v>7.0000000000000007E-2</c:v>
                </c:pt>
                <c:pt idx="221">
                  <c:v>0.06</c:v>
                </c:pt>
                <c:pt idx="222">
                  <c:v>7.0000000000000007E-2</c:v>
                </c:pt>
                <c:pt idx="223">
                  <c:v>0.08</c:v>
                </c:pt>
                <c:pt idx="224">
                  <c:v>0.05</c:v>
                </c:pt>
                <c:pt idx="225">
                  <c:v>7.0000000000000007E-2</c:v>
                </c:pt>
                <c:pt idx="226">
                  <c:v>7.0000000000000007E-2</c:v>
                </c:pt>
                <c:pt idx="227">
                  <c:v>0.08</c:v>
                </c:pt>
                <c:pt idx="228">
                  <c:v>7.0000000000000007E-2</c:v>
                </c:pt>
                <c:pt idx="229">
                  <c:v>7.0000000000000007E-2</c:v>
                </c:pt>
                <c:pt idx="230">
                  <c:v>0.08</c:v>
                </c:pt>
                <c:pt idx="231">
                  <c:v>0.06</c:v>
                </c:pt>
                <c:pt idx="232">
                  <c:v>7.0000000000000007E-2</c:v>
                </c:pt>
                <c:pt idx="233">
                  <c:v>0.08</c:v>
                </c:pt>
                <c:pt idx="234">
                  <c:v>0.08</c:v>
                </c:pt>
                <c:pt idx="235">
                  <c:v>7.0000000000000007E-2</c:v>
                </c:pt>
                <c:pt idx="236">
                  <c:v>7.0000000000000007E-2</c:v>
                </c:pt>
                <c:pt idx="237">
                  <c:v>0.08</c:v>
                </c:pt>
                <c:pt idx="238">
                  <c:v>7.0000000000000007E-2</c:v>
                </c:pt>
                <c:pt idx="239">
                  <c:v>7.0000000000000007E-2</c:v>
                </c:pt>
                <c:pt idx="240">
                  <c:v>0.08</c:v>
                </c:pt>
                <c:pt idx="241">
                  <c:v>0.08</c:v>
                </c:pt>
                <c:pt idx="242">
                  <c:v>7.0000000000000007E-2</c:v>
                </c:pt>
                <c:pt idx="243">
                  <c:v>0.08</c:v>
                </c:pt>
                <c:pt idx="244">
                  <c:v>0.08</c:v>
                </c:pt>
                <c:pt idx="245">
                  <c:v>0.08</c:v>
                </c:pt>
                <c:pt idx="246">
                  <c:v>7.0000000000000007E-2</c:v>
                </c:pt>
                <c:pt idx="247">
                  <c:v>0.08</c:v>
                </c:pt>
                <c:pt idx="248">
                  <c:v>0.08</c:v>
                </c:pt>
                <c:pt idx="249">
                  <c:v>7.0000000000000007E-2</c:v>
                </c:pt>
                <c:pt idx="250">
                  <c:v>0.08</c:v>
                </c:pt>
                <c:pt idx="251">
                  <c:v>0.08</c:v>
                </c:pt>
                <c:pt idx="252">
                  <c:v>0.08</c:v>
                </c:pt>
                <c:pt idx="253">
                  <c:v>0.08</c:v>
                </c:pt>
                <c:pt idx="254">
                  <c:v>0.08</c:v>
                </c:pt>
                <c:pt idx="255">
                  <c:v>0.08</c:v>
                </c:pt>
                <c:pt idx="256">
                  <c:v>0</c:v>
                </c:pt>
                <c:pt idx="257">
                  <c:v>-0.01</c:v>
                </c:pt>
                <c:pt idx="258">
                  <c:v>-0.01</c:v>
                </c:pt>
                <c:pt idx="259">
                  <c:v>-0.01</c:v>
                </c:pt>
                <c:pt idx="260">
                  <c:v>-0.01</c:v>
                </c:pt>
                <c:pt idx="261">
                  <c:v>-0.01</c:v>
                </c:pt>
                <c:pt idx="262">
                  <c:v>-0.01</c:v>
                </c:pt>
                <c:pt idx="263">
                  <c:v>-0.01</c:v>
                </c:pt>
                <c:pt idx="264">
                  <c:v>-0.01</c:v>
                </c:pt>
                <c:pt idx="265">
                  <c:v>-0.01</c:v>
                </c:pt>
                <c:pt idx="266">
                  <c:v>-0.01</c:v>
                </c:pt>
                <c:pt idx="267">
                  <c:v>-0.01</c:v>
                </c:pt>
                <c:pt idx="268">
                  <c:v>-0.01</c:v>
                </c:pt>
                <c:pt idx="269">
                  <c:v>-0.01</c:v>
                </c:pt>
                <c:pt idx="270">
                  <c:v>-0.02</c:v>
                </c:pt>
                <c:pt idx="271">
                  <c:v>-0.01</c:v>
                </c:pt>
                <c:pt idx="272">
                  <c:v>-0.01</c:v>
                </c:pt>
                <c:pt idx="273">
                  <c:v>-0.01</c:v>
                </c:pt>
                <c:pt idx="274">
                  <c:v>-0.01</c:v>
                </c:pt>
                <c:pt idx="275">
                  <c:v>-0.01</c:v>
                </c:pt>
                <c:pt idx="276">
                  <c:v>-0.01</c:v>
                </c:pt>
                <c:pt idx="277">
                  <c:v>-0.02</c:v>
                </c:pt>
                <c:pt idx="278">
                  <c:v>-0.01</c:v>
                </c:pt>
                <c:pt idx="279">
                  <c:v>-0.01</c:v>
                </c:pt>
                <c:pt idx="280">
                  <c:v>-0.02</c:v>
                </c:pt>
                <c:pt idx="281">
                  <c:v>-0.01</c:v>
                </c:pt>
                <c:pt idx="282">
                  <c:v>-0.01</c:v>
                </c:pt>
                <c:pt idx="283">
                  <c:v>-0.02</c:v>
                </c:pt>
                <c:pt idx="284">
                  <c:v>-0.01</c:v>
                </c:pt>
                <c:pt idx="285">
                  <c:v>-0.01</c:v>
                </c:pt>
                <c:pt idx="286">
                  <c:v>-0.02</c:v>
                </c:pt>
                <c:pt idx="287">
                  <c:v>-0.02</c:v>
                </c:pt>
                <c:pt idx="288">
                  <c:v>-0.01</c:v>
                </c:pt>
                <c:pt idx="289">
                  <c:v>-0.03</c:v>
                </c:pt>
                <c:pt idx="290">
                  <c:v>-0.02</c:v>
                </c:pt>
                <c:pt idx="291">
                  <c:v>-0.01</c:v>
                </c:pt>
                <c:pt idx="292">
                  <c:v>-0.02</c:v>
                </c:pt>
                <c:pt idx="293">
                  <c:v>-0.02</c:v>
                </c:pt>
                <c:pt idx="294">
                  <c:v>-0.01</c:v>
                </c:pt>
                <c:pt idx="295">
                  <c:v>-0.01</c:v>
                </c:pt>
                <c:pt idx="296">
                  <c:v>-0.02</c:v>
                </c:pt>
                <c:pt idx="297">
                  <c:v>-0.02</c:v>
                </c:pt>
                <c:pt idx="298">
                  <c:v>-0.02</c:v>
                </c:pt>
                <c:pt idx="299">
                  <c:v>-0.03</c:v>
                </c:pt>
                <c:pt idx="300">
                  <c:v>-0.02</c:v>
                </c:pt>
                <c:pt idx="301">
                  <c:v>-0.01</c:v>
                </c:pt>
                <c:pt idx="302">
                  <c:v>-0.03</c:v>
                </c:pt>
                <c:pt idx="303">
                  <c:v>-0.02</c:v>
                </c:pt>
                <c:pt idx="304">
                  <c:v>-0.01</c:v>
                </c:pt>
                <c:pt idx="305">
                  <c:v>-0.03</c:v>
                </c:pt>
                <c:pt idx="306">
                  <c:v>-0.02</c:v>
                </c:pt>
                <c:pt idx="307">
                  <c:v>-0.02</c:v>
                </c:pt>
                <c:pt idx="308">
                  <c:v>-0.03</c:v>
                </c:pt>
                <c:pt idx="309">
                  <c:v>-0.02</c:v>
                </c:pt>
                <c:pt idx="310">
                  <c:v>-0.01</c:v>
                </c:pt>
                <c:pt idx="311">
                  <c:v>-0.04</c:v>
                </c:pt>
                <c:pt idx="312">
                  <c:v>-0.03</c:v>
                </c:pt>
                <c:pt idx="313">
                  <c:v>-0.02</c:v>
                </c:pt>
                <c:pt idx="314">
                  <c:v>-0.02</c:v>
                </c:pt>
                <c:pt idx="315">
                  <c:v>-0.03</c:v>
                </c:pt>
                <c:pt idx="316">
                  <c:v>-0.02</c:v>
                </c:pt>
                <c:pt idx="317">
                  <c:v>-0.01</c:v>
                </c:pt>
                <c:pt idx="318">
                  <c:v>-0.04</c:v>
                </c:pt>
                <c:pt idx="319">
                  <c:v>-0.02</c:v>
                </c:pt>
                <c:pt idx="320">
                  <c:v>-0.03</c:v>
                </c:pt>
                <c:pt idx="321">
                  <c:v>-0.04</c:v>
                </c:pt>
                <c:pt idx="322">
                  <c:v>-0.02</c:v>
                </c:pt>
                <c:pt idx="323">
                  <c:v>-0.02</c:v>
                </c:pt>
                <c:pt idx="324">
                  <c:v>-0.04</c:v>
                </c:pt>
                <c:pt idx="325">
                  <c:v>-0.02</c:v>
                </c:pt>
                <c:pt idx="326">
                  <c:v>-0.02</c:v>
                </c:pt>
                <c:pt idx="327">
                  <c:v>-0.04</c:v>
                </c:pt>
                <c:pt idx="328">
                  <c:v>-0.03</c:v>
                </c:pt>
                <c:pt idx="329">
                  <c:v>-0.02</c:v>
                </c:pt>
                <c:pt idx="330">
                  <c:v>-0.05</c:v>
                </c:pt>
                <c:pt idx="331">
                  <c:v>-0.03</c:v>
                </c:pt>
                <c:pt idx="332">
                  <c:v>-0.02</c:v>
                </c:pt>
                <c:pt idx="333">
                  <c:v>-0.04</c:v>
                </c:pt>
                <c:pt idx="334">
                  <c:v>-0.03</c:v>
                </c:pt>
                <c:pt idx="335">
                  <c:v>-0.02</c:v>
                </c:pt>
                <c:pt idx="336">
                  <c:v>-0.03</c:v>
                </c:pt>
                <c:pt idx="337">
                  <c:v>-0.04</c:v>
                </c:pt>
                <c:pt idx="338">
                  <c:v>-0.02</c:v>
                </c:pt>
                <c:pt idx="339">
                  <c:v>-0.04</c:v>
                </c:pt>
                <c:pt idx="340">
                  <c:v>-0.04</c:v>
                </c:pt>
                <c:pt idx="341">
                  <c:v>-0.02</c:v>
                </c:pt>
                <c:pt idx="342">
                  <c:v>-0.03</c:v>
                </c:pt>
                <c:pt idx="343">
                  <c:v>-0.05</c:v>
                </c:pt>
                <c:pt idx="344">
                  <c:v>-0.03</c:v>
                </c:pt>
                <c:pt idx="345">
                  <c:v>-0.02</c:v>
                </c:pt>
                <c:pt idx="346">
                  <c:v>-0.05</c:v>
                </c:pt>
                <c:pt idx="347">
                  <c:v>-0.03</c:v>
                </c:pt>
                <c:pt idx="348">
                  <c:v>-0.02</c:v>
                </c:pt>
                <c:pt idx="349">
                  <c:v>-0.05</c:v>
                </c:pt>
                <c:pt idx="350">
                  <c:v>-0.03</c:v>
                </c:pt>
                <c:pt idx="351">
                  <c:v>-0.02</c:v>
                </c:pt>
                <c:pt idx="352">
                  <c:v>-0.05</c:v>
                </c:pt>
                <c:pt idx="353">
                  <c:v>-0.04</c:v>
                </c:pt>
                <c:pt idx="354">
                  <c:v>-0.02</c:v>
                </c:pt>
                <c:pt idx="355">
                  <c:v>-0.04</c:v>
                </c:pt>
                <c:pt idx="356">
                  <c:v>-0.04</c:v>
                </c:pt>
                <c:pt idx="357">
                  <c:v>-0.02</c:v>
                </c:pt>
                <c:pt idx="358">
                  <c:v>-0.04</c:v>
                </c:pt>
                <c:pt idx="359">
                  <c:v>-0.06</c:v>
                </c:pt>
                <c:pt idx="360">
                  <c:v>-0.03</c:v>
                </c:pt>
                <c:pt idx="361">
                  <c:v>-0.04</c:v>
                </c:pt>
                <c:pt idx="362">
                  <c:v>-0.05</c:v>
                </c:pt>
                <c:pt idx="363">
                  <c:v>-0.03</c:v>
                </c:pt>
                <c:pt idx="364">
                  <c:v>-0.03</c:v>
                </c:pt>
                <c:pt idx="365">
                  <c:v>-0.06</c:v>
                </c:pt>
                <c:pt idx="366">
                  <c:v>-0.03</c:v>
                </c:pt>
                <c:pt idx="367">
                  <c:v>-0.02</c:v>
                </c:pt>
                <c:pt idx="368">
                  <c:v>-0.05</c:v>
                </c:pt>
                <c:pt idx="369">
                  <c:v>-0.04</c:v>
                </c:pt>
                <c:pt idx="370">
                  <c:v>-0.04</c:v>
                </c:pt>
                <c:pt idx="371">
                  <c:v>-0.06</c:v>
                </c:pt>
                <c:pt idx="372">
                  <c:v>-0.03</c:v>
                </c:pt>
                <c:pt idx="373">
                  <c:v>-0.02</c:v>
                </c:pt>
                <c:pt idx="374">
                  <c:v>-0.05</c:v>
                </c:pt>
                <c:pt idx="375">
                  <c:v>-0.04</c:v>
                </c:pt>
                <c:pt idx="376">
                  <c:v>-0.03</c:v>
                </c:pt>
                <c:pt idx="377">
                  <c:v>-0.05</c:v>
                </c:pt>
                <c:pt idx="378">
                  <c:v>-0.05</c:v>
                </c:pt>
                <c:pt idx="379">
                  <c:v>-0.03</c:v>
                </c:pt>
                <c:pt idx="380">
                  <c:v>-0.05</c:v>
                </c:pt>
                <c:pt idx="381">
                  <c:v>-0.05</c:v>
                </c:pt>
                <c:pt idx="382">
                  <c:v>-0.03</c:v>
                </c:pt>
                <c:pt idx="383">
                  <c:v>-0.04</c:v>
                </c:pt>
                <c:pt idx="384">
                  <c:v>-0.06</c:v>
                </c:pt>
                <c:pt idx="385">
                  <c:v>-0.04</c:v>
                </c:pt>
                <c:pt idx="386">
                  <c:v>-0.03</c:v>
                </c:pt>
                <c:pt idx="387">
                  <c:v>-0.06</c:v>
                </c:pt>
                <c:pt idx="388">
                  <c:v>-0.04</c:v>
                </c:pt>
                <c:pt idx="389">
                  <c:v>-0.02</c:v>
                </c:pt>
                <c:pt idx="390">
                  <c:v>-0.06</c:v>
                </c:pt>
                <c:pt idx="391">
                  <c:v>-0.04</c:v>
                </c:pt>
                <c:pt idx="392">
                  <c:v>-0.03</c:v>
                </c:pt>
                <c:pt idx="393">
                  <c:v>-0.06</c:v>
                </c:pt>
                <c:pt idx="394">
                  <c:v>-0.05</c:v>
                </c:pt>
                <c:pt idx="395">
                  <c:v>-0.03</c:v>
                </c:pt>
                <c:pt idx="396">
                  <c:v>-0.05</c:v>
                </c:pt>
                <c:pt idx="397">
                  <c:v>-0.06</c:v>
                </c:pt>
                <c:pt idx="398">
                  <c:v>-0.03</c:v>
                </c:pt>
                <c:pt idx="399">
                  <c:v>-0.04</c:v>
                </c:pt>
                <c:pt idx="400">
                  <c:v>-0.06</c:v>
                </c:pt>
                <c:pt idx="401">
                  <c:v>-0.04</c:v>
                </c:pt>
                <c:pt idx="402">
                  <c:v>-0.05</c:v>
                </c:pt>
                <c:pt idx="403">
                  <c:v>-7.0000000000000007E-2</c:v>
                </c:pt>
                <c:pt idx="404">
                  <c:v>-0.04</c:v>
                </c:pt>
                <c:pt idx="405">
                  <c:v>-0.04</c:v>
                </c:pt>
                <c:pt idx="406">
                  <c:v>-0.06</c:v>
                </c:pt>
                <c:pt idx="407">
                  <c:v>-0.05</c:v>
                </c:pt>
                <c:pt idx="408">
                  <c:v>-0.03</c:v>
                </c:pt>
                <c:pt idx="409">
                  <c:v>-0.06</c:v>
                </c:pt>
                <c:pt idx="410">
                  <c:v>-0.06</c:v>
                </c:pt>
                <c:pt idx="411">
                  <c:v>-0.05</c:v>
                </c:pt>
                <c:pt idx="412">
                  <c:v>-0.06</c:v>
                </c:pt>
                <c:pt idx="413">
                  <c:v>-0.05</c:v>
                </c:pt>
                <c:pt idx="414">
                  <c:v>-0.04</c:v>
                </c:pt>
                <c:pt idx="415">
                  <c:v>-0.06</c:v>
                </c:pt>
                <c:pt idx="416">
                  <c:v>-0.06</c:v>
                </c:pt>
                <c:pt idx="417">
                  <c:v>-0.03</c:v>
                </c:pt>
                <c:pt idx="418">
                  <c:v>-0.06</c:v>
                </c:pt>
                <c:pt idx="419">
                  <c:v>-7.0000000000000007E-2</c:v>
                </c:pt>
                <c:pt idx="420">
                  <c:v>-0.04</c:v>
                </c:pt>
                <c:pt idx="421">
                  <c:v>-0.06</c:v>
                </c:pt>
                <c:pt idx="422">
                  <c:v>-7.0000000000000007E-2</c:v>
                </c:pt>
                <c:pt idx="423">
                  <c:v>-0.04</c:v>
                </c:pt>
                <c:pt idx="424">
                  <c:v>-0.05</c:v>
                </c:pt>
                <c:pt idx="425">
                  <c:v>-7.0000000000000007E-2</c:v>
                </c:pt>
                <c:pt idx="426">
                  <c:v>-0.05</c:v>
                </c:pt>
                <c:pt idx="427">
                  <c:v>-0.05</c:v>
                </c:pt>
                <c:pt idx="428">
                  <c:v>-0.06</c:v>
                </c:pt>
                <c:pt idx="429">
                  <c:v>-0.06</c:v>
                </c:pt>
                <c:pt idx="430">
                  <c:v>-0.04</c:v>
                </c:pt>
                <c:pt idx="431">
                  <c:v>-7.0000000000000007E-2</c:v>
                </c:pt>
                <c:pt idx="432">
                  <c:v>-0.06</c:v>
                </c:pt>
                <c:pt idx="433">
                  <c:v>-0.05</c:v>
                </c:pt>
                <c:pt idx="434">
                  <c:v>-0.06</c:v>
                </c:pt>
                <c:pt idx="435">
                  <c:v>-7.0000000000000007E-2</c:v>
                </c:pt>
                <c:pt idx="436">
                  <c:v>-0.04</c:v>
                </c:pt>
                <c:pt idx="437">
                  <c:v>-0.06</c:v>
                </c:pt>
                <c:pt idx="438">
                  <c:v>-7.0000000000000007E-2</c:v>
                </c:pt>
                <c:pt idx="439">
                  <c:v>-0.05</c:v>
                </c:pt>
                <c:pt idx="440">
                  <c:v>-0.06</c:v>
                </c:pt>
                <c:pt idx="441">
                  <c:v>-7.0000000000000007E-2</c:v>
                </c:pt>
                <c:pt idx="442">
                  <c:v>-0.05</c:v>
                </c:pt>
                <c:pt idx="443">
                  <c:v>-0.06</c:v>
                </c:pt>
                <c:pt idx="444">
                  <c:v>-7.0000000000000007E-2</c:v>
                </c:pt>
                <c:pt idx="445">
                  <c:v>-0.05</c:v>
                </c:pt>
                <c:pt idx="446">
                  <c:v>-0.06</c:v>
                </c:pt>
                <c:pt idx="447">
                  <c:v>-7.0000000000000007E-2</c:v>
                </c:pt>
                <c:pt idx="448">
                  <c:v>-7.0000000000000007E-2</c:v>
                </c:pt>
                <c:pt idx="449">
                  <c:v>-0.05</c:v>
                </c:pt>
                <c:pt idx="450">
                  <c:v>-0.06</c:v>
                </c:pt>
                <c:pt idx="451">
                  <c:v>-7.0000000000000007E-2</c:v>
                </c:pt>
                <c:pt idx="452">
                  <c:v>-0.06</c:v>
                </c:pt>
                <c:pt idx="453">
                  <c:v>-7.0000000000000007E-2</c:v>
                </c:pt>
                <c:pt idx="454">
                  <c:v>-7.0000000000000007E-2</c:v>
                </c:pt>
                <c:pt idx="455">
                  <c:v>-0.05</c:v>
                </c:pt>
                <c:pt idx="456">
                  <c:v>-7.0000000000000007E-2</c:v>
                </c:pt>
                <c:pt idx="457">
                  <c:v>-7.0000000000000007E-2</c:v>
                </c:pt>
                <c:pt idx="458">
                  <c:v>-0.05</c:v>
                </c:pt>
                <c:pt idx="459">
                  <c:v>-0.06</c:v>
                </c:pt>
                <c:pt idx="460">
                  <c:v>-7.0000000000000007E-2</c:v>
                </c:pt>
                <c:pt idx="461">
                  <c:v>-0.05</c:v>
                </c:pt>
                <c:pt idx="462">
                  <c:v>-7.0000000000000007E-2</c:v>
                </c:pt>
                <c:pt idx="463">
                  <c:v>-0.08</c:v>
                </c:pt>
                <c:pt idx="464">
                  <c:v>-0.05</c:v>
                </c:pt>
                <c:pt idx="465">
                  <c:v>-0.06</c:v>
                </c:pt>
                <c:pt idx="466">
                  <c:v>-7.0000000000000007E-2</c:v>
                </c:pt>
                <c:pt idx="467">
                  <c:v>-7.0000000000000007E-2</c:v>
                </c:pt>
                <c:pt idx="468">
                  <c:v>-0.06</c:v>
                </c:pt>
                <c:pt idx="469">
                  <c:v>-7.0000000000000007E-2</c:v>
                </c:pt>
                <c:pt idx="470">
                  <c:v>-0.08</c:v>
                </c:pt>
                <c:pt idx="471">
                  <c:v>-0.06</c:v>
                </c:pt>
                <c:pt idx="472">
                  <c:v>-0.08</c:v>
                </c:pt>
                <c:pt idx="473">
                  <c:v>-0.08</c:v>
                </c:pt>
                <c:pt idx="474">
                  <c:v>-0.06</c:v>
                </c:pt>
                <c:pt idx="475">
                  <c:v>-7.0000000000000007E-2</c:v>
                </c:pt>
                <c:pt idx="476">
                  <c:v>-0.08</c:v>
                </c:pt>
                <c:pt idx="477">
                  <c:v>-0.06</c:v>
                </c:pt>
                <c:pt idx="478">
                  <c:v>-7.0000000000000007E-2</c:v>
                </c:pt>
                <c:pt idx="479">
                  <c:v>-0.08</c:v>
                </c:pt>
                <c:pt idx="480">
                  <c:v>-0.06</c:v>
                </c:pt>
                <c:pt idx="481">
                  <c:v>-7.0000000000000007E-2</c:v>
                </c:pt>
                <c:pt idx="482">
                  <c:v>-0.08</c:v>
                </c:pt>
                <c:pt idx="483">
                  <c:v>-0.06</c:v>
                </c:pt>
                <c:pt idx="484">
                  <c:v>-7.0000000000000007E-2</c:v>
                </c:pt>
                <c:pt idx="485">
                  <c:v>-0.08</c:v>
                </c:pt>
                <c:pt idx="486">
                  <c:v>-7.0000000000000007E-2</c:v>
                </c:pt>
                <c:pt idx="487">
                  <c:v>-7.0000000000000007E-2</c:v>
                </c:pt>
                <c:pt idx="488">
                  <c:v>-0.08</c:v>
                </c:pt>
                <c:pt idx="489">
                  <c:v>-0.08</c:v>
                </c:pt>
                <c:pt idx="490">
                  <c:v>-7.0000000000000007E-2</c:v>
                </c:pt>
                <c:pt idx="491">
                  <c:v>-7.0000000000000007E-2</c:v>
                </c:pt>
                <c:pt idx="492">
                  <c:v>-0.08</c:v>
                </c:pt>
                <c:pt idx="493">
                  <c:v>-7.0000000000000007E-2</c:v>
                </c:pt>
                <c:pt idx="494">
                  <c:v>-0.08</c:v>
                </c:pt>
                <c:pt idx="495">
                  <c:v>-0.08</c:v>
                </c:pt>
                <c:pt idx="496">
                  <c:v>-7.0000000000000007E-2</c:v>
                </c:pt>
                <c:pt idx="497">
                  <c:v>-0.08</c:v>
                </c:pt>
                <c:pt idx="498">
                  <c:v>-0.08</c:v>
                </c:pt>
                <c:pt idx="499">
                  <c:v>-7.0000000000000007E-2</c:v>
                </c:pt>
                <c:pt idx="500">
                  <c:v>-0.08</c:v>
                </c:pt>
                <c:pt idx="501">
                  <c:v>-0.08</c:v>
                </c:pt>
                <c:pt idx="502">
                  <c:v>-0.08</c:v>
                </c:pt>
                <c:pt idx="503">
                  <c:v>-0.08</c:v>
                </c:pt>
                <c:pt idx="504">
                  <c:v>-0.08</c:v>
                </c:pt>
                <c:pt idx="505">
                  <c:v>-7.0000000000000007E-2</c:v>
                </c:pt>
                <c:pt idx="506">
                  <c:v>-0.08</c:v>
                </c:pt>
                <c:pt idx="507">
                  <c:v>-0.08</c:v>
                </c:pt>
                <c:pt idx="508">
                  <c:v>-0.08</c:v>
                </c:pt>
                <c:pt idx="509">
                  <c:v>-0.08</c:v>
                </c:pt>
                <c:pt idx="510">
                  <c:v>-0.08</c:v>
                </c:pt>
                <c:pt idx="511">
                  <c:v>-0.08</c:v>
                </c:pt>
              </c:numCache>
            </c:numRef>
          </c:xVal>
          <c:yVal>
            <c:numRef>
              <c:f>Sheet1!$N$1:$N$512</c:f>
              <c:numCache>
                <c:formatCode>General</c:formatCode>
                <c:ptCount val="512"/>
                <c:pt idx="0">
                  <c:v>8.86</c:v>
                </c:pt>
                <c:pt idx="1">
                  <c:v>157.13999999999999</c:v>
                </c:pt>
                <c:pt idx="2">
                  <c:v>270.77</c:v>
                </c:pt>
                <c:pt idx="3">
                  <c:v>379.56</c:v>
                </c:pt>
                <c:pt idx="4">
                  <c:v>476.26</c:v>
                </c:pt>
                <c:pt idx="5">
                  <c:v>529.45000000000005</c:v>
                </c:pt>
                <c:pt idx="6">
                  <c:v>542.34</c:v>
                </c:pt>
                <c:pt idx="7">
                  <c:v>542.34</c:v>
                </c:pt>
                <c:pt idx="8">
                  <c:v>550.4</c:v>
                </c:pt>
                <c:pt idx="9">
                  <c:v>556.04</c:v>
                </c:pt>
                <c:pt idx="10">
                  <c:v>554.42999999999995</c:v>
                </c:pt>
                <c:pt idx="11">
                  <c:v>552.82000000000005</c:v>
                </c:pt>
                <c:pt idx="12">
                  <c:v>550.4</c:v>
                </c:pt>
                <c:pt idx="13">
                  <c:v>556.04</c:v>
                </c:pt>
                <c:pt idx="14">
                  <c:v>557.66</c:v>
                </c:pt>
                <c:pt idx="15">
                  <c:v>552.01</c:v>
                </c:pt>
                <c:pt idx="16">
                  <c:v>554.42999999999995</c:v>
                </c:pt>
                <c:pt idx="17">
                  <c:v>560.07000000000005</c:v>
                </c:pt>
                <c:pt idx="18">
                  <c:v>556.85</c:v>
                </c:pt>
                <c:pt idx="19">
                  <c:v>556.85</c:v>
                </c:pt>
                <c:pt idx="20">
                  <c:v>572.16</c:v>
                </c:pt>
                <c:pt idx="21">
                  <c:v>555.24</c:v>
                </c:pt>
                <c:pt idx="22">
                  <c:v>555.24</c:v>
                </c:pt>
                <c:pt idx="23">
                  <c:v>550.4</c:v>
                </c:pt>
                <c:pt idx="24">
                  <c:v>566.52</c:v>
                </c:pt>
                <c:pt idx="25">
                  <c:v>579.41</c:v>
                </c:pt>
                <c:pt idx="26">
                  <c:v>563.29999999999995</c:v>
                </c:pt>
                <c:pt idx="27">
                  <c:v>575.38</c:v>
                </c:pt>
                <c:pt idx="28">
                  <c:v>560.07000000000005</c:v>
                </c:pt>
                <c:pt idx="29">
                  <c:v>558.46</c:v>
                </c:pt>
                <c:pt idx="30">
                  <c:v>563.29999999999995</c:v>
                </c:pt>
                <c:pt idx="31">
                  <c:v>572.16</c:v>
                </c:pt>
                <c:pt idx="32">
                  <c:v>563.29999999999995</c:v>
                </c:pt>
                <c:pt idx="33">
                  <c:v>554.42999999999995</c:v>
                </c:pt>
                <c:pt idx="34">
                  <c:v>581.83000000000004</c:v>
                </c:pt>
                <c:pt idx="35">
                  <c:v>572.16</c:v>
                </c:pt>
                <c:pt idx="36">
                  <c:v>560.07000000000005</c:v>
                </c:pt>
                <c:pt idx="37">
                  <c:v>564.91</c:v>
                </c:pt>
                <c:pt idx="38">
                  <c:v>584.25</c:v>
                </c:pt>
                <c:pt idx="39">
                  <c:v>567.33000000000004</c:v>
                </c:pt>
                <c:pt idx="40">
                  <c:v>557.66</c:v>
                </c:pt>
                <c:pt idx="41">
                  <c:v>585.04999999999995</c:v>
                </c:pt>
                <c:pt idx="42">
                  <c:v>572.97</c:v>
                </c:pt>
                <c:pt idx="43">
                  <c:v>561.67999999999995</c:v>
                </c:pt>
                <c:pt idx="44">
                  <c:v>567.33000000000004</c:v>
                </c:pt>
                <c:pt idx="45">
                  <c:v>585.86</c:v>
                </c:pt>
                <c:pt idx="46">
                  <c:v>579.41</c:v>
                </c:pt>
                <c:pt idx="47">
                  <c:v>564.91</c:v>
                </c:pt>
                <c:pt idx="48">
                  <c:v>590.70000000000005</c:v>
                </c:pt>
                <c:pt idx="49">
                  <c:v>580.22</c:v>
                </c:pt>
                <c:pt idx="50">
                  <c:v>569.74</c:v>
                </c:pt>
                <c:pt idx="51">
                  <c:v>572.97</c:v>
                </c:pt>
                <c:pt idx="52">
                  <c:v>589.89</c:v>
                </c:pt>
                <c:pt idx="53">
                  <c:v>580.22</c:v>
                </c:pt>
                <c:pt idx="54">
                  <c:v>566.52</c:v>
                </c:pt>
                <c:pt idx="55">
                  <c:v>587.47</c:v>
                </c:pt>
                <c:pt idx="56">
                  <c:v>587.47</c:v>
                </c:pt>
                <c:pt idx="57">
                  <c:v>571.36</c:v>
                </c:pt>
                <c:pt idx="58">
                  <c:v>572.97</c:v>
                </c:pt>
                <c:pt idx="59">
                  <c:v>595.53</c:v>
                </c:pt>
                <c:pt idx="60">
                  <c:v>581.03</c:v>
                </c:pt>
                <c:pt idx="61">
                  <c:v>571.36</c:v>
                </c:pt>
                <c:pt idx="62">
                  <c:v>593.11</c:v>
                </c:pt>
                <c:pt idx="63">
                  <c:v>589.89</c:v>
                </c:pt>
                <c:pt idx="64">
                  <c:v>571.36</c:v>
                </c:pt>
                <c:pt idx="65">
                  <c:v>566.52</c:v>
                </c:pt>
                <c:pt idx="66">
                  <c:v>633.41</c:v>
                </c:pt>
                <c:pt idx="67">
                  <c:v>589.89</c:v>
                </c:pt>
                <c:pt idx="68">
                  <c:v>567.33000000000004</c:v>
                </c:pt>
                <c:pt idx="69">
                  <c:v>595.53</c:v>
                </c:pt>
                <c:pt idx="70">
                  <c:v>601.98</c:v>
                </c:pt>
                <c:pt idx="71">
                  <c:v>581.03</c:v>
                </c:pt>
                <c:pt idx="72">
                  <c:v>575.38</c:v>
                </c:pt>
                <c:pt idx="73">
                  <c:v>601.98</c:v>
                </c:pt>
                <c:pt idx="74">
                  <c:v>584.25</c:v>
                </c:pt>
                <c:pt idx="75">
                  <c:v>571.36</c:v>
                </c:pt>
                <c:pt idx="76">
                  <c:v>610.84</c:v>
                </c:pt>
                <c:pt idx="77">
                  <c:v>598.75</c:v>
                </c:pt>
                <c:pt idx="78">
                  <c:v>581.83000000000004</c:v>
                </c:pt>
                <c:pt idx="79">
                  <c:v>571.36</c:v>
                </c:pt>
                <c:pt idx="80">
                  <c:v>581.83000000000004</c:v>
                </c:pt>
                <c:pt idx="81">
                  <c:v>597.14</c:v>
                </c:pt>
                <c:pt idx="82">
                  <c:v>580.22</c:v>
                </c:pt>
                <c:pt idx="83">
                  <c:v>568.94000000000005</c:v>
                </c:pt>
                <c:pt idx="84">
                  <c:v>604.4</c:v>
                </c:pt>
                <c:pt idx="85">
                  <c:v>585.04999999999995</c:v>
                </c:pt>
                <c:pt idx="86">
                  <c:v>581.03</c:v>
                </c:pt>
                <c:pt idx="87">
                  <c:v>596.34</c:v>
                </c:pt>
                <c:pt idx="88">
                  <c:v>595.53</c:v>
                </c:pt>
                <c:pt idx="89">
                  <c:v>582.64</c:v>
                </c:pt>
                <c:pt idx="90">
                  <c:v>580.22</c:v>
                </c:pt>
                <c:pt idx="91">
                  <c:v>606.01</c:v>
                </c:pt>
                <c:pt idx="92">
                  <c:v>592.30999999999995</c:v>
                </c:pt>
                <c:pt idx="93">
                  <c:v>578.61</c:v>
                </c:pt>
                <c:pt idx="94">
                  <c:v>584.25</c:v>
                </c:pt>
                <c:pt idx="95">
                  <c:v>601.98</c:v>
                </c:pt>
                <c:pt idx="96">
                  <c:v>584.25</c:v>
                </c:pt>
                <c:pt idx="97">
                  <c:v>588.28</c:v>
                </c:pt>
                <c:pt idx="98">
                  <c:v>606.01</c:v>
                </c:pt>
                <c:pt idx="99">
                  <c:v>590.70000000000005</c:v>
                </c:pt>
                <c:pt idx="100">
                  <c:v>585.04999999999995</c:v>
                </c:pt>
                <c:pt idx="101">
                  <c:v>590.70000000000005</c:v>
                </c:pt>
                <c:pt idx="102">
                  <c:v>608.41999999999996</c:v>
                </c:pt>
                <c:pt idx="103">
                  <c:v>562.49</c:v>
                </c:pt>
                <c:pt idx="104">
                  <c:v>577</c:v>
                </c:pt>
                <c:pt idx="105">
                  <c:v>604.4</c:v>
                </c:pt>
                <c:pt idx="106">
                  <c:v>601.98</c:v>
                </c:pt>
                <c:pt idx="107">
                  <c:v>553.63</c:v>
                </c:pt>
                <c:pt idx="108">
                  <c:v>608.41999999999996</c:v>
                </c:pt>
                <c:pt idx="109">
                  <c:v>606.80999999999995</c:v>
                </c:pt>
                <c:pt idx="110">
                  <c:v>589.89</c:v>
                </c:pt>
                <c:pt idx="111">
                  <c:v>571.36</c:v>
                </c:pt>
                <c:pt idx="112">
                  <c:v>604.4</c:v>
                </c:pt>
                <c:pt idx="113">
                  <c:v>604.4</c:v>
                </c:pt>
                <c:pt idx="114">
                  <c:v>593.91999999999996</c:v>
                </c:pt>
                <c:pt idx="115">
                  <c:v>585.86</c:v>
                </c:pt>
                <c:pt idx="116">
                  <c:v>607.62</c:v>
                </c:pt>
                <c:pt idx="117">
                  <c:v>600.37</c:v>
                </c:pt>
                <c:pt idx="118">
                  <c:v>580.22</c:v>
                </c:pt>
                <c:pt idx="119">
                  <c:v>597.95000000000005</c:v>
                </c:pt>
                <c:pt idx="120">
                  <c:v>605.20000000000005</c:v>
                </c:pt>
                <c:pt idx="121">
                  <c:v>591.5</c:v>
                </c:pt>
                <c:pt idx="122">
                  <c:v>594.73</c:v>
                </c:pt>
                <c:pt idx="123">
                  <c:v>608.41999999999996</c:v>
                </c:pt>
                <c:pt idx="124">
                  <c:v>616.48</c:v>
                </c:pt>
                <c:pt idx="125">
                  <c:v>581.03</c:v>
                </c:pt>
                <c:pt idx="126">
                  <c:v>601.98</c:v>
                </c:pt>
                <c:pt idx="127">
                  <c:v>601.16999999999996</c:v>
                </c:pt>
                <c:pt idx="128">
                  <c:v>597.95000000000005</c:v>
                </c:pt>
                <c:pt idx="129">
                  <c:v>580.22</c:v>
                </c:pt>
                <c:pt idx="130">
                  <c:v>608.41999999999996</c:v>
                </c:pt>
                <c:pt idx="131">
                  <c:v>606.01</c:v>
                </c:pt>
                <c:pt idx="132">
                  <c:v>566.52</c:v>
                </c:pt>
                <c:pt idx="133">
                  <c:v>606.01</c:v>
                </c:pt>
                <c:pt idx="134">
                  <c:v>614.87</c:v>
                </c:pt>
                <c:pt idx="135">
                  <c:v>603.59</c:v>
                </c:pt>
                <c:pt idx="136">
                  <c:v>585.86</c:v>
                </c:pt>
                <c:pt idx="137">
                  <c:v>627.77</c:v>
                </c:pt>
                <c:pt idx="138">
                  <c:v>605.20000000000005</c:v>
                </c:pt>
                <c:pt idx="139">
                  <c:v>591.5</c:v>
                </c:pt>
                <c:pt idx="140">
                  <c:v>595.53</c:v>
                </c:pt>
                <c:pt idx="141">
                  <c:v>608.41999999999996</c:v>
                </c:pt>
                <c:pt idx="142">
                  <c:v>610.04</c:v>
                </c:pt>
                <c:pt idx="143">
                  <c:v>590.70000000000005</c:v>
                </c:pt>
                <c:pt idx="144">
                  <c:v>608.41999999999996</c:v>
                </c:pt>
                <c:pt idx="145">
                  <c:v>609.23</c:v>
                </c:pt>
                <c:pt idx="146">
                  <c:v>595.53</c:v>
                </c:pt>
                <c:pt idx="147">
                  <c:v>603.59</c:v>
                </c:pt>
                <c:pt idx="148">
                  <c:v>613.26</c:v>
                </c:pt>
                <c:pt idx="149">
                  <c:v>595.53</c:v>
                </c:pt>
                <c:pt idx="150">
                  <c:v>587.47</c:v>
                </c:pt>
                <c:pt idx="151">
                  <c:v>601.98</c:v>
                </c:pt>
                <c:pt idx="152">
                  <c:v>614.87</c:v>
                </c:pt>
                <c:pt idx="153">
                  <c:v>601.16999999999996</c:v>
                </c:pt>
                <c:pt idx="154">
                  <c:v>591.5</c:v>
                </c:pt>
                <c:pt idx="155">
                  <c:v>607.62</c:v>
                </c:pt>
                <c:pt idx="156">
                  <c:v>609.23</c:v>
                </c:pt>
                <c:pt idx="157">
                  <c:v>582.64</c:v>
                </c:pt>
                <c:pt idx="158">
                  <c:v>594.73</c:v>
                </c:pt>
                <c:pt idx="159">
                  <c:v>608.41999999999996</c:v>
                </c:pt>
                <c:pt idx="160">
                  <c:v>602.78</c:v>
                </c:pt>
                <c:pt idx="161">
                  <c:v>594.73</c:v>
                </c:pt>
                <c:pt idx="162">
                  <c:v>610.04</c:v>
                </c:pt>
                <c:pt idx="163">
                  <c:v>622.92999999999995</c:v>
                </c:pt>
                <c:pt idx="164">
                  <c:v>622.12</c:v>
                </c:pt>
                <c:pt idx="165">
                  <c:v>602.78</c:v>
                </c:pt>
                <c:pt idx="166">
                  <c:v>613.26</c:v>
                </c:pt>
                <c:pt idx="167">
                  <c:v>610.04</c:v>
                </c:pt>
                <c:pt idx="168">
                  <c:v>606.80999999999995</c:v>
                </c:pt>
                <c:pt idx="169">
                  <c:v>581.83000000000004</c:v>
                </c:pt>
                <c:pt idx="170">
                  <c:v>610.04</c:v>
                </c:pt>
                <c:pt idx="171">
                  <c:v>592.30999999999995</c:v>
                </c:pt>
                <c:pt idx="172">
                  <c:v>607.62</c:v>
                </c:pt>
                <c:pt idx="173">
                  <c:v>614.87</c:v>
                </c:pt>
                <c:pt idx="174">
                  <c:v>610.84</c:v>
                </c:pt>
                <c:pt idx="175">
                  <c:v>597.95000000000005</c:v>
                </c:pt>
                <c:pt idx="176">
                  <c:v>606.01</c:v>
                </c:pt>
                <c:pt idx="177">
                  <c:v>613.26</c:v>
                </c:pt>
                <c:pt idx="178">
                  <c:v>601.16999999999996</c:v>
                </c:pt>
                <c:pt idx="179">
                  <c:v>606.01</c:v>
                </c:pt>
                <c:pt idx="180">
                  <c:v>655.97</c:v>
                </c:pt>
                <c:pt idx="181">
                  <c:v>606.80999999999995</c:v>
                </c:pt>
                <c:pt idx="182">
                  <c:v>598.75</c:v>
                </c:pt>
                <c:pt idx="183">
                  <c:v>617.29</c:v>
                </c:pt>
                <c:pt idx="184">
                  <c:v>614.07000000000005</c:v>
                </c:pt>
                <c:pt idx="185">
                  <c:v>585.04999999999995</c:v>
                </c:pt>
                <c:pt idx="186">
                  <c:v>606.01</c:v>
                </c:pt>
                <c:pt idx="187">
                  <c:v>616.48</c:v>
                </c:pt>
                <c:pt idx="188">
                  <c:v>614.87</c:v>
                </c:pt>
                <c:pt idx="189">
                  <c:v>597.14</c:v>
                </c:pt>
                <c:pt idx="190">
                  <c:v>606.80999999999995</c:v>
                </c:pt>
                <c:pt idx="191">
                  <c:v>615.67999999999995</c:v>
                </c:pt>
                <c:pt idx="192">
                  <c:v>603.59</c:v>
                </c:pt>
                <c:pt idx="193">
                  <c:v>614.07000000000005</c:v>
                </c:pt>
                <c:pt idx="194">
                  <c:v>652.75</c:v>
                </c:pt>
                <c:pt idx="195">
                  <c:v>613.26</c:v>
                </c:pt>
                <c:pt idx="196">
                  <c:v>601.98</c:v>
                </c:pt>
                <c:pt idx="197">
                  <c:v>614.07000000000005</c:v>
                </c:pt>
                <c:pt idx="198">
                  <c:v>629.38</c:v>
                </c:pt>
                <c:pt idx="199">
                  <c:v>606.01</c:v>
                </c:pt>
                <c:pt idx="200">
                  <c:v>593.91999999999996</c:v>
                </c:pt>
                <c:pt idx="201">
                  <c:v>615.67999999999995</c:v>
                </c:pt>
                <c:pt idx="202">
                  <c:v>613.26</c:v>
                </c:pt>
                <c:pt idx="203">
                  <c:v>604.4</c:v>
                </c:pt>
                <c:pt idx="204">
                  <c:v>614.87</c:v>
                </c:pt>
                <c:pt idx="205">
                  <c:v>617.29</c:v>
                </c:pt>
                <c:pt idx="206">
                  <c:v>606.01</c:v>
                </c:pt>
                <c:pt idx="207">
                  <c:v>607.62</c:v>
                </c:pt>
                <c:pt idx="208">
                  <c:v>618.9</c:v>
                </c:pt>
                <c:pt idx="209">
                  <c:v>619.71</c:v>
                </c:pt>
                <c:pt idx="210">
                  <c:v>606.01</c:v>
                </c:pt>
                <c:pt idx="211">
                  <c:v>610.84</c:v>
                </c:pt>
                <c:pt idx="212">
                  <c:v>611.65</c:v>
                </c:pt>
                <c:pt idx="213">
                  <c:v>626.15</c:v>
                </c:pt>
                <c:pt idx="214">
                  <c:v>606.01</c:v>
                </c:pt>
                <c:pt idx="215">
                  <c:v>616.48</c:v>
                </c:pt>
                <c:pt idx="216">
                  <c:v>614.07000000000005</c:v>
                </c:pt>
                <c:pt idx="217">
                  <c:v>607.62</c:v>
                </c:pt>
                <c:pt idx="218">
                  <c:v>614.07000000000005</c:v>
                </c:pt>
                <c:pt idx="219">
                  <c:v>616.48</c:v>
                </c:pt>
                <c:pt idx="220">
                  <c:v>618.9</c:v>
                </c:pt>
                <c:pt idx="221">
                  <c:v>611.65</c:v>
                </c:pt>
                <c:pt idx="222">
                  <c:v>619.71</c:v>
                </c:pt>
                <c:pt idx="223">
                  <c:v>618.1</c:v>
                </c:pt>
                <c:pt idx="224">
                  <c:v>617.29</c:v>
                </c:pt>
                <c:pt idx="225">
                  <c:v>606.01</c:v>
                </c:pt>
                <c:pt idx="226">
                  <c:v>618.1</c:v>
                </c:pt>
                <c:pt idx="227">
                  <c:v>617.29</c:v>
                </c:pt>
                <c:pt idx="228">
                  <c:v>616.48</c:v>
                </c:pt>
                <c:pt idx="229">
                  <c:v>619.71</c:v>
                </c:pt>
                <c:pt idx="230">
                  <c:v>617.29</c:v>
                </c:pt>
                <c:pt idx="231">
                  <c:v>606.01</c:v>
                </c:pt>
                <c:pt idx="232">
                  <c:v>616.48</c:v>
                </c:pt>
                <c:pt idx="233">
                  <c:v>617.29</c:v>
                </c:pt>
                <c:pt idx="234">
                  <c:v>618.1</c:v>
                </c:pt>
                <c:pt idx="235">
                  <c:v>618.9</c:v>
                </c:pt>
                <c:pt idx="236">
                  <c:v>617.29</c:v>
                </c:pt>
                <c:pt idx="237">
                  <c:v>616.48</c:v>
                </c:pt>
                <c:pt idx="238">
                  <c:v>646.29999999999995</c:v>
                </c:pt>
                <c:pt idx="239">
                  <c:v>614.87</c:v>
                </c:pt>
                <c:pt idx="240">
                  <c:v>620.51</c:v>
                </c:pt>
                <c:pt idx="241">
                  <c:v>621.32000000000005</c:v>
                </c:pt>
                <c:pt idx="242">
                  <c:v>616.48</c:v>
                </c:pt>
                <c:pt idx="243">
                  <c:v>616.48</c:v>
                </c:pt>
                <c:pt idx="244">
                  <c:v>619.71</c:v>
                </c:pt>
                <c:pt idx="245">
                  <c:v>609.23</c:v>
                </c:pt>
                <c:pt idx="246">
                  <c:v>615.67999999999995</c:v>
                </c:pt>
                <c:pt idx="247">
                  <c:v>624.54</c:v>
                </c:pt>
                <c:pt idx="248">
                  <c:v>618.1</c:v>
                </c:pt>
                <c:pt idx="249">
                  <c:v>616.48</c:v>
                </c:pt>
                <c:pt idx="250">
                  <c:v>611.65</c:v>
                </c:pt>
                <c:pt idx="251">
                  <c:v>617.29</c:v>
                </c:pt>
                <c:pt idx="252">
                  <c:v>618.1</c:v>
                </c:pt>
                <c:pt idx="253">
                  <c:v>619.71</c:v>
                </c:pt>
                <c:pt idx="254">
                  <c:v>622.92999999999995</c:v>
                </c:pt>
                <c:pt idx="255">
                  <c:v>616.48</c:v>
                </c:pt>
                <c:pt idx="256">
                  <c:v>-4.84</c:v>
                </c:pt>
                <c:pt idx="257">
                  <c:v>-149.88999999999999</c:v>
                </c:pt>
                <c:pt idx="258">
                  <c:v>-282.86</c:v>
                </c:pt>
                <c:pt idx="259">
                  <c:v>-399.71</c:v>
                </c:pt>
                <c:pt idx="260">
                  <c:v>-501.25</c:v>
                </c:pt>
                <c:pt idx="261">
                  <c:v>-555.24</c:v>
                </c:pt>
                <c:pt idx="262">
                  <c:v>-548.79</c:v>
                </c:pt>
                <c:pt idx="263">
                  <c:v>-552.82000000000005</c:v>
                </c:pt>
                <c:pt idx="264">
                  <c:v>-556.04</c:v>
                </c:pt>
                <c:pt idx="265">
                  <c:v>-550.4</c:v>
                </c:pt>
                <c:pt idx="266">
                  <c:v>-556.04</c:v>
                </c:pt>
                <c:pt idx="267">
                  <c:v>-557.66</c:v>
                </c:pt>
                <c:pt idx="268">
                  <c:v>-564.1</c:v>
                </c:pt>
                <c:pt idx="269">
                  <c:v>-554.42999999999995</c:v>
                </c:pt>
                <c:pt idx="270">
                  <c:v>-556.04</c:v>
                </c:pt>
                <c:pt idx="271">
                  <c:v>-566.52</c:v>
                </c:pt>
                <c:pt idx="272">
                  <c:v>-582.64</c:v>
                </c:pt>
                <c:pt idx="273">
                  <c:v>-559.27</c:v>
                </c:pt>
                <c:pt idx="274">
                  <c:v>-567.33000000000004</c:v>
                </c:pt>
                <c:pt idx="275">
                  <c:v>-565.71</c:v>
                </c:pt>
                <c:pt idx="276">
                  <c:v>-556.04</c:v>
                </c:pt>
                <c:pt idx="277">
                  <c:v>-588.28</c:v>
                </c:pt>
                <c:pt idx="278">
                  <c:v>-572.16</c:v>
                </c:pt>
                <c:pt idx="279">
                  <c:v>-563.29999999999995</c:v>
                </c:pt>
                <c:pt idx="280">
                  <c:v>-579.41</c:v>
                </c:pt>
                <c:pt idx="281">
                  <c:v>-569.74</c:v>
                </c:pt>
                <c:pt idx="282">
                  <c:v>-563.29999999999995</c:v>
                </c:pt>
                <c:pt idx="283">
                  <c:v>-580.22</c:v>
                </c:pt>
                <c:pt idx="284">
                  <c:v>-571.36</c:v>
                </c:pt>
                <c:pt idx="285">
                  <c:v>-562.49</c:v>
                </c:pt>
                <c:pt idx="286">
                  <c:v>-558.46</c:v>
                </c:pt>
                <c:pt idx="287">
                  <c:v>-579.41</c:v>
                </c:pt>
                <c:pt idx="288">
                  <c:v>-566.52</c:v>
                </c:pt>
                <c:pt idx="289">
                  <c:v>-582.64</c:v>
                </c:pt>
                <c:pt idx="290">
                  <c:v>-577.79999999999995</c:v>
                </c:pt>
                <c:pt idx="291">
                  <c:v>-568.13</c:v>
                </c:pt>
                <c:pt idx="292">
                  <c:v>-563.29999999999995</c:v>
                </c:pt>
                <c:pt idx="293">
                  <c:v>-578.61</c:v>
                </c:pt>
                <c:pt idx="294">
                  <c:v>-572.97</c:v>
                </c:pt>
                <c:pt idx="295">
                  <c:v>-568.94000000000005</c:v>
                </c:pt>
                <c:pt idx="296">
                  <c:v>-598.75</c:v>
                </c:pt>
                <c:pt idx="297">
                  <c:v>-577</c:v>
                </c:pt>
                <c:pt idx="298">
                  <c:v>-554.42999999999995</c:v>
                </c:pt>
                <c:pt idx="299">
                  <c:v>-591.5</c:v>
                </c:pt>
                <c:pt idx="300">
                  <c:v>-576.19000000000005</c:v>
                </c:pt>
                <c:pt idx="301">
                  <c:v>-568.13</c:v>
                </c:pt>
                <c:pt idx="302">
                  <c:v>-592.30999999999995</c:v>
                </c:pt>
                <c:pt idx="303">
                  <c:v>-580.22</c:v>
                </c:pt>
                <c:pt idx="304">
                  <c:v>-572.97</c:v>
                </c:pt>
                <c:pt idx="305">
                  <c:v>-580.22</c:v>
                </c:pt>
                <c:pt idx="306">
                  <c:v>-590.70000000000005</c:v>
                </c:pt>
                <c:pt idx="307">
                  <c:v>-573.77</c:v>
                </c:pt>
                <c:pt idx="308">
                  <c:v>-606.01</c:v>
                </c:pt>
                <c:pt idx="309">
                  <c:v>-579.41</c:v>
                </c:pt>
                <c:pt idx="310">
                  <c:v>-570.54999999999995</c:v>
                </c:pt>
                <c:pt idx="311">
                  <c:v>-580.22</c:v>
                </c:pt>
                <c:pt idx="312">
                  <c:v>-590.70000000000005</c:v>
                </c:pt>
                <c:pt idx="313">
                  <c:v>-569.74</c:v>
                </c:pt>
                <c:pt idx="314">
                  <c:v>-563.29999999999995</c:v>
                </c:pt>
                <c:pt idx="315">
                  <c:v>-597.95000000000005</c:v>
                </c:pt>
                <c:pt idx="316">
                  <c:v>-589.08000000000004</c:v>
                </c:pt>
                <c:pt idx="317">
                  <c:v>-566.52</c:v>
                </c:pt>
                <c:pt idx="318">
                  <c:v>-604.4</c:v>
                </c:pt>
                <c:pt idx="319">
                  <c:v>-577.79999999999995</c:v>
                </c:pt>
                <c:pt idx="320">
                  <c:v>-569.74</c:v>
                </c:pt>
                <c:pt idx="321">
                  <c:v>-604.4</c:v>
                </c:pt>
                <c:pt idx="322">
                  <c:v>-585.04999999999995</c:v>
                </c:pt>
                <c:pt idx="323">
                  <c:v>-572.16</c:v>
                </c:pt>
                <c:pt idx="324">
                  <c:v>-603.59</c:v>
                </c:pt>
                <c:pt idx="325">
                  <c:v>-592.30999999999995</c:v>
                </c:pt>
                <c:pt idx="326">
                  <c:v>-576.19000000000005</c:v>
                </c:pt>
                <c:pt idx="327">
                  <c:v>-589.08000000000004</c:v>
                </c:pt>
                <c:pt idx="328">
                  <c:v>-571.36</c:v>
                </c:pt>
                <c:pt idx="329">
                  <c:v>-576.19000000000005</c:v>
                </c:pt>
                <c:pt idx="330">
                  <c:v>-605.20000000000005</c:v>
                </c:pt>
                <c:pt idx="331">
                  <c:v>-592.30999999999995</c:v>
                </c:pt>
                <c:pt idx="332">
                  <c:v>-578.61</c:v>
                </c:pt>
                <c:pt idx="333">
                  <c:v>-597.14</c:v>
                </c:pt>
                <c:pt idx="334">
                  <c:v>-587.47</c:v>
                </c:pt>
                <c:pt idx="335">
                  <c:v>-580.22</c:v>
                </c:pt>
                <c:pt idx="336">
                  <c:v>-572.97</c:v>
                </c:pt>
                <c:pt idx="337">
                  <c:v>-606.01</c:v>
                </c:pt>
                <c:pt idx="338">
                  <c:v>-588.28</c:v>
                </c:pt>
                <c:pt idx="339">
                  <c:v>-589.89</c:v>
                </c:pt>
                <c:pt idx="340">
                  <c:v>-634.21</c:v>
                </c:pt>
                <c:pt idx="341">
                  <c:v>-552.01</c:v>
                </c:pt>
                <c:pt idx="342">
                  <c:v>-578.61</c:v>
                </c:pt>
                <c:pt idx="343">
                  <c:v>-614.07000000000005</c:v>
                </c:pt>
                <c:pt idx="344">
                  <c:v>-593.11</c:v>
                </c:pt>
                <c:pt idx="345">
                  <c:v>-568.13</c:v>
                </c:pt>
                <c:pt idx="346">
                  <c:v>-580.22</c:v>
                </c:pt>
                <c:pt idx="347">
                  <c:v>-595.53</c:v>
                </c:pt>
                <c:pt idx="348">
                  <c:v>-583.44000000000005</c:v>
                </c:pt>
                <c:pt idx="349">
                  <c:v>-606.80999999999995</c:v>
                </c:pt>
                <c:pt idx="350">
                  <c:v>-595.53</c:v>
                </c:pt>
                <c:pt idx="351">
                  <c:v>-577.79999999999995</c:v>
                </c:pt>
                <c:pt idx="352">
                  <c:v>-606.01</c:v>
                </c:pt>
                <c:pt idx="353">
                  <c:v>-600.37</c:v>
                </c:pt>
                <c:pt idx="354">
                  <c:v>-588.28</c:v>
                </c:pt>
                <c:pt idx="355">
                  <c:v>-595.53</c:v>
                </c:pt>
                <c:pt idx="356">
                  <c:v>-614.07000000000005</c:v>
                </c:pt>
                <c:pt idx="357">
                  <c:v>-589.08000000000004</c:v>
                </c:pt>
                <c:pt idx="358">
                  <c:v>-554.42999999999995</c:v>
                </c:pt>
                <c:pt idx="359">
                  <c:v>-592.30999999999995</c:v>
                </c:pt>
                <c:pt idx="360">
                  <c:v>-588.28</c:v>
                </c:pt>
                <c:pt idx="361">
                  <c:v>-555.24</c:v>
                </c:pt>
                <c:pt idx="362">
                  <c:v>-610.84</c:v>
                </c:pt>
                <c:pt idx="363">
                  <c:v>-595.53</c:v>
                </c:pt>
                <c:pt idx="364">
                  <c:v>-585.86</c:v>
                </c:pt>
                <c:pt idx="365">
                  <c:v>-608.41999999999996</c:v>
                </c:pt>
                <c:pt idx="366">
                  <c:v>-585.86</c:v>
                </c:pt>
                <c:pt idx="367">
                  <c:v>-580.22</c:v>
                </c:pt>
                <c:pt idx="368">
                  <c:v>-605.20000000000005</c:v>
                </c:pt>
                <c:pt idx="369">
                  <c:v>-605.20000000000005</c:v>
                </c:pt>
                <c:pt idx="370">
                  <c:v>-587.47</c:v>
                </c:pt>
                <c:pt idx="371">
                  <c:v>-609.23</c:v>
                </c:pt>
                <c:pt idx="372">
                  <c:v>-606.01</c:v>
                </c:pt>
                <c:pt idx="373">
                  <c:v>-584.25</c:v>
                </c:pt>
                <c:pt idx="374">
                  <c:v>-606.01</c:v>
                </c:pt>
                <c:pt idx="375">
                  <c:v>-607.62</c:v>
                </c:pt>
                <c:pt idx="376">
                  <c:v>-589.08000000000004</c:v>
                </c:pt>
                <c:pt idx="377">
                  <c:v>-603.59</c:v>
                </c:pt>
                <c:pt idx="378">
                  <c:v>-615.67999999999995</c:v>
                </c:pt>
                <c:pt idx="379">
                  <c:v>-593.11</c:v>
                </c:pt>
                <c:pt idx="380">
                  <c:v>-604.4</c:v>
                </c:pt>
                <c:pt idx="381">
                  <c:v>-616.48</c:v>
                </c:pt>
                <c:pt idx="382">
                  <c:v>-601.16999999999996</c:v>
                </c:pt>
                <c:pt idx="383">
                  <c:v>-597.95000000000005</c:v>
                </c:pt>
                <c:pt idx="384">
                  <c:v>-610.84</c:v>
                </c:pt>
                <c:pt idx="385">
                  <c:v>-606.01</c:v>
                </c:pt>
                <c:pt idx="386">
                  <c:v>-588.28</c:v>
                </c:pt>
                <c:pt idx="387">
                  <c:v>-609.23</c:v>
                </c:pt>
                <c:pt idx="388">
                  <c:v>-607.62</c:v>
                </c:pt>
                <c:pt idx="389">
                  <c:v>-590.70000000000005</c:v>
                </c:pt>
                <c:pt idx="390">
                  <c:v>-617.29</c:v>
                </c:pt>
                <c:pt idx="391">
                  <c:v>-606.80999999999995</c:v>
                </c:pt>
                <c:pt idx="392">
                  <c:v>-606.01</c:v>
                </c:pt>
                <c:pt idx="393">
                  <c:v>-608.41999999999996</c:v>
                </c:pt>
                <c:pt idx="394">
                  <c:v>-614.07000000000005</c:v>
                </c:pt>
                <c:pt idx="395">
                  <c:v>-594.73</c:v>
                </c:pt>
                <c:pt idx="396">
                  <c:v>-606.01</c:v>
                </c:pt>
                <c:pt idx="397">
                  <c:v>-616.48</c:v>
                </c:pt>
                <c:pt idx="398">
                  <c:v>-586.66999999999996</c:v>
                </c:pt>
                <c:pt idx="399">
                  <c:v>-601.98</c:v>
                </c:pt>
                <c:pt idx="400">
                  <c:v>-616.48</c:v>
                </c:pt>
                <c:pt idx="401">
                  <c:v>-580.22</c:v>
                </c:pt>
                <c:pt idx="402">
                  <c:v>-606.01</c:v>
                </c:pt>
                <c:pt idx="403">
                  <c:v>-619.71</c:v>
                </c:pt>
                <c:pt idx="404">
                  <c:v>-607.62</c:v>
                </c:pt>
                <c:pt idx="405">
                  <c:v>-599.55999999999995</c:v>
                </c:pt>
                <c:pt idx="406">
                  <c:v>-615.67999999999995</c:v>
                </c:pt>
                <c:pt idx="407">
                  <c:v>-609.23</c:v>
                </c:pt>
                <c:pt idx="408">
                  <c:v>-588.28</c:v>
                </c:pt>
                <c:pt idx="409">
                  <c:v>-608.41999999999996</c:v>
                </c:pt>
                <c:pt idx="410">
                  <c:v>-617.29</c:v>
                </c:pt>
                <c:pt idx="411">
                  <c:v>-595.53</c:v>
                </c:pt>
                <c:pt idx="412">
                  <c:v>-613.26</c:v>
                </c:pt>
                <c:pt idx="413">
                  <c:v>-610.04</c:v>
                </c:pt>
                <c:pt idx="414">
                  <c:v>-595.53</c:v>
                </c:pt>
                <c:pt idx="415">
                  <c:v>-610.84</c:v>
                </c:pt>
                <c:pt idx="416">
                  <c:v>-619.71</c:v>
                </c:pt>
                <c:pt idx="417">
                  <c:v>-600.37</c:v>
                </c:pt>
                <c:pt idx="418">
                  <c:v>-606.80999999999995</c:v>
                </c:pt>
                <c:pt idx="419">
                  <c:v>-616.48</c:v>
                </c:pt>
                <c:pt idx="420">
                  <c:v>-606.80999999999995</c:v>
                </c:pt>
                <c:pt idx="421">
                  <c:v>-610.04</c:v>
                </c:pt>
                <c:pt idx="422">
                  <c:v>-618.1</c:v>
                </c:pt>
                <c:pt idx="423">
                  <c:v>-610.84</c:v>
                </c:pt>
                <c:pt idx="424">
                  <c:v>-604.4</c:v>
                </c:pt>
                <c:pt idx="425">
                  <c:v>-618.9</c:v>
                </c:pt>
                <c:pt idx="426">
                  <c:v>-613.26</c:v>
                </c:pt>
                <c:pt idx="427">
                  <c:v>-605.20000000000005</c:v>
                </c:pt>
                <c:pt idx="428">
                  <c:v>-610.84</c:v>
                </c:pt>
                <c:pt idx="429">
                  <c:v>-613.26</c:v>
                </c:pt>
                <c:pt idx="430">
                  <c:v>-598.75</c:v>
                </c:pt>
                <c:pt idx="431">
                  <c:v>-620.51</c:v>
                </c:pt>
                <c:pt idx="432">
                  <c:v>-623.74</c:v>
                </c:pt>
                <c:pt idx="433">
                  <c:v>-602.78</c:v>
                </c:pt>
                <c:pt idx="434">
                  <c:v>-614.07000000000005</c:v>
                </c:pt>
                <c:pt idx="435">
                  <c:v>-618.1</c:v>
                </c:pt>
                <c:pt idx="436">
                  <c:v>-603.59</c:v>
                </c:pt>
                <c:pt idx="437">
                  <c:v>-606.80999999999995</c:v>
                </c:pt>
                <c:pt idx="438">
                  <c:v>-616.48</c:v>
                </c:pt>
                <c:pt idx="439">
                  <c:v>-610.84</c:v>
                </c:pt>
                <c:pt idx="440">
                  <c:v>-610.04</c:v>
                </c:pt>
                <c:pt idx="441">
                  <c:v>-619.71</c:v>
                </c:pt>
                <c:pt idx="442">
                  <c:v>-608.41999999999996</c:v>
                </c:pt>
                <c:pt idx="443">
                  <c:v>-611.65</c:v>
                </c:pt>
                <c:pt idx="444">
                  <c:v>-617.29</c:v>
                </c:pt>
                <c:pt idx="445">
                  <c:v>-613.26</c:v>
                </c:pt>
                <c:pt idx="446">
                  <c:v>-606.80999999999995</c:v>
                </c:pt>
                <c:pt idx="447">
                  <c:v>-615.67999999999995</c:v>
                </c:pt>
                <c:pt idx="448">
                  <c:v>-623.74</c:v>
                </c:pt>
                <c:pt idx="449">
                  <c:v>-601.16999999999996</c:v>
                </c:pt>
                <c:pt idx="450">
                  <c:v>-618.9</c:v>
                </c:pt>
                <c:pt idx="451">
                  <c:v>-618.9</c:v>
                </c:pt>
                <c:pt idx="452">
                  <c:v>-613.26</c:v>
                </c:pt>
                <c:pt idx="453">
                  <c:v>-618.9</c:v>
                </c:pt>
                <c:pt idx="454">
                  <c:v>-620.51</c:v>
                </c:pt>
                <c:pt idx="455">
                  <c:v>-606.01</c:v>
                </c:pt>
                <c:pt idx="456">
                  <c:v>-615.67999999999995</c:v>
                </c:pt>
                <c:pt idx="457">
                  <c:v>-624.54</c:v>
                </c:pt>
                <c:pt idx="458">
                  <c:v>-609.23</c:v>
                </c:pt>
                <c:pt idx="459">
                  <c:v>-614.07000000000005</c:v>
                </c:pt>
                <c:pt idx="460">
                  <c:v>-618.1</c:v>
                </c:pt>
                <c:pt idx="461">
                  <c:v>-611.65</c:v>
                </c:pt>
                <c:pt idx="462">
                  <c:v>-617.29</c:v>
                </c:pt>
                <c:pt idx="463">
                  <c:v>-618.9</c:v>
                </c:pt>
                <c:pt idx="464">
                  <c:v>-622.92999999999995</c:v>
                </c:pt>
                <c:pt idx="465">
                  <c:v>-616.48</c:v>
                </c:pt>
                <c:pt idx="466">
                  <c:v>-621.32000000000005</c:v>
                </c:pt>
                <c:pt idx="467">
                  <c:v>-620.51</c:v>
                </c:pt>
                <c:pt idx="468">
                  <c:v>-614.87</c:v>
                </c:pt>
                <c:pt idx="469">
                  <c:v>-614.87</c:v>
                </c:pt>
                <c:pt idx="470">
                  <c:v>-624.54</c:v>
                </c:pt>
                <c:pt idx="471">
                  <c:v>-610.04</c:v>
                </c:pt>
                <c:pt idx="472">
                  <c:v>-605.20000000000005</c:v>
                </c:pt>
                <c:pt idx="473">
                  <c:v>-619.71</c:v>
                </c:pt>
                <c:pt idx="474">
                  <c:v>-618.1</c:v>
                </c:pt>
                <c:pt idx="475">
                  <c:v>-618.9</c:v>
                </c:pt>
                <c:pt idx="476">
                  <c:v>-621.32000000000005</c:v>
                </c:pt>
                <c:pt idx="477">
                  <c:v>-607.62</c:v>
                </c:pt>
                <c:pt idx="478">
                  <c:v>-621.32000000000005</c:v>
                </c:pt>
                <c:pt idx="479">
                  <c:v>-624.54</c:v>
                </c:pt>
                <c:pt idx="480">
                  <c:v>-610.84</c:v>
                </c:pt>
                <c:pt idx="481">
                  <c:v>-610.04</c:v>
                </c:pt>
                <c:pt idx="482">
                  <c:v>-616.48</c:v>
                </c:pt>
                <c:pt idx="483">
                  <c:v>-618.9</c:v>
                </c:pt>
                <c:pt idx="484">
                  <c:v>-616.48</c:v>
                </c:pt>
                <c:pt idx="485">
                  <c:v>-620.51</c:v>
                </c:pt>
                <c:pt idx="486">
                  <c:v>-626.96</c:v>
                </c:pt>
                <c:pt idx="487">
                  <c:v>-620.51</c:v>
                </c:pt>
                <c:pt idx="488">
                  <c:v>-626.15</c:v>
                </c:pt>
                <c:pt idx="489">
                  <c:v>-620.51</c:v>
                </c:pt>
                <c:pt idx="490">
                  <c:v>-598.75</c:v>
                </c:pt>
                <c:pt idx="491">
                  <c:v>-611.65</c:v>
                </c:pt>
                <c:pt idx="492">
                  <c:v>-621.32000000000005</c:v>
                </c:pt>
                <c:pt idx="493">
                  <c:v>-618.9</c:v>
                </c:pt>
                <c:pt idx="494">
                  <c:v>-622.92999999999995</c:v>
                </c:pt>
                <c:pt idx="495">
                  <c:v>-622.12</c:v>
                </c:pt>
                <c:pt idx="496">
                  <c:v>-618.1</c:v>
                </c:pt>
                <c:pt idx="497">
                  <c:v>-618.9</c:v>
                </c:pt>
                <c:pt idx="498">
                  <c:v>-624.54</c:v>
                </c:pt>
                <c:pt idx="499">
                  <c:v>-620.51</c:v>
                </c:pt>
                <c:pt idx="500">
                  <c:v>-618.1</c:v>
                </c:pt>
                <c:pt idx="501">
                  <c:v>-628.57000000000005</c:v>
                </c:pt>
                <c:pt idx="502">
                  <c:v>-622.12</c:v>
                </c:pt>
                <c:pt idx="503">
                  <c:v>-622.12</c:v>
                </c:pt>
                <c:pt idx="504">
                  <c:v>-622.92999999999995</c:v>
                </c:pt>
                <c:pt idx="505">
                  <c:v>-624.54</c:v>
                </c:pt>
                <c:pt idx="506">
                  <c:v>-621.32000000000005</c:v>
                </c:pt>
                <c:pt idx="507">
                  <c:v>-621.32000000000005</c:v>
                </c:pt>
                <c:pt idx="508">
                  <c:v>-621.32000000000005</c:v>
                </c:pt>
                <c:pt idx="509">
                  <c:v>-621.32000000000005</c:v>
                </c:pt>
                <c:pt idx="510">
                  <c:v>-626.15</c:v>
                </c:pt>
                <c:pt idx="511">
                  <c:v>-621.320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BDA-1347-ABE6-D730B5BA39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45265407"/>
        <c:axId val="645257343"/>
      </c:scatterChart>
      <c:valAx>
        <c:axId val="64526540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5257343"/>
        <c:crosses val="autoZero"/>
        <c:crossBetween val="midCat"/>
      </c:valAx>
      <c:valAx>
        <c:axId val="6452573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526540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mA</a:t>
            </a:r>
            <a:r>
              <a:rPr lang="en-GB" baseline="0"/>
              <a:t>(x) mV(y)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:$A$512</c:f>
              <c:numCache>
                <c:formatCode>General</c:formatCode>
                <c:ptCount val="512"/>
                <c:pt idx="0">
                  <c:v>0</c:v>
                </c:pt>
                <c:pt idx="1">
                  <c:v>0.01</c:v>
                </c:pt>
                <c:pt idx="2">
                  <c:v>0.01</c:v>
                </c:pt>
                <c:pt idx="3">
                  <c:v>0.01</c:v>
                </c:pt>
                <c:pt idx="4">
                  <c:v>0.01</c:v>
                </c:pt>
                <c:pt idx="5">
                  <c:v>0.01</c:v>
                </c:pt>
                <c:pt idx="6">
                  <c:v>0.01</c:v>
                </c:pt>
                <c:pt idx="7">
                  <c:v>0.01</c:v>
                </c:pt>
                <c:pt idx="8">
                  <c:v>0.01</c:v>
                </c:pt>
                <c:pt idx="9">
                  <c:v>0.01</c:v>
                </c:pt>
                <c:pt idx="10">
                  <c:v>0.01</c:v>
                </c:pt>
                <c:pt idx="11">
                  <c:v>0.01</c:v>
                </c:pt>
                <c:pt idx="12">
                  <c:v>0.01</c:v>
                </c:pt>
                <c:pt idx="13">
                  <c:v>0.01</c:v>
                </c:pt>
                <c:pt idx="14">
                  <c:v>0.01</c:v>
                </c:pt>
                <c:pt idx="15">
                  <c:v>0.01</c:v>
                </c:pt>
                <c:pt idx="16">
                  <c:v>0.02</c:v>
                </c:pt>
                <c:pt idx="17">
                  <c:v>0.01</c:v>
                </c:pt>
                <c:pt idx="18">
                  <c:v>0.01</c:v>
                </c:pt>
                <c:pt idx="19">
                  <c:v>0.01</c:v>
                </c:pt>
                <c:pt idx="20">
                  <c:v>0.02</c:v>
                </c:pt>
                <c:pt idx="21">
                  <c:v>0.01</c:v>
                </c:pt>
                <c:pt idx="22">
                  <c:v>0.01</c:v>
                </c:pt>
                <c:pt idx="23">
                  <c:v>0.02</c:v>
                </c:pt>
                <c:pt idx="24">
                  <c:v>0.02</c:v>
                </c:pt>
                <c:pt idx="25">
                  <c:v>0.01</c:v>
                </c:pt>
                <c:pt idx="26">
                  <c:v>0.02</c:v>
                </c:pt>
                <c:pt idx="27">
                  <c:v>0.02</c:v>
                </c:pt>
                <c:pt idx="28">
                  <c:v>0.01</c:v>
                </c:pt>
                <c:pt idx="29">
                  <c:v>0.01</c:v>
                </c:pt>
                <c:pt idx="30">
                  <c:v>0.03</c:v>
                </c:pt>
                <c:pt idx="31">
                  <c:v>0.02</c:v>
                </c:pt>
                <c:pt idx="32">
                  <c:v>0.01</c:v>
                </c:pt>
                <c:pt idx="33">
                  <c:v>0.01</c:v>
                </c:pt>
                <c:pt idx="34">
                  <c:v>0.03</c:v>
                </c:pt>
                <c:pt idx="35">
                  <c:v>0.02</c:v>
                </c:pt>
                <c:pt idx="36">
                  <c:v>0.01</c:v>
                </c:pt>
                <c:pt idx="37">
                  <c:v>0.03</c:v>
                </c:pt>
                <c:pt idx="38">
                  <c:v>0.02</c:v>
                </c:pt>
                <c:pt idx="39">
                  <c:v>0.02</c:v>
                </c:pt>
                <c:pt idx="40">
                  <c:v>0.01</c:v>
                </c:pt>
                <c:pt idx="41">
                  <c:v>0.03</c:v>
                </c:pt>
                <c:pt idx="42">
                  <c:v>0.02</c:v>
                </c:pt>
                <c:pt idx="43">
                  <c:v>0.01</c:v>
                </c:pt>
                <c:pt idx="44">
                  <c:v>0.02</c:v>
                </c:pt>
                <c:pt idx="45">
                  <c:v>0.03</c:v>
                </c:pt>
                <c:pt idx="46">
                  <c:v>0.02</c:v>
                </c:pt>
                <c:pt idx="47">
                  <c:v>0.01</c:v>
                </c:pt>
                <c:pt idx="48">
                  <c:v>0.03</c:v>
                </c:pt>
                <c:pt idx="49">
                  <c:v>0.02</c:v>
                </c:pt>
                <c:pt idx="50">
                  <c:v>0.02</c:v>
                </c:pt>
                <c:pt idx="51">
                  <c:v>0.02</c:v>
                </c:pt>
                <c:pt idx="52">
                  <c:v>0.03</c:v>
                </c:pt>
                <c:pt idx="53">
                  <c:v>0.02</c:v>
                </c:pt>
                <c:pt idx="54">
                  <c:v>0.02</c:v>
                </c:pt>
                <c:pt idx="55">
                  <c:v>0.04</c:v>
                </c:pt>
                <c:pt idx="56">
                  <c:v>0.03</c:v>
                </c:pt>
                <c:pt idx="57">
                  <c:v>0.02</c:v>
                </c:pt>
                <c:pt idx="58">
                  <c:v>0.01</c:v>
                </c:pt>
                <c:pt idx="59">
                  <c:v>0.04</c:v>
                </c:pt>
                <c:pt idx="60">
                  <c:v>0.03</c:v>
                </c:pt>
                <c:pt idx="61">
                  <c:v>0.02</c:v>
                </c:pt>
                <c:pt idx="62">
                  <c:v>0.04</c:v>
                </c:pt>
                <c:pt idx="63">
                  <c:v>0.03</c:v>
                </c:pt>
                <c:pt idx="64">
                  <c:v>0.02</c:v>
                </c:pt>
                <c:pt idx="65">
                  <c:v>0.01</c:v>
                </c:pt>
                <c:pt idx="66">
                  <c:v>0.04</c:v>
                </c:pt>
                <c:pt idx="67">
                  <c:v>0.03</c:v>
                </c:pt>
                <c:pt idx="68">
                  <c:v>0.02</c:v>
                </c:pt>
                <c:pt idx="69">
                  <c:v>0.03</c:v>
                </c:pt>
                <c:pt idx="70">
                  <c:v>0.04</c:v>
                </c:pt>
                <c:pt idx="71">
                  <c:v>0.02</c:v>
                </c:pt>
                <c:pt idx="72">
                  <c:v>0.02</c:v>
                </c:pt>
                <c:pt idx="73">
                  <c:v>0.05</c:v>
                </c:pt>
                <c:pt idx="74">
                  <c:v>0.03</c:v>
                </c:pt>
                <c:pt idx="75">
                  <c:v>0.02</c:v>
                </c:pt>
                <c:pt idx="76">
                  <c:v>0.03</c:v>
                </c:pt>
                <c:pt idx="77">
                  <c:v>0.04</c:v>
                </c:pt>
                <c:pt idx="78">
                  <c:v>0.02</c:v>
                </c:pt>
                <c:pt idx="79">
                  <c:v>0.02</c:v>
                </c:pt>
                <c:pt idx="80">
                  <c:v>0.04</c:v>
                </c:pt>
                <c:pt idx="81">
                  <c:v>0.03</c:v>
                </c:pt>
                <c:pt idx="82">
                  <c:v>0.02</c:v>
                </c:pt>
                <c:pt idx="83">
                  <c:v>0.02</c:v>
                </c:pt>
                <c:pt idx="84">
                  <c:v>0.04</c:v>
                </c:pt>
                <c:pt idx="85">
                  <c:v>0.03</c:v>
                </c:pt>
                <c:pt idx="86">
                  <c:v>0.02</c:v>
                </c:pt>
                <c:pt idx="87">
                  <c:v>0.04</c:v>
                </c:pt>
                <c:pt idx="88">
                  <c:v>0.04</c:v>
                </c:pt>
                <c:pt idx="89">
                  <c:v>0.02</c:v>
                </c:pt>
                <c:pt idx="90">
                  <c:v>0.02</c:v>
                </c:pt>
                <c:pt idx="91">
                  <c:v>0.05</c:v>
                </c:pt>
                <c:pt idx="92">
                  <c:v>0.03</c:v>
                </c:pt>
                <c:pt idx="93">
                  <c:v>0.02</c:v>
                </c:pt>
                <c:pt idx="94">
                  <c:v>0.04</c:v>
                </c:pt>
                <c:pt idx="95">
                  <c:v>0.05</c:v>
                </c:pt>
                <c:pt idx="96">
                  <c:v>0.03</c:v>
                </c:pt>
                <c:pt idx="97">
                  <c:v>0.03</c:v>
                </c:pt>
                <c:pt idx="98">
                  <c:v>0.05</c:v>
                </c:pt>
                <c:pt idx="99">
                  <c:v>0.04</c:v>
                </c:pt>
                <c:pt idx="100">
                  <c:v>0.02</c:v>
                </c:pt>
                <c:pt idx="101">
                  <c:v>0.04</c:v>
                </c:pt>
                <c:pt idx="102">
                  <c:v>0.05</c:v>
                </c:pt>
                <c:pt idx="103">
                  <c:v>0.03</c:v>
                </c:pt>
                <c:pt idx="104">
                  <c:v>0.02</c:v>
                </c:pt>
                <c:pt idx="105">
                  <c:v>0.05</c:v>
                </c:pt>
                <c:pt idx="106">
                  <c:v>0.05</c:v>
                </c:pt>
                <c:pt idx="107">
                  <c:v>0.03</c:v>
                </c:pt>
                <c:pt idx="108">
                  <c:v>0.04</c:v>
                </c:pt>
                <c:pt idx="109">
                  <c:v>0.05</c:v>
                </c:pt>
                <c:pt idx="110">
                  <c:v>0.03</c:v>
                </c:pt>
                <c:pt idx="111">
                  <c:v>0.02</c:v>
                </c:pt>
                <c:pt idx="112">
                  <c:v>0.05</c:v>
                </c:pt>
                <c:pt idx="113">
                  <c:v>0.05</c:v>
                </c:pt>
                <c:pt idx="114">
                  <c:v>0.03</c:v>
                </c:pt>
                <c:pt idx="115">
                  <c:v>0.03</c:v>
                </c:pt>
                <c:pt idx="116">
                  <c:v>0.06</c:v>
                </c:pt>
                <c:pt idx="117">
                  <c:v>0.04</c:v>
                </c:pt>
                <c:pt idx="118">
                  <c:v>0.02</c:v>
                </c:pt>
                <c:pt idx="119">
                  <c:v>0.04</c:v>
                </c:pt>
                <c:pt idx="120">
                  <c:v>0.05</c:v>
                </c:pt>
                <c:pt idx="121">
                  <c:v>0.03</c:v>
                </c:pt>
                <c:pt idx="122">
                  <c:v>0.04</c:v>
                </c:pt>
                <c:pt idx="123">
                  <c:v>0.06</c:v>
                </c:pt>
                <c:pt idx="124">
                  <c:v>0.04</c:v>
                </c:pt>
                <c:pt idx="125">
                  <c:v>0.03</c:v>
                </c:pt>
                <c:pt idx="126">
                  <c:v>0.05</c:v>
                </c:pt>
                <c:pt idx="127">
                  <c:v>0.06</c:v>
                </c:pt>
                <c:pt idx="128">
                  <c:v>0.04</c:v>
                </c:pt>
                <c:pt idx="129">
                  <c:v>0.03</c:v>
                </c:pt>
                <c:pt idx="130">
                  <c:v>0.05</c:v>
                </c:pt>
                <c:pt idx="131">
                  <c:v>0.06</c:v>
                </c:pt>
                <c:pt idx="132">
                  <c:v>0.03</c:v>
                </c:pt>
                <c:pt idx="133">
                  <c:v>0.05</c:v>
                </c:pt>
                <c:pt idx="134">
                  <c:v>7.0000000000000007E-2</c:v>
                </c:pt>
                <c:pt idx="135">
                  <c:v>0.04</c:v>
                </c:pt>
                <c:pt idx="136">
                  <c:v>0.03</c:v>
                </c:pt>
                <c:pt idx="137">
                  <c:v>0.06</c:v>
                </c:pt>
                <c:pt idx="138">
                  <c:v>0.06</c:v>
                </c:pt>
                <c:pt idx="139">
                  <c:v>0.03</c:v>
                </c:pt>
                <c:pt idx="140">
                  <c:v>0.04</c:v>
                </c:pt>
                <c:pt idx="141">
                  <c:v>0.06</c:v>
                </c:pt>
                <c:pt idx="142">
                  <c:v>0.05</c:v>
                </c:pt>
                <c:pt idx="143">
                  <c:v>0.03</c:v>
                </c:pt>
                <c:pt idx="144">
                  <c:v>0.06</c:v>
                </c:pt>
                <c:pt idx="145">
                  <c:v>0.06</c:v>
                </c:pt>
                <c:pt idx="146">
                  <c:v>0.03</c:v>
                </c:pt>
                <c:pt idx="147">
                  <c:v>0.04</c:v>
                </c:pt>
                <c:pt idx="148">
                  <c:v>0.06</c:v>
                </c:pt>
                <c:pt idx="149">
                  <c:v>0.05</c:v>
                </c:pt>
                <c:pt idx="150">
                  <c:v>0.03</c:v>
                </c:pt>
                <c:pt idx="151">
                  <c:v>0.05</c:v>
                </c:pt>
                <c:pt idx="152">
                  <c:v>7.0000000000000007E-2</c:v>
                </c:pt>
                <c:pt idx="153">
                  <c:v>0.04</c:v>
                </c:pt>
                <c:pt idx="154">
                  <c:v>0.03</c:v>
                </c:pt>
                <c:pt idx="155">
                  <c:v>0.06</c:v>
                </c:pt>
                <c:pt idx="156">
                  <c:v>0.06</c:v>
                </c:pt>
                <c:pt idx="157">
                  <c:v>0.03</c:v>
                </c:pt>
                <c:pt idx="158">
                  <c:v>0.06</c:v>
                </c:pt>
                <c:pt idx="159">
                  <c:v>7.0000000000000007E-2</c:v>
                </c:pt>
                <c:pt idx="160">
                  <c:v>0.05</c:v>
                </c:pt>
                <c:pt idx="161">
                  <c:v>0.04</c:v>
                </c:pt>
                <c:pt idx="162">
                  <c:v>0.06</c:v>
                </c:pt>
                <c:pt idx="163">
                  <c:v>7.0000000000000007E-2</c:v>
                </c:pt>
                <c:pt idx="164">
                  <c:v>0.04</c:v>
                </c:pt>
                <c:pt idx="165">
                  <c:v>0.05</c:v>
                </c:pt>
                <c:pt idx="166">
                  <c:v>0.06</c:v>
                </c:pt>
                <c:pt idx="167">
                  <c:v>0.06</c:v>
                </c:pt>
                <c:pt idx="168">
                  <c:v>0.05</c:v>
                </c:pt>
                <c:pt idx="169">
                  <c:v>0.06</c:v>
                </c:pt>
                <c:pt idx="170">
                  <c:v>7.0000000000000007E-2</c:v>
                </c:pt>
                <c:pt idx="171">
                  <c:v>0.04</c:v>
                </c:pt>
                <c:pt idx="172">
                  <c:v>0.05</c:v>
                </c:pt>
                <c:pt idx="173">
                  <c:v>7.0000000000000007E-2</c:v>
                </c:pt>
                <c:pt idx="174">
                  <c:v>0.06</c:v>
                </c:pt>
                <c:pt idx="175">
                  <c:v>0.04</c:v>
                </c:pt>
                <c:pt idx="176">
                  <c:v>0.06</c:v>
                </c:pt>
                <c:pt idx="177">
                  <c:v>7.0000000000000007E-2</c:v>
                </c:pt>
                <c:pt idx="178">
                  <c:v>0.05</c:v>
                </c:pt>
                <c:pt idx="179">
                  <c:v>0.05</c:v>
                </c:pt>
                <c:pt idx="180">
                  <c:v>7.0000000000000007E-2</c:v>
                </c:pt>
                <c:pt idx="181">
                  <c:v>7.0000000000000007E-2</c:v>
                </c:pt>
                <c:pt idx="182">
                  <c:v>0.04</c:v>
                </c:pt>
                <c:pt idx="183">
                  <c:v>0.06</c:v>
                </c:pt>
                <c:pt idx="184">
                  <c:v>7.0000000000000007E-2</c:v>
                </c:pt>
                <c:pt idx="185">
                  <c:v>0.06</c:v>
                </c:pt>
                <c:pt idx="186">
                  <c:v>0.05</c:v>
                </c:pt>
                <c:pt idx="187">
                  <c:v>7.0000000000000007E-2</c:v>
                </c:pt>
                <c:pt idx="188">
                  <c:v>7.0000000000000007E-2</c:v>
                </c:pt>
                <c:pt idx="189">
                  <c:v>0.05</c:v>
                </c:pt>
                <c:pt idx="190">
                  <c:v>0.06</c:v>
                </c:pt>
                <c:pt idx="191">
                  <c:v>7.0000000000000007E-2</c:v>
                </c:pt>
                <c:pt idx="192">
                  <c:v>0.06</c:v>
                </c:pt>
                <c:pt idx="193">
                  <c:v>0.06</c:v>
                </c:pt>
                <c:pt idx="194">
                  <c:v>7.0000000000000007E-2</c:v>
                </c:pt>
                <c:pt idx="195">
                  <c:v>7.0000000000000007E-2</c:v>
                </c:pt>
                <c:pt idx="196">
                  <c:v>0.05</c:v>
                </c:pt>
                <c:pt idx="197">
                  <c:v>0.06</c:v>
                </c:pt>
                <c:pt idx="198">
                  <c:v>7.0000000000000007E-2</c:v>
                </c:pt>
                <c:pt idx="199">
                  <c:v>7.0000000000000007E-2</c:v>
                </c:pt>
                <c:pt idx="200">
                  <c:v>0.05</c:v>
                </c:pt>
                <c:pt idx="201">
                  <c:v>0.06</c:v>
                </c:pt>
                <c:pt idx="202">
                  <c:v>7.0000000000000007E-2</c:v>
                </c:pt>
                <c:pt idx="203">
                  <c:v>0.06</c:v>
                </c:pt>
                <c:pt idx="204">
                  <c:v>7.0000000000000007E-2</c:v>
                </c:pt>
                <c:pt idx="205">
                  <c:v>7.0000000000000007E-2</c:v>
                </c:pt>
                <c:pt idx="206">
                  <c:v>0.08</c:v>
                </c:pt>
                <c:pt idx="207">
                  <c:v>0.05</c:v>
                </c:pt>
                <c:pt idx="208">
                  <c:v>7.0000000000000007E-2</c:v>
                </c:pt>
                <c:pt idx="209">
                  <c:v>7.0000000000000007E-2</c:v>
                </c:pt>
                <c:pt idx="210">
                  <c:v>7.0000000000000007E-2</c:v>
                </c:pt>
                <c:pt idx="211">
                  <c:v>0.06</c:v>
                </c:pt>
                <c:pt idx="212">
                  <c:v>7.0000000000000007E-2</c:v>
                </c:pt>
                <c:pt idx="213">
                  <c:v>0.08</c:v>
                </c:pt>
                <c:pt idx="214">
                  <c:v>0.05</c:v>
                </c:pt>
                <c:pt idx="215">
                  <c:v>7.0000000000000007E-2</c:v>
                </c:pt>
                <c:pt idx="216">
                  <c:v>0.08</c:v>
                </c:pt>
                <c:pt idx="217">
                  <c:v>0.06</c:v>
                </c:pt>
                <c:pt idx="218">
                  <c:v>7.0000000000000007E-2</c:v>
                </c:pt>
                <c:pt idx="219">
                  <c:v>7.0000000000000007E-2</c:v>
                </c:pt>
                <c:pt idx="220">
                  <c:v>0.08</c:v>
                </c:pt>
                <c:pt idx="221">
                  <c:v>0.06</c:v>
                </c:pt>
                <c:pt idx="222">
                  <c:v>7.0000000000000007E-2</c:v>
                </c:pt>
                <c:pt idx="223">
                  <c:v>0.08</c:v>
                </c:pt>
                <c:pt idx="224">
                  <c:v>0.08</c:v>
                </c:pt>
                <c:pt idx="225">
                  <c:v>0.06</c:v>
                </c:pt>
                <c:pt idx="226">
                  <c:v>7.0000000000000007E-2</c:v>
                </c:pt>
                <c:pt idx="227">
                  <c:v>0.08</c:v>
                </c:pt>
                <c:pt idx="228">
                  <c:v>0.06</c:v>
                </c:pt>
                <c:pt idx="229">
                  <c:v>7.0000000000000007E-2</c:v>
                </c:pt>
                <c:pt idx="230">
                  <c:v>0.08</c:v>
                </c:pt>
                <c:pt idx="231">
                  <c:v>0.08</c:v>
                </c:pt>
                <c:pt idx="232">
                  <c:v>7.0000000000000007E-2</c:v>
                </c:pt>
                <c:pt idx="233">
                  <c:v>7.0000000000000007E-2</c:v>
                </c:pt>
                <c:pt idx="234">
                  <c:v>0.08</c:v>
                </c:pt>
                <c:pt idx="235">
                  <c:v>7.0000000000000007E-2</c:v>
                </c:pt>
                <c:pt idx="236">
                  <c:v>7.0000000000000007E-2</c:v>
                </c:pt>
                <c:pt idx="237">
                  <c:v>0.08</c:v>
                </c:pt>
                <c:pt idx="238">
                  <c:v>0.08</c:v>
                </c:pt>
                <c:pt idx="239">
                  <c:v>7.0000000000000007E-2</c:v>
                </c:pt>
                <c:pt idx="240">
                  <c:v>0.08</c:v>
                </c:pt>
                <c:pt idx="241">
                  <c:v>0.08</c:v>
                </c:pt>
                <c:pt idx="242">
                  <c:v>7.0000000000000007E-2</c:v>
                </c:pt>
                <c:pt idx="243">
                  <c:v>7.0000000000000007E-2</c:v>
                </c:pt>
                <c:pt idx="244">
                  <c:v>0.08</c:v>
                </c:pt>
                <c:pt idx="245">
                  <c:v>0.08</c:v>
                </c:pt>
                <c:pt idx="246">
                  <c:v>7.0000000000000007E-2</c:v>
                </c:pt>
                <c:pt idx="247">
                  <c:v>0.08</c:v>
                </c:pt>
                <c:pt idx="248">
                  <c:v>0.08</c:v>
                </c:pt>
                <c:pt idx="249">
                  <c:v>0.08</c:v>
                </c:pt>
                <c:pt idx="250">
                  <c:v>7.0000000000000007E-2</c:v>
                </c:pt>
                <c:pt idx="251">
                  <c:v>0.08</c:v>
                </c:pt>
                <c:pt idx="252">
                  <c:v>0.08</c:v>
                </c:pt>
                <c:pt idx="253">
                  <c:v>0.08</c:v>
                </c:pt>
                <c:pt idx="254">
                  <c:v>0.08</c:v>
                </c:pt>
                <c:pt idx="255">
                  <c:v>0.08</c:v>
                </c:pt>
                <c:pt idx="256">
                  <c:v>0</c:v>
                </c:pt>
                <c:pt idx="257">
                  <c:v>-0.01</c:v>
                </c:pt>
                <c:pt idx="258">
                  <c:v>-0.01</c:v>
                </c:pt>
                <c:pt idx="259">
                  <c:v>-0.01</c:v>
                </c:pt>
                <c:pt idx="260">
                  <c:v>-0.01</c:v>
                </c:pt>
                <c:pt idx="261">
                  <c:v>-0.01</c:v>
                </c:pt>
                <c:pt idx="262">
                  <c:v>-0.01</c:v>
                </c:pt>
                <c:pt idx="263">
                  <c:v>-0.01</c:v>
                </c:pt>
                <c:pt idx="264">
                  <c:v>-0.01</c:v>
                </c:pt>
                <c:pt idx="265">
                  <c:v>-0.01</c:v>
                </c:pt>
                <c:pt idx="266">
                  <c:v>-0.01</c:v>
                </c:pt>
                <c:pt idx="267">
                  <c:v>-0.01</c:v>
                </c:pt>
                <c:pt idx="268">
                  <c:v>-0.01</c:v>
                </c:pt>
                <c:pt idx="269">
                  <c:v>-0.01</c:v>
                </c:pt>
                <c:pt idx="270">
                  <c:v>-0.02</c:v>
                </c:pt>
                <c:pt idx="271">
                  <c:v>-0.01</c:v>
                </c:pt>
                <c:pt idx="272">
                  <c:v>-0.01</c:v>
                </c:pt>
                <c:pt idx="273">
                  <c:v>-0.01</c:v>
                </c:pt>
                <c:pt idx="274">
                  <c:v>-0.01</c:v>
                </c:pt>
                <c:pt idx="275">
                  <c:v>-0.01</c:v>
                </c:pt>
                <c:pt idx="276">
                  <c:v>-0.01</c:v>
                </c:pt>
                <c:pt idx="277">
                  <c:v>-0.02</c:v>
                </c:pt>
                <c:pt idx="278">
                  <c:v>-0.01</c:v>
                </c:pt>
                <c:pt idx="279">
                  <c:v>-0.01</c:v>
                </c:pt>
                <c:pt idx="280">
                  <c:v>-0.02</c:v>
                </c:pt>
                <c:pt idx="281">
                  <c:v>-0.01</c:v>
                </c:pt>
                <c:pt idx="282">
                  <c:v>-0.01</c:v>
                </c:pt>
                <c:pt idx="283">
                  <c:v>-0.02</c:v>
                </c:pt>
                <c:pt idx="284">
                  <c:v>-0.01</c:v>
                </c:pt>
                <c:pt idx="285">
                  <c:v>-0.01</c:v>
                </c:pt>
                <c:pt idx="286">
                  <c:v>-0.02</c:v>
                </c:pt>
                <c:pt idx="287">
                  <c:v>-0.02</c:v>
                </c:pt>
                <c:pt idx="288">
                  <c:v>-0.01</c:v>
                </c:pt>
                <c:pt idx="289">
                  <c:v>-0.03</c:v>
                </c:pt>
                <c:pt idx="290">
                  <c:v>-0.02</c:v>
                </c:pt>
                <c:pt idx="291">
                  <c:v>-0.01</c:v>
                </c:pt>
                <c:pt idx="292">
                  <c:v>-0.02</c:v>
                </c:pt>
                <c:pt idx="293">
                  <c:v>-0.02</c:v>
                </c:pt>
                <c:pt idx="294">
                  <c:v>-0.01</c:v>
                </c:pt>
                <c:pt idx="295">
                  <c:v>-0.01</c:v>
                </c:pt>
                <c:pt idx="296">
                  <c:v>-0.03</c:v>
                </c:pt>
                <c:pt idx="297">
                  <c:v>-0.02</c:v>
                </c:pt>
                <c:pt idx="298">
                  <c:v>-0.02</c:v>
                </c:pt>
                <c:pt idx="299">
                  <c:v>-0.03</c:v>
                </c:pt>
                <c:pt idx="300">
                  <c:v>-0.02</c:v>
                </c:pt>
                <c:pt idx="301">
                  <c:v>-0.01</c:v>
                </c:pt>
                <c:pt idx="302">
                  <c:v>-0.03</c:v>
                </c:pt>
                <c:pt idx="303">
                  <c:v>-0.02</c:v>
                </c:pt>
                <c:pt idx="304">
                  <c:v>-0.01</c:v>
                </c:pt>
                <c:pt idx="305">
                  <c:v>-0.03</c:v>
                </c:pt>
                <c:pt idx="306">
                  <c:v>-0.02</c:v>
                </c:pt>
                <c:pt idx="307">
                  <c:v>-0.02</c:v>
                </c:pt>
                <c:pt idx="308">
                  <c:v>-0.03</c:v>
                </c:pt>
                <c:pt idx="309">
                  <c:v>-0.02</c:v>
                </c:pt>
                <c:pt idx="310">
                  <c:v>-0.01</c:v>
                </c:pt>
                <c:pt idx="311">
                  <c:v>-0.04</c:v>
                </c:pt>
                <c:pt idx="312">
                  <c:v>-0.03</c:v>
                </c:pt>
                <c:pt idx="313">
                  <c:v>-0.02</c:v>
                </c:pt>
                <c:pt idx="314">
                  <c:v>-0.02</c:v>
                </c:pt>
                <c:pt idx="315">
                  <c:v>-0.03</c:v>
                </c:pt>
                <c:pt idx="316">
                  <c:v>-0.02</c:v>
                </c:pt>
                <c:pt idx="317">
                  <c:v>-0.01</c:v>
                </c:pt>
                <c:pt idx="318">
                  <c:v>-0.04</c:v>
                </c:pt>
                <c:pt idx="319">
                  <c:v>-0.02</c:v>
                </c:pt>
                <c:pt idx="320">
                  <c:v>-0.03</c:v>
                </c:pt>
                <c:pt idx="321">
                  <c:v>-0.04</c:v>
                </c:pt>
                <c:pt idx="322">
                  <c:v>-0.02</c:v>
                </c:pt>
                <c:pt idx="323">
                  <c:v>-0.01</c:v>
                </c:pt>
                <c:pt idx="324">
                  <c:v>-0.04</c:v>
                </c:pt>
                <c:pt idx="325">
                  <c:v>-0.02</c:v>
                </c:pt>
                <c:pt idx="326">
                  <c:v>-0.02</c:v>
                </c:pt>
                <c:pt idx="327">
                  <c:v>-0.04</c:v>
                </c:pt>
                <c:pt idx="328">
                  <c:v>-0.03</c:v>
                </c:pt>
                <c:pt idx="329">
                  <c:v>-0.02</c:v>
                </c:pt>
                <c:pt idx="330">
                  <c:v>-0.05</c:v>
                </c:pt>
                <c:pt idx="331">
                  <c:v>-0.03</c:v>
                </c:pt>
                <c:pt idx="332">
                  <c:v>-0.02</c:v>
                </c:pt>
                <c:pt idx="333">
                  <c:v>-0.04</c:v>
                </c:pt>
                <c:pt idx="334">
                  <c:v>-0.03</c:v>
                </c:pt>
                <c:pt idx="335">
                  <c:v>-0.02</c:v>
                </c:pt>
                <c:pt idx="336">
                  <c:v>-0.03</c:v>
                </c:pt>
                <c:pt idx="337">
                  <c:v>-0.04</c:v>
                </c:pt>
                <c:pt idx="338">
                  <c:v>-0.02</c:v>
                </c:pt>
                <c:pt idx="339">
                  <c:v>-0.04</c:v>
                </c:pt>
                <c:pt idx="340">
                  <c:v>-0.04</c:v>
                </c:pt>
                <c:pt idx="341">
                  <c:v>-0.02</c:v>
                </c:pt>
                <c:pt idx="342">
                  <c:v>-0.03</c:v>
                </c:pt>
                <c:pt idx="343">
                  <c:v>-0.05</c:v>
                </c:pt>
                <c:pt idx="344">
                  <c:v>-0.03</c:v>
                </c:pt>
                <c:pt idx="345">
                  <c:v>-0.02</c:v>
                </c:pt>
                <c:pt idx="346">
                  <c:v>-0.05</c:v>
                </c:pt>
                <c:pt idx="347">
                  <c:v>-0.03</c:v>
                </c:pt>
                <c:pt idx="348">
                  <c:v>-0.02</c:v>
                </c:pt>
                <c:pt idx="349">
                  <c:v>-0.05</c:v>
                </c:pt>
                <c:pt idx="350">
                  <c:v>-0.03</c:v>
                </c:pt>
                <c:pt idx="351">
                  <c:v>-0.02</c:v>
                </c:pt>
                <c:pt idx="352">
                  <c:v>-0.05</c:v>
                </c:pt>
                <c:pt idx="353">
                  <c:v>-0.04</c:v>
                </c:pt>
                <c:pt idx="354">
                  <c:v>-0.02</c:v>
                </c:pt>
                <c:pt idx="355">
                  <c:v>-0.04</c:v>
                </c:pt>
                <c:pt idx="356">
                  <c:v>-0.04</c:v>
                </c:pt>
                <c:pt idx="357">
                  <c:v>-0.02</c:v>
                </c:pt>
                <c:pt idx="358">
                  <c:v>-0.03</c:v>
                </c:pt>
                <c:pt idx="359">
                  <c:v>-0.06</c:v>
                </c:pt>
                <c:pt idx="360">
                  <c:v>-0.02</c:v>
                </c:pt>
                <c:pt idx="361">
                  <c:v>-0.04</c:v>
                </c:pt>
                <c:pt idx="362">
                  <c:v>-0.05</c:v>
                </c:pt>
                <c:pt idx="363">
                  <c:v>-0.03</c:v>
                </c:pt>
                <c:pt idx="364">
                  <c:v>-0.03</c:v>
                </c:pt>
                <c:pt idx="365">
                  <c:v>-0.06</c:v>
                </c:pt>
                <c:pt idx="366">
                  <c:v>-0.03</c:v>
                </c:pt>
                <c:pt idx="367">
                  <c:v>-0.02</c:v>
                </c:pt>
                <c:pt idx="368">
                  <c:v>-0.05</c:v>
                </c:pt>
                <c:pt idx="369">
                  <c:v>-0.04</c:v>
                </c:pt>
                <c:pt idx="370">
                  <c:v>-0.04</c:v>
                </c:pt>
                <c:pt idx="371">
                  <c:v>-0.06</c:v>
                </c:pt>
                <c:pt idx="372">
                  <c:v>-0.03</c:v>
                </c:pt>
                <c:pt idx="373">
                  <c:v>-0.02</c:v>
                </c:pt>
                <c:pt idx="374">
                  <c:v>-0.05</c:v>
                </c:pt>
                <c:pt idx="375">
                  <c:v>-0.04</c:v>
                </c:pt>
                <c:pt idx="376">
                  <c:v>-0.03</c:v>
                </c:pt>
                <c:pt idx="377">
                  <c:v>-0.05</c:v>
                </c:pt>
                <c:pt idx="378">
                  <c:v>-0.05</c:v>
                </c:pt>
                <c:pt idx="379">
                  <c:v>-0.03</c:v>
                </c:pt>
                <c:pt idx="380">
                  <c:v>-0.05</c:v>
                </c:pt>
                <c:pt idx="381">
                  <c:v>-0.05</c:v>
                </c:pt>
                <c:pt idx="382">
                  <c:v>-0.03</c:v>
                </c:pt>
                <c:pt idx="383">
                  <c:v>-0.04</c:v>
                </c:pt>
                <c:pt idx="384">
                  <c:v>-0.06</c:v>
                </c:pt>
                <c:pt idx="385">
                  <c:v>-0.04</c:v>
                </c:pt>
                <c:pt idx="386">
                  <c:v>-0.04</c:v>
                </c:pt>
                <c:pt idx="387">
                  <c:v>-0.06</c:v>
                </c:pt>
                <c:pt idx="388">
                  <c:v>-0.04</c:v>
                </c:pt>
                <c:pt idx="389">
                  <c:v>-0.02</c:v>
                </c:pt>
                <c:pt idx="390">
                  <c:v>-0.06</c:v>
                </c:pt>
                <c:pt idx="391">
                  <c:v>-0.04</c:v>
                </c:pt>
                <c:pt idx="392">
                  <c:v>-0.03</c:v>
                </c:pt>
                <c:pt idx="393">
                  <c:v>-0.06</c:v>
                </c:pt>
                <c:pt idx="394">
                  <c:v>-0.05</c:v>
                </c:pt>
                <c:pt idx="395">
                  <c:v>-0.03</c:v>
                </c:pt>
                <c:pt idx="396">
                  <c:v>-0.05</c:v>
                </c:pt>
                <c:pt idx="397">
                  <c:v>-0.06</c:v>
                </c:pt>
                <c:pt idx="398">
                  <c:v>-0.03</c:v>
                </c:pt>
                <c:pt idx="399">
                  <c:v>-0.04</c:v>
                </c:pt>
                <c:pt idx="400">
                  <c:v>-0.06</c:v>
                </c:pt>
                <c:pt idx="401">
                  <c:v>-0.03</c:v>
                </c:pt>
                <c:pt idx="402">
                  <c:v>-0.05</c:v>
                </c:pt>
                <c:pt idx="403">
                  <c:v>-7.0000000000000007E-2</c:v>
                </c:pt>
                <c:pt idx="404">
                  <c:v>-0.04</c:v>
                </c:pt>
                <c:pt idx="405">
                  <c:v>-0.04</c:v>
                </c:pt>
                <c:pt idx="406">
                  <c:v>-0.06</c:v>
                </c:pt>
                <c:pt idx="407">
                  <c:v>-0.05</c:v>
                </c:pt>
                <c:pt idx="408">
                  <c:v>-0.03</c:v>
                </c:pt>
                <c:pt idx="409">
                  <c:v>-0.06</c:v>
                </c:pt>
                <c:pt idx="410">
                  <c:v>-0.06</c:v>
                </c:pt>
                <c:pt idx="411">
                  <c:v>-0.05</c:v>
                </c:pt>
                <c:pt idx="412">
                  <c:v>-0.06</c:v>
                </c:pt>
                <c:pt idx="413">
                  <c:v>-0.05</c:v>
                </c:pt>
                <c:pt idx="414">
                  <c:v>-0.04</c:v>
                </c:pt>
                <c:pt idx="415">
                  <c:v>-0.06</c:v>
                </c:pt>
                <c:pt idx="416">
                  <c:v>-0.06</c:v>
                </c:pt>
                <c:pt idx="417">
                  <c:v>-0.03</c:v>
                </c:pt>
                <c:pt idx="418">
                  <c:v>-0.06</c:v>
                </c:pt>
                <c:pt idx="419">
                  <c:v>-7.0000000000000007E-2</c:v>
                </c:pt>
                <c:pt idx="420">
                  <c:v>-0.04</c:v>
                </c:pt>
                <c:pt idx="421">
                  <c:v>-0.06</c:v>
                </c:pt>
                <c:pt idx="422">
                  <c:v>-7.0000000000000007E-2</c:v>
                </c:pt>
                <c:pt idx="423">
                  <c:v>-0.04</c:v>
                </c:pt>
                <c:pt idx="424">
                  <c:v>-0.05</c:v>
                </c:pt>
                <c:pt idx="425">
                  <c:v>-7.0000000000000007E-2</c:v>
                </c:pt>
                <c:pt idx="426">
                  <c:v>-0.05</c:v>
                </c:pt>
                <c:pt idx="427">
                  <c:v>-0.05</c:v>
                </c:pt>
                <c:pt idx="428">
                  <c:v>-7.0000000000000007E-2</c:v>
                </c:pt>
                <c:pt idx="429">
                  <c:v>-0.06</c:v>
                </c:pt>
                <c:pt idx="430">
                  <c:v>-0.04</c:v>
                </c:pt>
                <c:pt idx="431">
                  <c:v>-7.0000000000000007E-2</c:v>
                </c:pt>
                <c:pt idx="432">
                  <c:v>-0.06</c:v>
                </c:pt>
                <c:pt idx="433">
                  <c:v>-0.05</c:v>
                </c:pt>
                <c:pt idx="434">
                  <c:v>-0.06</c:v>
                </c:pt>
                <c:pt idx="435">
                  <c:v>-7.0000000000000007E-2</c:v>
                </c:pt>
                <c:pt idx="436">
                  <c:v>-0.04</c:v>
                </c:pt>
                <c:pt idx="437">
                  <c:v>-0.06</c:v>
                </c:pt>
                <c:pt idx="438">
                  <c:v>-7.0000000000000007E-2</c:v>
                </c:pt>
                <c:pt idx="439">
                  <c:v>-0.05</c:v>
                </c:pt>
                <c:pt idx="440">
                  <c:v>-0.06</c:v>
                </c:pt>
                <c:pt idx="441">
                  <c:v>-7.0000000000000007E-2</c:v>
                </c:pt>
                <c:pt idx="442">
                  <c:v>-0.05</c:v>
                </c:pt>
                <c:pt idx="443">
                  <c:v>-0.06</c:v>
                </c:pt>
                <c:pt idx="444">
                  <c:v>-7.0000000000000007E-2</c:v>
                </c:pt>
                <c:pt idx="445">
                  <c:v>-0.05</c:v>
                </c:pt>
                <c:pt idx="446">
                  <c:v>-0.06</c:v>
                </c:pt>
                <c:pt idx="447">
                  <c:v>-7.0000000000000007E-2</c:v>
                </c:pt>
                <c:pt idx="448">
                  <c:v>-7.0000000000000007E-2</c:v>
                </c:pt>
                <c:pt idx="449">
                  <c:v>-0.05</c:v>
                </c:pt>
                <c:pt idx="450">
                  <c:v>-7.0000000000000007E-2</c:v>
                </c:pt>
                <c:pt idx="451">
                  <c:v>-7.0000000000000007E-2</c:v>
                </c:pt>
                <c:pt idx="452">
                  <c:v>-0.06</c:v>
                </c:pt>
                <c:pt idx="453">
                  <c:v>-7.0000000000000007E-2</c:v>
                </c:pt>
                <c:pt idx="454">
                  <c:v>-7.0000000000000007E-2</c:v>
                </c:pt>
                <c:pt idx="455">
                  <c:v>-0.05</c:v>
                </c:pt>
                <c:pt idx="456">
                  <c:v>-7.0000000000000007E-2</c:v>
                </c:pt>
                <c:pt idx="457">
                  <c:v>-7.0000000000000007E-2</c:v>
                </c:pt>
                <c:pt idx="458">
                  <c:v>-0.05</c:v>
                </c:pt>
                <c:pt idx="459">
                  <c:v>-0.06</c:v>
                </c:pt>
                <c:pt idx="460">
                  <c:v>-7.0000000000000007E-2</c:v>
                </c:pt>
                <c:pt idx="461">
                  <c:v>-0.05</c:v>
                </c:pt>
                <c:pt idx="462">
                  <c:v>-7.0000000000000007E-2</c:v>
                </c:pt>
                <c:pt idx="463">
                  <c:v>-0.08</c:v>
                </c:pt>
                <c:pt idx="464">
                  <c:v>-0.05</c:v>
                </c:pt>
                <c:pt idx="465">
                  <c:v>-0.06</c:v>
                </c:pt>
                <c:pt idx="466">
                  <c:v>-7.0000000000000007E-2</c:v>
                </c:pt>
                <c:pt idx="467">
                  <c:v>-7.0000000000000007E-2</c:v>
                </c:pt>
                <c:pt idx="468">
                  <c:v>-0.06</c:v>
                </c:pt>
                <c:pt idx="469">
                  <c:v>-7.0000000000000007E-2</c:v>
                </c:pt>
                <c:pt idx="470">
                  <c:v>-0.08</c:v>
                </c:pt>
                <c:pt idx="471">
                  <c:v>-0.06</c:v>
                </c:pt>
                <c:pt idx="472">
                  <c:v>-0.08</c:v>
                </c:pt>
                <c:pt idx="473">
                  <c:v>-0.08</c:v>
                </c:pt>
                <c:pt idx="474">
                  <c:v>-0.06</c:v>
                </c:pt>
                <c:pt idx="475">
                  <c:v>-7.0000000000000007E-2</c:v>
                </c:pt>
                <c:pt idx="476">
                  <c:v>-0.08</c:v>
                </c:pt>
                <c:pt idx="477">
                  <c:v>-0.06</c:v>
                </c:pt>
                <c:pt idx="478">
                  <c:v>-7.0000000000000007E-2</c:v>
                </c:pt>
                <c:pt idx="479">
                  <c:v>-0.08</c:v>
                </c:pt>
                <c:pt idx="480">
                  <c:v>-0.06</c:v>
                </c:pt>
                <c:pt idx="481">
                  <c:v>-7.0000000000000007E-2</c:v>
                </c:pt>
                <c:pt idx="482">
                  <c:v>-7.0000000000000007E-2</c:v>
                </c:pt>
                <c:pt idx="483">
                  <c:v>-0.06</c:v>
                </c:pt>
                <c:pt idx="484">
                  <c:v>-7.0000000000000007E-2</c:v>
                </c:pt>
                <c:pt idx="485">
                  <c:v>-0.08</c:v>
                </c:pt>
                <c:pt idx="486">
                  <c:v>-7.0000000000000007E-2</c:v>
                </c:pt>
                <c:pt idx="487">
                  <c:v>-7.0000000000000007E-2</c:v>
                </c:pt>
                <c:pt idx="488">
                  <c:v>-0.08</c:v>
                </c:pt>
                <c:pt idx="489">
                  <c:v>-0.08</c:v>
                </c:pt>
                <c:pt idx="490">
                  <c:v>-7.0000000000000007E-2</c:v>
                </c:pt>
                <c:pt idx="491">
                  <c:v>-7.0000000000000007E-2</c:v>
                </c:pt>
                <c:pt idx="492">
                  <c:v>-0.08</c:v>
                </c:pt>
                <c:pt idx="493">
                  <c:v>-7.0000000000000007E-2</c:v>
                </c:pt>
                <c:pt idx="494">
                  <c:v>-0.08</c:v>
                </c:pt>
                <c:pt idx="495">
                  <c:v>-0.08</c:v>
                </c:pt>
                <c:pt idx="496">
                  <c:v>-7.0000000000000007E-2</c:v>
                </c:pt>
                <c:pt idx="497">
                  <c:v>-0.08</c:v>
                </c:pt>
                <c:pt idx="498">
                  <c:v>-0.08</c:v>
                </c:pt>
                <c:pt idx="499">
                  <c:v>-7.0000000000000007E-2</c:v>
                </c:pt>
                <c:pt idx="500">
                  <c:v>-0.08</c:v>
                </c:pt>
                <c:pt idx="501">
                  <c:v>-0.08</c:v>
                </c:pt>
                <c:pt idx="502">
                  <c:v>-7.0000000000000007E-2</c:v>
                </c:pt>
                <c:pt idx="503">
                  <c:v>-0.08</c:v>
                </c:pt>
                <c:pt idx="504">
                  <c:v>-0.08</c:v>
                </c:pt>
                <c:pt idx="505">
                  <c:v>-7.0000000000000007E-2</c:v>
                </c:pt>
                <c:pt idx="506">
                  <c:v>-0.08</c:v>
                </c:pt>
                <c:pt idx="507">
                  <c:v>-0.08</c:v>
                </c:pt>
                <c:pt idx="508">
                  <c:v>-0.08</c:v>
                </c:pt>
                <c:pt idx="509">
                  <c:v>-0.08</c:v>
                </c:pt>
                <c:pt idx="510">
                  <c:v>-0.08</c:v>
                </c:pt>
                <c:pt idx="511">
                  <c:v>-0.08</c:v>
                </c:pt>
              </c:numCache>
            </c:numRef>
          </c:xVal>
          <c:yVal>
            <c:numRef>
              <c:f>Sheet1!$B$1:$B$512</c:f>
              <c:numCache>
                <c:formatCode>General</c:formatCode>
                <c:ptCount val="512"/>
                <c:pt idx="0">
                  <c:v>16.920000000000002</c:v>
                </c:pt>
                <c:pt idx="1">
                  <c:v>175.68</c:v>
                </c:pt>
                <c:pt idx="2">
                  <c:v>283.66000000000003</c:v>
                </c:pt>
                <c:pt idx="3">
                  <c:v>400.51</c:v>
                </c:pt>
                <c:pt idx="4">
                  <c:v>502.86</c:v>
                </c:pt>
                <c:pt idx="5">
                  <c:v>549.6</c:v>
                </c:pt>
                <c:pt idx="6">
                  <c:v>563.29999999999995</c:v>
                </c:pt>
                <c:pt idx="7">
                  <c:v>560.07000000000005</c:v>
                </c:pt>
                <c:pt idx="8">
                  <c:v>565.71</c:v>
                </c:pt>
                <c:pt idx="9">
                  <c:v>552.01</c:v>
                </c:pt>
                <c:pt idx="10">
                  <c:v>576.19000000000005</c:v>
                </c:pt>
                <c:pt idx="11">
                  <c:v>568.13</c:v>
                </c:pt>
                <c:pt idx="12">
                  <c:v>567.33000000000004</c:v>
                </c:pt>
                <c:pt idx="13">
                  <c:v>576.19000000000005</c:v>
                </c:pt>
                <c:pt idx="14">
                  <c:v>572.16</c:v>
                </c:pt>
                <c:pt idx="15">
                  <c:v>569.74</c:v>
                </c:pt>
                <c:pt idx="16">
                  <c:v>580.22</c:v>
                </c:pt>
                <c:pt idx="17">
                  <c:v>564.1</c:v>
                </c:pt>
                <c:pt idx="18">
                  <c:v>568.94000000000005</c:v>
                </c:pt>
                <c:pt idx="19">
                  <c:v>575.38</c:v>
                </c:pt>
                <c:pt idx="20">
                  <c:v>580.22</c:v>
                </c:pt>
                <c:pt idx="21">
                  <c:v>574.58000000000004</c:v>
                </c:pt>
                <c:pt idx="22">
                  <c:v>593.11</c:v>
                </c:pt>
                <c:pt idx="23">
                  <c:v>572.97</c:v>
                </c:pt>
                <c:pt idx="24">
                  <c:v>581.03</c:v>
                </c:pt>
                <c:pt idx="25">
                  <c:v>580.22</c:v>
                </c:pt>
                <c:pt idx="26">
                  <c:v>575.38</c:v>
                </c:pt>
                <c:pt idx="27">
                  <c:v>593.91999999999996</c:v>
                </c:pt>
                <c:pt idx="28">
                  <c:v>581.03</c:v>
                </c:pt>
                <c:pt idx="29">
                  <c:v>572.16</c:v>
                </c:pt>
                <c:pt idx="30">
                  <c:v>577.79999999999995</c:v>
                </c:pt>
                <c:pt idx="31">
                  <c:v>589.08000000000004</c:v>
                </c:pt>
                <c:pt idx="32">
                  <c:v>555.24</c:v>
                </c:pt>
                <c:pt idx="33">
                  <c:v>565.71</c:v>
                </c:pt>
                <c:pt idx="34">
                  <c:v>593.91999999999996</c:v>
                </c:pt>
                <c:pt idx="35">
                  <c:v>589.89</c:v>
                </c:pt>
                <c:pt idx="36">
                  <c:v>580.22</c:v>
                </c:pt>
                <c:pt idx="37">
                  <c:v>590.70000000000005</c:v>
                </c:pt>
                <c:pt idx="38">
                  <c:v>591.5</c:v>
                </c:pt>
                <c:pt idx="39">
                  <c:v>576.19000000000005</c:v>
                </c:pt>
                <c:pt idx="40">
                  <c:v>571.36</c:v>
                </c:pt>
                <c:pt idx="41">
                  <c:v>600.37</c:v>
                </c:pt>
                <c:pt idx="42">
                  <c:v>590.70000000000005</c:v>
                </c:pt>
                <c:pt idx="43">
                  <c:v>580.22</c:v>
                </c:pt>
                <c:pt idx="44">
                  <c:v>572.97</c:v>
                </c:pt>
                <c:pt idx="45">
                  <c:v>601.98</c:v>
                </c:pt>
                <c:pt idx="46">
                  <c:v>580.22</c:v>
                </c:pt>
                <c:pt idx="47">
                  <c:v>577</c:v>
                </c:pt>
                <c:pt idx="48">
                  <c:v>584.25</c:v>
                </c:pt>
                <c:pt idx="49">
                  <c:v>597.95000000000005</c:v>
                </c:pt>
                <c:pt idx="50">
                  <c:v>593.91999999999996</c:v>
                </c:pt>
                <c:pt idx="51">
                  <c:v>580.22</c:v>
                </c:pt>
                <c:pt idx="52">
                  <c:v>603.59</c:v>
                </c:pt>
                <c:pt idx="53">
                  <c:v>555.24</c:v>
                </c:pt>
                <c:pt idx="54">
                  <c:v>577.79999999999995</c:v>
                </c:pt>
                <c:pt idx="55">
                  <c:v>592.30999999999995</c:v>
                </c:pt>
                <c:pt idx="56">
                  <c:v>595.53</c:v>
                </c:pt>
                <c:pt idx="57">
                  <c:v>585.86</c:v>
                </c:pt>
                <c:pt idx="58">
                  <c:v>579.41</c:v>
                </c:pt>
                <c:pt idx="59">
                  <c:v>606.01</c:v>
                </c:pt>
                <c:pt idx="60">
                  <c:v>595.53</c:v>
                </c:pt>
                <c:pt idx="61">
                  <c:v>585.86</c:v>
                </c:pt>
                <c:pt idx="62">
                  <c:v>603.59</c:v>
                </c:pt>
                <c:pt idx="63">
                  <c:v>605.20000000000005</c:v>
                </c:pt>
                <c:pt idx="64">
                  <c:v>591.5</c:v>
                </c:pt>
                <c:pt idx="65">
                  <c:v>581.83000000000004</c:v>
                </c:pt>
                <c:pt idx="66">
                  <c:v>606.01</c:v>
                </c:pt>
                <c:pt idx="67">
                  <c:v>597.95000000000005</c:v>
                </c:pt>
                <c:pt idx="68">
                  <c:v>588.28</c:v>
                </c:pt>
                <c:pt idx="69">
                  <c:v>582.64</c:v>
                </c:pt>
                <c:pt idx="70">
                  <c:v>606.80999999999995</c:v>
                </c:pt>
                <c:pt idx="71">
                  <c:v>597.14</c:v>
                </c:pt>
                <c:pt idx="72">
                  <c:v>587.47</c:v>
                </c:pt>
                <c:pt idx="73">
                  <c:v>608.41999999999996</c:v>
                </c:pt>
                <c:pt idx="74">
                  <c:v>601.16999999999996</c:v>
                </c:pt>
                <c:pt idx="75">
                  <c:v>608.41999999999996</c:v>
                </c:pt>
                <c:pt idx="76">
                  <c:v>581.83000000000004</c:v>
                </c:pt>
                <c:pt idx="77">
                  <c:v>606.80999999999995</c:v>
                </c:pt>
                <c:pt idx="78">
                  <c:v>597.95000000000005</c:v>
                </c:pt>
                <c:pt idx="79">
                  <c:v>606.01</c:v>
                </c:pt>
                <c:pt idx="80">
                  <c:v>601.98</c:v>
                </c:pt>
                <c:pt idx="81">
                  <c:v>610.04</c:v>
                </c:pt>
                <c:pt idx="82">
                  <c:v>593.91999999999996</c:v>
                </c:pt>
                <c:pt idx="83">
                  <c:v>583.44000000000005</c:v>
                </c:pt>
                <c:pt idx="84">
                  <c:v>618.1</c:v>
                </c:pt>
                <c:pt idx="85">
                  <c:v>598.75</c:v>
                </c:pt>
                <c:pt idx="86">
                  <c:v>592.30999999999995</c:v>
                </c:pt>
                <c:pt idx="87">
                  <c:v>606.01</c:v>
                </c:pt>
                <c:pt idx="88">
                  <c:v>607.62</c:v>
                </c:pt>
                <c:pt idx="89">
                  <c:v>593.91999999999996</c:v>
                </c:pt>
                <c:pt idx="90">
                  <c:v>585.86</c:v>
                </c:pt>
                <c:pt idx="91">
                  <c:v>614.07000000000005</c:v>
                </c:pt>
                <c:pt idx="92">
                  <c:v>606.80999999999995</c:v>
                </c:pt>
                <c:pt idx="93">
                  <c:v>589.08000000000004</c:v>
                </c:pt>
                <c:pt idx="94">
                  <c:v>606.01</c:v>
                </c:pt>
                <c:pt idx="95">
                  <c:v>613.26</c:v>
                </c:pt>
                <c:pt idx="96">
                  <c:v>601.16999999999996</c:v>
                </c:pt>
                <c:pt idx="97">
                  <c:v>589.08000000000004</c:v>
                </c:pt>
                <c:pt idx="98">
                  <c:v>617.29</c:v>
                </c:pt>
                <c:pt idx="99">
                  <c:v>606.80999999999995</c:v>
                </c:pt>
                <c:pt idx="100">
                  <c:v>591.5</c:v>
                </c:pt>
                <c:pt idx="101">
                  <c:v>599.55999999999995</c:v>
                </c:pt>
                <c:pt idx="102">
                  <c:v>616.48</c:v>
                </c:pt>
                <c:pt idx="103">
                  <c:v>605.20000000000005</c:v>
                </c:pt>
                <c:pt idx="104">
                  <c:v>593.11</c:v>
                </c:pt>
                <c:pt idx="105">
                  <c:v>607.62</c:v>
                </c:pt>
                <c:pt idx="106">
                  <c:v>618.1</c:v>
                </c:pt>
                <c:pt idx="107">
                  <c:v>605.20000000000005</c:v>
                </c:pt>
                <c:pt idx="108">
                  <c:v>606.01</c:v>
                </c:pt>
                <c:pt idx="109">
                  <c:v>619.71</c:v>
                </c:pt>
                <c:pt idx="110">
                  <c:v>604.4</c:v>
                </c:pt>
                <c:pt idx="111">
                  <c:v>590.70000000000005</c:v>
                </c:pt>
                <c:pt idx="112">
                  <c:v>614.87</c:v>
                </c:pt>
                <c:pt idx="113">
                  <c:v>614.87</c:v>
                </c:pt>
                <c:pt idx="114">
                  <c:v>601.98</c:v>
                </c:pt>
                <c:pt idx="115">
                  <c:v>596.34</c:v>
                </c:pt>
                <c:pt idx="116">
                  <c:v>610.04</c:v>
                </c:pt>
                <c:pt idx="117">
                  <c:v>610.84</c:v>
                </c:pt>
                <c:pt idx="118">
                  <c:v>597.14</c:v>
                </c:pt>
                <c:pt idx="119">
                  <c:v>606.01</c:v>
                </c:pt>
                <c:pt idx="120">
                  <c:v>606.01</c:v>
                </c:pt>
                <c:pt idx="121">
                  <c:v>601.98</c:v>
                </c:pt>
                <c:pt idx="122">
                  <c:v>596.34</c:v>
                </c:pt>
                <c:pt idx="123">
                  <c:v>617.29</c:v>
                </c:pt>
                <c:pt idx="124">
                  <c:v>620.51</c:v>
                </c:pt>
                <c:pt idx="125">
                  <c:v>601.16999999999996</c:v>
                </c:pt>
                <c:pt idx="126">
                  <c:v>606.80999999999995</c:v>
                </c:pt>
                <c:pt idx="127">
                  <c:v>621.32000000000005</c:v>
                </c:pt>
                <c:pt idx="128">
                  <c:v>606.01</c:v>
                </c:pt>
                <c:pt idx="129">
                  <c:v>594.73</c:v>
                </c:pt>
                <c:pt idx="130">
                  <c:v>618.9</c:v>
                </c:pt>
                <c:pt idx="131">
                  <c:v>622.92999999999995</c:v>
                </c:pt>
                <c:pt idx="132">
                  <c:v>601.98</c:v>
                </c:pt>
                <c:pt idx="133">
                  <c:v>610.84</c:v>
                </c:pt>
                <c:pt idx="134">
                  <c:v>619.71</c:v>
                </c:pt>
                <c:pt idx="135">
                  <c:v>610.84</c:v>
                </c:pt>
                <c:pt idx="136">
                  <c:v>597.95000000000005</c:v>
                </c:pt>
                <c:pt idx="137">
                  <c:v>618.1</c:v>
                </c:pt>
                <c:pt idx="138">
                  <c:v>616.48</c:v>
                </c:pt>
                <c:pt idx="139">
                  <c:v>606.01</c:v>
                </c:pt>
                <c:pt idx="140">
                  <c:v>601.16999999999996</c:v>
                </c:pt>
                <c:pt idx="141">
                  <c:v>617.29</c:v>
                </c:pt>
                <c:pt idx="142">
                  <c:v>617.29</c:v>
                </c:pt>
                <c:pt idx="143">
                  <c:v>603.59</c:v>
                </c:pt>
                <c:pt idx="144">
                  <c:v>634.21</c:v>
                </c:pt>
                <c:pt idx="145">
                  <c:v>618.1</c:v>
                </c:pt>
                <c:pt idx="146">
                  <c:v>606.01</c:v>
                </c:pt>
                <c:pt idx="147">
                  <c:v>627.77</c:v>
                </c:pt>
                <c:pt idx="148">
                  <c:v>614.87</c:v>
                </c:pt>
                <c:pt idx="149">
                  <c:v>619.71</c:v>
                </c:pt>
                <c:pt idx="150">
                  <c:v>601.98</c:v>
                </c:pt>
                <c:pt idx="151">
                  <c:v>607.62</c:v>
                </c:pt>
                <c:pt idx="152">
                  <c:v>618.9</c:v>
                </c:pt>
                <c:pt idx="153">
                  <c:v>610.04</c:v>
                </c:pt>
                <c:pt idx="154">
                  <c:v>603.59</c:v>
                </c:pt>
                <c:pt idx="155">
                  <c:v>614.87</c:v>
                </c:pt>
                <c:pt idx="156">
                  <c:v>618.1</c:v>
                </c:pt>
                <c:pt idx="157">
                  <c:v>639.04999999999995</c:v>
                </c:pt>
                <c:pt idx="158">
                  <c:v>613.26</c:v>
                </c:pt>
                <c:pt idx="159">
                  <c:v>628.57000000000005</c:v>
                </c:pt>
                <c:pt idx="160">
                  <c:v>618.1</c:v>
                </c:pt>
                <c:pt idx="161">
                  <c:v>605.20000000000005</c:v>
                </c:pt>
                <c:pt idx="162">
                  <c:v>620.51</c:v>
                </c:pt>
                <c:pt idx="163">
                  <c:v>623.74</c:v>
                </c:pt>
                <c:pt idx="164">
                  <c:v>610.04</c:v>
                </c:pt>
                <c:pt idx="165">
                  <c:v>608.41999999999996</c:v>
                </c:pt>
                <c:pt idx="166">
                  <c:v>622.12</c:v>
                </c:pt>
                <c:pt idx="167">
                  <c:v>619.71</c:v>
                </c:pt>
                <c:pt idx="168">
                  <c:v>606.80999999999995</c:v>
                </c:pt>
                <c:pt idx="169">
                  <c:v>619.71</c:v>
                </c:pt>
                <c:pt idx="170">
                  <c:v>624.54</c:v>
                </c:pt>
                <c:pt idx="171">
                  <c:v>611.65</c:v>
                </c:pt>
                <c:pt idx="172">
                  <c:v>611.65</c:v>
                </c:pt>
                <c:pt idx="173">
                  <c:v>623.74</c:v>
                </c:pt>
                <c:pt idx="174">
                  <c:v>624.54</c:v>
                </c:pt>
                <c:pt idx="175">
                  <c:v>606.01</c:v>
                </c:pt>
                <c:pt idx="176">
                  <c:v>616.48</c:v>
                </c:pt>
                <c:pt idx="177">
                  <c:v>627.77</c:v>
                </c:pt>
                <c:pt idx="178">
                  <c:v>621.32000000000005</c:v>
                </c:pt>
                <c:pt idx="179">
                  <c:v>606.01</c:v>
                </c:pt>
                <c:pt idx="180">
                  <c:v>624.54</c:v>
                </c:pt>
                <c:pt idx="181">
                  <c:v>624.54</c:v>
                </c:pt>
                <c:pt idx="182">
                  <c:v>606.01</c:v>
                </c:pt>
                <c:pt idx="183">
                  <c:v>618.1</c:v>
                </c:pt>
                <c:pt idx="184">
                  <c:v>625.35</c:v>
                </c:pt>
                <c:pt idx="185">
                  <c:v>627.77</c:v>
                </c:pt>
                <c:pt idx="186">
                  <c:v>607.62</c:v>
                </c:pt>
                <c:pt idx="187">
                  <c:v>619.71</c:v>
                </c:pt>
                <c:pt idx="188">
                  <c:v>629.38</c:v>
                </c:pt>
                <c:pt idx="189">
                  <c:v>615.67999999999995</c:v>
                </c:pt>
                <c:pt idx="190">
                  <c:v>609.23</c:v>
                </c:pt>
                <c:pt idx="191">
                  <c:v>624.54</c:v>
                </c:pt>
                <c:pt idx="192">
                  <c:v>621.32000000000005</c:v>
                </c:pt>
                <c:pt idx="193">
                  <c:v>616.48</c:v>
                </c:pt>
                <c:pt idx="194">
                  <c:v>623.74</c:v>
                </c:pt>
                <c:pt idx="195">
                  <c:v>626.96</c:v>
                </c:pt>
                <c:pt idx="196">
                  <c:v>618.1</c:v>
                </c:pt>
                <c:pt idx="197">
                  <c:v>619.71</c:v>
                </c:pt>
                <c:pt idx="198">
                  <c:v>655.16</c:v>
                </c:pt>
                <c:pt idx="199">
                  <c:v>631.79</c:v>
                </c:pt>
                <c:pt idx="200">
                  <c:v>607.62</c:v>
                </c:pt>
                <c:pt idx="201">
                  <c:v>619.71</c:v>
                </c:pt>
                <c:pt idx="202">
                  <c:v>621.32000000000005</c:v>
                </c:pt>
                <c:pt idx="203">
                  <c:v>610.04</c:v>
                </c:pt>
                <c:pt idx="204">
                  <c:v>618.1</c:v>
                </c:pt>
                <c:pt idx="205">
                  <c:v>635.82000000000005</c:v>
                </c:pt>
                <c:pt idx="206">
                  <c:v>627.77</c:v>
                </c:pt>
                <c:pt idx="207">
                  <c:v>614.07000000000005</c:v>
                </c:pt>
                <c:pt idx="208">
                  <c:v>622.92999999999995</c:v>
                </c:pt>
                <c:pt idx="209">
                  <c:v>627.77</c:v>
                </c:pt>
                <c:pt idx="210">
                  <c:v>626.15</c:v>
                </c:pt>
                <c:pt idx="211">
                  <c:v>618.9</c:v>
                </c:pt>
                <c:pt idx="212">
                  <c:v>606.01</c:v>
                </c:pt>
                <c:pt idx="213">
                  <c:v>626.96</c:v>
                </c:pt>
                <c:pt idx="214">
                  <c:v>613.26</c:v>
                </c:pt>
                <c:pt idx="215">
                  <c:v>622.92999999999995</c:v>
                </c:pt>
                <c:pt idx="216">
                  <c:v>623.74</c:v>
                </c:pt>
                <c:pt idx="217">
                  <c:v>622.92999999999995</c:v>
                </c:pt>
                <c:pt idx="218">
                  <c:v>621.32000000000005</c:v>
                </c:pt>
                <c:pt idx="219">
                  <c:v>627.77</c:v>
                </c:pt>
                <c:pt idx="220">
                  <c:v>627.77</c:v>
                </c:pt>
                <c:pt idx="221">
                  <c:v>619.71</c:v>
                </c:pt>
                <c:pt idx="222">
                  <c:v>626.15</c:v>
                </c:pt>
                <c:pt idx="223">
                  <c:v>626.15</c:v>
                </c:pt>
                <c:pt idx="224">
                  <c:v>626.96</c:v>
                </c:pt>
                <c:pt idx="225">
                  <c:v>618.1</c:v>
                </c:pt>
                <c:pt idx="226">
                  <c:v>624.54</c:v>
                </c:pt>
                <c:pt idx="227">
                  <c:v>630.17999999999995</c:v>
                </c:pt>
                <c:pt idx="228">
                  <c:v>614.87</c:v>
                </c:pt>
                <c:pt idx="229">
                  <c:v>626.15</c:v>
                </c:pt>
                <c:pt idx="230">
                  <c:v>639.85</c:v>
                </c:pt>
                <c:pt idx="231">
                  <c:v>632.6</c:v>
                </c:pt>
                <c:pt idx="232">
                  <c:v>621.32000000000005</c:v>
                </c:pt>
                <c:pt idx="233">
                  <c:v>627.77</c:v>
                </c:pt>
                <c:pt idx="234">
                  <c:v>626.15</c:v>
                </c:pt>
                <c:pt idx="235">
                  <c:v>631.79</c:v>
                </c:pt>
                <c:pt idx="236">
                  <c:v>624.54</c:v>
                </c:pt>
                <c:pt idx="237">
                  <c:v>627.77</c:v>
                </c:pt>
                <c:pt idx="238">
                  <c:v>633.41</c:v>
                </c:pt>
                <c:pt idx="239">
                  <c:v>621.32000000000005</c:v>
                </c:pt>
                <c:pt idx="240">
                  <c:v>624.54</c:v>
                </c:pt>
                <c:pt idx="241">
                  <c:v>627.77</c:v>
                </c:pt>
                <c:pt idx="242">
                  <c:v>622.12</c:v>
                </c:pt>
                <c:pt idx="243">
                  <c:v>622.12</c:v>
                </c:pt>
                <c:pt idx="244">
                  <c:v>626.96</c:v>
                </c:pt>
                <c:pt idx="245">
                  <c:v>649.52</c:v>
                </c:pt>
                <c:pt idx="246">
                  <c:v>619.71</c:v>
                </c:pt>
                <c:pt idx="247">
                  <c:v>627.77</c:v>
                </c:pt>
                <c:pt idx="248">
                  <c:v>617.29</c:v>
                </c:pt>
                <c:pt idx="249">
                  <c:v>631.79</c:v>
                </c:pt>
                <c:pt idx="250">
                  <c:v>630.17999999999995</c:v>
                </c:pt>
                <c:pt idx="251">
                  <c:v>631.79</c:v>
                </c:pt>
                <c:pt idx="252">
                  <c:v>630.99</c:v>
                </c:pt>
                <c:pt idx="253">
                  <c:v>626.96</c:v>
                </c:pt>
                <c:pt idx="254">
                  <c:v>626.96</c:v>
                </c:pt>
                <c:pt idx="255">
                  <c:v>648.72</c:v>
                </c:pt>
                <c:pt idx="256">
                  <c:v>-4.03</c:v>
                </c:pt>
                <c:pt idx="257">
                  <c:v>-159.56</c:v>
                </c:pt>
                <c:pt idx="258">
                  <c:v>-295.75</c:v>
                </c:pt>
                <c:pt idx="259">
                  <c:v>-411.79</c:v>
                </c:pt>
                <c:pt idx="260">
                  <c:v>-515.75</c:v>
                </c:pt>
                <c:pt idx="261">
                  <c:v>-552.82000000000005</c:v>
                </c:pt>
                <c:pt idx="262">
                  <c:v>-557.66</c:v>
                </c:pt>
                <c:pt idx="263">
                  <c:v>-556.85</c:v>
                </c:pt>
                <c:pt idx="264">
                  <c:v>-568.94000000000005</c:v>
                </c:pt>
                <c:pt idx="265">
                  <c:v>-568.13</c:v>
                </c:pt>
                <c:pt idx="266">
                  <c:v>-566.52</c:v>
                </c:pt>
                <c:pt idx="267">
                  <c:v>-577.79999999999995</c:v>
                </c:pt>
                <c:pt idx="268">
                  <c:v>-572.97</c:v>
                </c:pt>
                <c:pt idx="269">
                  <c:v>-567.33000000000004</c:v>
                </c:pt>
                <c:pt idx="270">
                  <c:v>-565.71</c:v>
                </c:pt>
                <c:pt idx="271">
                  <c:v>-569.74</c:v>
                </c:pt>
                <c:pt idx="272">
                  <c:v>-567.33000000000004</c:v>
                </c:pt>
                <c:pt idx="273">
                  <c:v>-567.33000000000004</c:v>
                </c:pt>
                <c:pt idx="274">
                  <c:v>-580.22</c:v>
                </c:pt>
                <c:pt idx="275">
                  <c:v>-572.97</c:v>
                </c:pt>
                <c:pt idx="276">
                  <c:v>-572.16</c:v>
                </c:pt>
                <c:pt idx="277">
                  <c:v>-584.25</c:v>
                </c:pt>
                <c:pt idx="278">
                  <c:v>-560.07000000000005</c:v>
                </c:pt>
                <c:pt idx="279">
                  <c:v>-568.94000000000005</c:v>
                </c:pt>
                <c:pt idx="280">
                  <c:v>-583.44000000000005</c:v>
                </c:pt>
                <c:pt idx="281">
                  <c:v>-580.22</c:v>
                </c:pt>
                <c:pt idx="282">
                  <c:v>-569.74</c:v>
                </c:pt>
                <c:pt idx="283">
                  <c:v>-587.47</c:v>
                </c:pt>
                <c:pt idx="284">
                  <c:v>-579.41</c:v>
                </c:pt>
                <c:pt idx="285">
                  <c:v>-570.54999999999995</c:v>
                </c:pt>
                <c:pt idx="286">
                  <c:v>-572.16</c:v>
                </c:pt>
                <c:pt idx="287">
                  <c:v>-582.64</c:v>
                </c:pt>
                <c:pt idx="288">
                  <c:v>-574.58000000000004</c:v>
                </c:pt>
                <c:pt idx="289">
                  <c:v>-594.73</c:v>
                </c:pt>
                <c:pt idx="290">
                  <c:v>-581.83000000000004</c:v>
                </c:pt>
                <c:pt idx="291">
                  <c:v>-572.97</c:v>
                </c:pt>
                <c:pt idx="292">
                  <c:v>-572.97</c:v>
                </c:pt>
                <c:pt idx="293">
                  <c:v>-590.70000000000005</c:v>
                </c:pt>
                <c:pt idx="294">
                  <c:v>-579.41</c:v>
                </c:pt>
                <c:pt idx="295">
                  <c:v>-576.19000000000005</c:v>
                </c:pt>
                <c:pt idx="296">
                  <c:v>-596.34</c:v>
                </c:pt>
                <c:pt idx="297">
                  <c:v>-579.41</c:v>
                </c:pt>
                <c:pt idx="298">
                  <c:v>-579.41</c:v>
                </c:pt>
                <c:pt idx="299">
                  <c:v>-597.14</c:v>
                </c:pt>
                <c:pt idx="300">
                  <c:v>-582.64</c:v>
                </c:pt>
                <c:pt idx="301">
                  <c:v>-567.33000000000004</c:v>
                </c:pt>
                <c:pt idx="302">
                  <c:v>-600.37</c:v>
                </c:pt>
                <c:pt idx="303">
                  <c:v>-586.66999999999996</c:v>
                </c:pt>
                <c:pt idx="304">
                  <c:v>-574.58000000000004</c:v>
                </c:pt>
                <c:pt idx="305">
                  <c:v>-608.41999999999996</c:v>
                </c:pt>
                <c:pt idx="306">
                  <c:v>-592.30999999999995</c:v>
                </c:pt>
                <c:pt idx="307">
                  <c:v>-580.22</c:v>
                </c:pt>
                <c:pt idx="308">
                  <c:v>-603.59</c:v>
                </c:pt>
                <c:pt idx="309">
                  <c:v>-585.86</c:v>
                </c:pt>
                <c:pt idx="310">
                  <c:v>-580.22</c:v>
                </c:pt>
                <c:pt idx="311">
                  <c:v>-588.28</c:v>
                </c:pt>
                <c:pt idx="312">
                  <c:v>-597.14</c:v>
                </c:pt>
                <c:pt idx="313">
                  <c:v>-585.04999999999995</c:v>
                </c:pt>
                <c:pt idx="314">
                  <c:v>-577.79999999999995</c:v>
                </c:pt>
                <c:pt idx="315">
                  <c:v>-601.98</c:v>
                </c:pt>
                <c:pt idx="316">
                  <c:v>-584.25</c:v>
                </c:pt>
                <c:pt idx="317">
                  <c:v>-575.38</c:v>
                </c:pt>
                <c:pt idx="318">
                  <c:v>-572.16</c:v>
                </c:pt>
                <c:pt idx="319">
                  <c:v>-589.08000000000004</c:v>
                </c:pt>
                <c:pt idx="320">
                  <c:v>-580.22</c:v>
                </c:pt>
                <c:pt idx="321">
                  <c:v>-606.01</c:v>
                </c:pt>
                <c:pt idx="322">
                  <c:v>-590.70000000000005</c:v>
                </c:pt>
                <c:pt idx="323">
                  <c:v>-581.83000000000004</c:v>
                </c:pt>
                <c:pt idx="324">
                  <c:v>-606.80999999999995</c:v>
                </c:pt>
                <c:pt idx="325">
                  <c:v>-587.47</c:v>
                </c:pt>
                <c:pt idx="326">
                  <c:v>-582.64</c:v>
                </c:pt>
                <c:pt idx="327">
                  <c:v>-597.95000000000005</c:v>
                </c:pt>
                <c:pt idx="328">
                  <c:v>-605.20000000000005</c:v>
                </c:pt>
                <c:pt idx="329">
                  <c:v>-580.22</c:v>
                </c:pt>
                <c:pt idx="330">
                  <c:v>-606.01</c:v>
                </c:pt>
                <c:pt idx="331">
                  <c:v>-600.37</c:v>
                </c:pt>
                <c:pt idx="332">
                  <c:v>-578.61</c:v>
                </c:pt>
                <c:pt idx="333">
                  <c:v>-598.75</c:v>
                </c:pt>
                <c:pt idx="334">
                  <c:v>-606.01</c:v>
                </c:pt>
                <c:pt idx="335">
                  <c:v>-589.89</c:v>
                </c:pt>
                <c:pt idx="336">
                  <c:v>-592.30999999999995</c:v>
                </c:pt>
                <c:pt idx="337">
                  <c:v>-606.01</c:v>
                </c:pt>
                <c:pt idx="338">
                  <c:v>-597.14</c:v>
                </c:pt>
                <c:pt idx="339">
                  <c:v>-590.70000000000005</c:v>
                </c:pt>
                <c:pt idx="340">
                  <c:v>-618.1</c:v>
                </c:pt>
                <c:pt idx="341">
                  <c:v>-591.5</c:v>
                </c:pt>
                <c:pt idx="342">
                  <c:v>-581.83000000000004</c:v>
                </c:pt>
                <c:pt idx="343">
                  <c:v>-630.99</c:v>
                </c:pt>
                <c:pt idx="344">
                  <c:v>-601.98</c:v>
                </c:pt>
                <c:pt idx="345">
                  <c:v>-590.70000000000005</c:v>
                </c:pt>
                <c:pt idx="346">
                  <c:v>-607.62</c:v>
                </c:pt>
                <c:pt idx="347">
                  <c:v>-602.78</c:v>
                </c:pt>
                <c:pt idx="348">
                  <c:v>-606.01</c:v>
                </c:pt>
                <c:pt idx="349">
                  <c:v>-618.1</c:v>
                </c:pt>
                <c:pt idx="350">
                  <c:v>-604.4</c:v>
                </c:pt>
                <c:pt idx="351">
                  <c:v>-581.03</c:v>
                </c:pt>
                <c:pt idx="352">
                  <c:v>-611.65</c:v>
                </c:pt>
                <c:pt idx="353">
                  <c:v>-605.20000000000005</c:v>
                </c:pt>
                <c:pt idx="354">
                  <c:v>-590.70000000000005</c:v>
                </c:pt>
                <c:pt idx="355">
                  <c:v>-601.98</c:v>
                </c:pt>
                <c:pt idx="356">
                  <c:v>-604.4</c:v>
                </c:pt>
                <c:pt idx="357">
                  <c:v>-597.95000000000005</c:v>
                </c:pt>
                <c:pt idx="358">
                  <c:v>-591.5</c:v>
                </c:pt>
                <c:pt idx="359">
                  <c:v>-617.29</c:v>
                </c:pt>
                <c:pt idx="360">
                  <c:v>-610.84</c:v>
                </c:pt>
                <c:pt idx="361">
                  <c:v>-601.98</c:v>
                </c:pt>
                <c:pt idx="362">
                  <c:v>-614.87</c:v>
                </c:pt>
                <c:pt idx="363">
                  <c:v>-601.16999999999996</c:v>
                </c:pt>
                <c:pt idx="364">
                  <c:v>-588.28</c:v>
                </c:pt>
                <c:pt idx="365">
                  <c:v>-614.07000000000005</c:v>
                </c:pt>
                <c:pt idx="366">
                  <c:v>-605.20000000000005</c:v>
                </c:pt>
                <c:pt idx="367">
                  <c:v>-585.86</c:v>
                </c:pt>
                <c:pt idx="368">
                  <c:v>-618.9</c:v>
                </c:pt>
                <c:pt idx="369">
                  <c:v>-601.98</c:v>
                </c:pt>
                <c:pt idx="370">
                  <c:v>-594.73</c:v>
                </c:pt>
                <c:pt idx="371">
                  <c:v>-611.65</c:v>
                </c:pt>
                <c:pt idx="372">
                  <c:v>-606.01</c:v>
                </c:pt>
                <c:pt idx="373">
                  <c:v>-592.30999999999995</c:v>
                </c:pt>
                <c:pt idx="374">
                  <c:v>-610.04</c:v>
                </c:pt>
                <c:pt idx="375">
                  <c:v>-608.41999999999996</c:v>
                </c:pt>
                <c:pt idx="376">
                  <c:v>-599.55999999999995</c:v>
                </c:pt>
                <c:pt idx="377">
                  <c:v>-606.01</c:v>
                </c:pt>
                <c:pt idx="378">
                  <c:v>-620.51</c:v>
                </c:pt>
                <c:pt idx="379">
                  <c:v>-593.11</c:v>
                </c:pt>
                <c:pt idx="380">
                  <c:v>-611.65</c:v>
                </c:pt>
                <c:pt idx="381">
                  <c:v>-620.51</c:v>
                </c:pt>
                <c:pt idx="382">
                  <c:v>-604.4</c:v>
                </c:pt>
                <c:pt idx="383">
                  <c:v>-601.98</c:v>
                </c:pt>
                <c:pt idx="384">
                  <c:v>-618.1</c:v>
                </c:pt>
                <c:pt idx="385">
                  <c:v>-606.01</c:v>
                </c:pt>
                <c:pt idx="386">
                  <c:v>-592.30999999999995</c:v>
                </c:pt>
                <c:pt idx="387">
                  <c:v>-614.07000000000005</c:v>
                </c:pt>
                <c:pt idx="388">
                  <c:v>-614.87</c:v>
                </c:pt>
                <c:pt idx="389">
                  <c:v>-592.30999999999995</c:v>
                </c:pt>
                <c:pt idx="390">
                  <c:v>-621.32000000000005</c:v>
                </c:pt>
                <c:pt idx="391">
                  <c:v>-609.23</c:v>
                </c:pt>
                <c:pt idx="392">
                  <c:v>-593.91999999999996</c:v>
                </c:pt>
                <c:pt idx="393">
                  <c:v>-614.87</c:v>
                </c:pt>
                <c:pt idx="394">
                  <c:v>-618.1</c:v>
                </c:pt>
                <c:pt idx="395">
                  <c:v>-601.16999999999996</c:v>
                </c:pt>
                <c:pt idx="396">
                  <c:v>-631.79</c:v>
                </c:pt>
                <c:pt idx="397">
                  <c:v>-618.1</c:v>
                </c:pt>
                <c:pt idx="398">
                  <c:v>-603.59</c:v>
                </c:pt>
                <c:pt idx="399">
                  <c:v>-605.20000000000005</c:v>
                </c:pt>
                <c:pt idx="400">
                  <c:v>-617.29</c:v>
                </c:pt>
                <c:pt idx="401">
                  <c:v>-606.01</c:v>
                </c:pt>
                <c:pt idx="402">
                  <c:v>-631.79</c:v>
                </c:pt>
                <c:pt idx="403">
                  <c:v>-639.85</c:v>
                </c:pt>
                <c:pt idx="404">
                  <c:v>-607.62</c:v>
                </c:pt>
                <c:pt idx="405">
                  <c:v>-601.98</c:v>
                </c:pt>
                <c:pt idx="406">
                  <c:v>-624.54</c:v>
                </c:pt>
                <c:pt idx="407">
                  <c:v>-616.48</c:v>
                </c:pt>
                <c:pt idx="408">
                  <c:v>-597.95000000000005</c:v>
                </c:pt>
                <c:pt idx="409">
                  <c:v>-618.9</c:v>
                </c:pt>
                <c:pt idx="410">
                  <c:v>-622.12</c:v>
                </c:pt>
                <c:pt idx="411">
                  <c:v>-606.01</c:v>
                </c:pt>
                <c:pt idx="412">
                  <c:v>-618.1</c:v>
                </c:pt>
                <c:pt idx="413">
                  <c:v>-621.32000000000005</c:v>
                </c:pt>
                <c:pt idx="414">
                  <c:v>-580.22</c:v>
                </c:pt>
                <c:pt idx="415">
                  <c:v>-615.67999999999995</c:v>
                </c:pt>
                <c:pt idx="416">
                  <c:v>-624.54</c:v>
                </c:pt>
                <c:pt idx="417">
                  <c:v>-606.80999999999995</c:v>
                </c:pt>
                <c:pt idx="418">
                  <c:v>-614.87</c:v>
                </c:pt>
                <c:pt idx="419">
                  <c:v>-624.54</c:v>
                </c:pt>
                <c:pt idx="420">
                  <c:v>-608.41999999999996</c:v>
                </c:pt>
                <c:pt idx="421">
                  <c:v>-616.48</c:v>
                </c:pt>
                <c:pt idx="422">
                  <c:v>-621.32000000000005</c:v>
                </c:pt>
                <c:pt idx="423">
                  <c:v>-607.62</c:v>
                </c:pt>
                <c:pt idx="424">
                  <c:v>-631.79</c:v>
                </c:pt>
                <c:pt idx="425">
                  <c:v>-622.12</c:v>
                </c:pt>
                <c:pt idx="426">
                  <c:v>-627.77</c:v>
                </c:pt>
                <c:pt idx="427">
                  <c:v>-607.62</c:v>
                </c:pt>
                <c:pt idx="428">
                  <c:v>-619.71</c:v>
                </c:pt>
                <c:pt idx="429">
                  <c:v>-621.32000000000005</c:v>
                </c:pt>
                <c:pt idx="430">
                  <c:v>-606.80999999999995</c:v>
                </c:pt>
                <c:pt idx="431">
                  <c:v>-621.32000000000005</c:v>
                </c:pt>
                <c:pt idx="432">
                  <c:v>-636.63</c:v>
                </c:pt>
                <c:pt idx="433">
                  <c:v>-606.01</c:v>
                </c:pt>
                <c:pt idx="434">
                  <c:v>-614.87</c:v>
                </c:pt>
                <c:pt idx="435">
                  <c:v>-624.54</c:v>
                </c:pt>
                <c:pt idx="436">
                  <c:v>-607.62</c:v>
                </c:pt>
                <c:pt idx="437">
                  <c:v>-629.38</c:v>
                </c:pt>
                <c:pt idx="438">
                  <c:v>-623.74</c:v>
                </c:pt>
                <c:pt idx="439">
                  <c:v>-608.41999999999996</c:v>
                </c:pt>
                <c:pt idx="440">
                  <c:v>-614.07000000000005</c:v>
                </c:pt>
                <c:pt idx="441">
                  <c:v>-629.38</c:v>
                </c:pt>
                <c:pt idx="442">
                  <c:v>-617.29</c:v>
                </c:pt>
                <c:pt idx="443">
                  <c:v>-614.87</c:v>
                </c:pt>
                <c:pt idx="444">
                  <c:v>-622.92999999999995</c:v>
                </c:pt>
                <c:pt idx="445">
                  <c:v>-619.71</c:v>
                </c:pt>
                <c:pt idx="446">
                  <c:v>-611.65</c:v>
                </c:pt>
                <c:pt idx="447">
                  <c:v>-622.12</c:v>
                </c:pt>
                <c:pt idx="448">
                  <c:v>-624.54</c:v>
                </c:pt>
                <c:pt idx="449">
                  <c:v>-607.62</c:v>
                </c:pt>
                <c:pt idx="450">
                  <c:v>-622.92999999999995</c:v>
                </c:pt>
                <c:pt idx="451">
                  <c:v>-623.74</c:v>
                </c:pt>
                <c:pt idx="452">
                  <c:v>-614.87</c:v>
                </c:pt>
                <c:pt idx="453">
                  <c:v>-618.9</c:v>
                </c:pt>
                <c:pt idx="454">
                  <c:v>-624.54</c:v>
                </c:pt>
                <c:pt idx="455">
                  <c:v>-616.48</c:v>
                </c:pt>
                <c:pt idx="456">
                  <c:v>-621.32000000000005</c:v>
                </c:pt>
                <c:pt idx="457">
                  <c:v>-626.15</c:v>
                </c:pt>
                <c:pt idx="458">
                  <c:v>-618.1</c:v>
                </c:pt>
                <c:pt idx="459">
                  <c:v>-621.32000000000005</c:v>
                </c:pt>
                <c:pt idx="460">
                  <c:v>-624.54</c:v>
                </c:pt>
                <c:pt idx="461">
                  <c:v>-621.32000000000005</c:v>
                </c:pt>
                <c:pt idx="462">
                  <c:v>-621.32000000000005</c:v>
                </c:pt>
                <c:pt idx="463">
                  <c:v>-624.54</c:v>
                </c:pt>
                <c:pt idx="464">
                  <c:v>-619.71</c:v>
                </c:pt>
                <c:pt idx="465">
                  <c:v>-619.71</c:v>
                </c:pt>
                <c:pt idx="466">
                  <c:v>-623.74</c:v>
                </c:pt>
                <c:pt idx="467">
                  <c:v>-627.77</c:v>
                </c:pt>
                <c:pt idx="468">
                  <c:v>-620.51</c:v>
                </c:pt>
                <c:pt idx="469">
                  <c:v>-621.32000000000005</c:v>
                </c:pt>
                <c:pt idx="470">
                  <c:v>-624.54</c:v>
                </c:pt>
                <c:pt idx="471">
                  <c:v>-618.1</c:v>
                </c:pt>
                <c:pt idx="472">
                  <c:v>-622.12</c:v>
                </c:pt>
                <c:pt idx="473">
                  <c:v>-624.54</c:v>
                </c:pt>
                <c:pt idx="474">
                  <c:v>-617.29</c:v>
                </c:pt>
                <c:pt idx="475">
                  <c:v>-626.96</c:v>
                </c:pt>
                <c:pt idx="476">
                  <c:v>-627.77</c:v>
                </c:pt>
                <c:pt idx="477">
                  <c:v>-618.1</c:v>
                </c:pt>
                <c:pt idx="478">
                  <c:v>-606.01</c:v>
                </c:pt>
                <c:pt idx="479">
                  <c:v>-626.15</c:v>
                </c:pt>
                <c:pt idx="480">
                  <c:v>-619.71</c:v>
                </c:pt>
                <c:pt idx="481">
                  <c:v>-621.32000000000005</c:v>
                </c:pt>
                <c:pt idx="482">
                  <c:v>-623.74</c:v>
                </c:pt>
                <c:pt idx="483">
                  <c:v>-622.92999999999995</c:v>
                </c:pt>
                <c:pt idx="484">
                  <c:v>-622.92999999999995</c:v>
                </c:pt>
                <c:pt idx="485">
                  <c:v>-624.54</c:v>
                </c:pt>
                <c:pt idx="486">
                  <c:v>-626.96</c:v>
                </c:pt>
                <c:pt idx="487">
                  <c:v>-623.74</c:v>
                </c:pt>
                <c:pt idx="488">
                  <c:v>-626.15</c:v>
                </c:pt>
                <c:pt idx="489">
                  <c:v>-629.38</c:v>
                </c:pt>
                <c:pt idx="490">
                  <c:v>-642.27</c:v>
                </c:pt>
                <c:pt idx="491">
                  <c:v>-628.57000000000005</c:v>
                </c:pt>
                <c:pt idx="492">
                  <c:v>-624.54</c:v>
                </c:pt>
                <c:pt idx="493">
                  <c:v>-619.71</c:v>
                </c:pt>
                <c:pt idx="494">
                  <c:v>-623.74</c:v>
                </c:pt>
                <c:pt idx="495">
                  <c:v>-620.51</c:v>
                </c:pt>
                <c:pt idx="496">
                  <c:v>-622.92999999999995</c:v>
                </c:pt>
                <c:pt idx="497">
                  <c:v>-623.74</c:v>
                </c:pt>
                <c:pt idx="498">
                  <c:v>-620.51</c:v>
                </c:pt>
                <c:pt idx="499">
                  <c:v>-619.71</c:v>
                </c:pt>
                <c:pt idx="500">
                  <c:v>-623.74</c:v>
                </c:pt>
                <c:pt idx="501">
                  <c:v>-626.15</c:v>
                </c:pt>
                <c:pt idx="502">
                  <c:v>-628.57000000000005</c:v>
                </c:pt>
                <c:pt idx="503">
                  <c:v>-622.12</c:v>
                </c:pt>
                <c:pt idx="504">
                  <c:v>-626.96</c:v>
                </c:pt>
                <c:pt idx="505">
                  <c:v>-626.15</c:v>
                </c:pt>
                <c:pt idx="506">
                  <c:v>-624.54</c:v>
                </c:pt>
                <c:pt idx="507">
                  <c:v>-632.6</c:v>
                </c:pt>
                <c:pt idx="508">
                  <c:v>-624.54</c:v>
                </c:pt>
                <c:pt idx="509">
                  <c:v>-630.99</c:v>
                </c:pt>
                <c:pt idx="510">
                  <c:v>-633.41</c:v>
                </c:pt>
                <c:pt idx="511">
                  <c:v>-624.5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D67-5B40-8863-D2AA95D5F1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84614783"/>
        <c:axId val="884620607"/>
      </c:scatterChart>
      <c:valAx>
        <c:axId val="88461478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4620607"/>
        <c:crosses val="autoZero"/>
        <c:crossBetween val="midCat"/>
      </c:valAx>
      <c:valAx>
        <c:axId val="8846206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4614783"/>
        <c:crosses val="autoZero"/>
        <c:crossBetween val="midCat"/>
      </c:valAx>
      <c:spPr>
        <a:noFill/>
        <a:ln w="25400"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6</Pages>
  <Words>20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D3</dc:creator>
  <cp:keywords/>
  <dc:description/>
  <cp:lastModifiedBy>LI Kaile</cp:lastModifiedBy>
  <cp:revision>48</cp:revision>
  <cp:lastPrinted>2023-08-31T13:54:00Z</cp:lastPrinted>
  <dcterms:created xsi:type="dcterms:W3CDTF">2025-09-22T05:22:00Z</dcterms:created>
  <dcterms:modified xsi:type="dcterms:W3CDTF">2025-09-29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5cf658f4b99d3e463d8edea0ddf2d20edf8610ea41ec3b5b75edfbf98dd7cb</vt:lpwstr>
  </property>
</Properties>
</file>